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DD95B" w14:textId="25E3A31D" w:rsidR="009A22CC" w:rsidRPr="00D3342F" w:rsidRDefault="00BC57F7" w:rsidP="5805875A">
      <w:pPr>
        <w:pBdr>
          <w:bottom w:val="single" w:sz="4" w:space="1" w:color="auto"/>
        </w:pBdr>
        <w:jc w:val="center"/>
        <w:rPr>
          <w:rFonts w:eastAsia="Times New Roman" w:cstheme="minorHAnsi"/>
          <w:b/>
          <w:bCs/>
          <w:color w:val="00B0F0"/>
        </w:rPr>
      </w:pPr>
      <w:r w:rsidRPr="00D3342F">
        <w:rPr>
          <w:rFonts w:cstheme="minorHAnsi"/>
          <w:noProof/>
        </w:rPr>
        <w:drawing>
          <wp:inline distT="0" distB="0" distL="0" distR="0" wp14:anchorId="28F549D5" wp14:editId="2A1834A2">
            <wp:extent cx="2506287" cy="5527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287" cy="55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BF35" w14:textId="6802D1F3" w:rsidR="00C90F03" w:rsidRPr="00D3342F" w:rsidRDefault="00516BCF" w:rsidP="5805875A">
      <w:pPr>
        <w:pBdr>
          <w:bottom w:val="single" w:sz="4" w:space="1" w:color="auto"/>
        </w:pBdr>
        <w:jc w:val="center"/>
        <w:rPr>
          <w:rFonts w:eastAsia="Times New Roman" w:cstheme="minorHAnsi"/>
          <w:b/>
          <w:bCs/>
          <w:color w:val="00B0F0"/>
        </w:rPr>
      </w:pPr>
      <w:r w:rsidRPr="00D3342F">
        <w:rPr>
          <w:rFonts w:eastAsia="Times New Roman" w:cstheme="minorHAnsi"/>
          <w:b/>
          <w:bCs/>
          <w:color w:val="00B0F0"/>
        </w:rPr>
        <w:t xml:space="preserve">WHRD Window Application </w:t>
      </w:r>
      <w:r w:rsidR="0046516F" w:rsidRPr="00D3342F">
        <w:rPr>
          <w:rFonts w:eastAsia="Times New Roman" w:cstheme="minorHAnsi"/>
          <w:b/>
          <w:bCs/>
          <w:color w:val="00B0F0"/>
        </w:rPr>
        <w:t>Form – Flexible Funding Modality</w:t>
      </w:r>
    </w:p>
    <w:p w14:paraId="4F3D5887" w14:textId="45F07DCA" w:rsidR="004C5C3A" w:rsidRPr="00D3342F" w:rsidRDefault="00112644" w:rsidP="00F74DF3">
      <w:pPr>
        <w:pBdr>
          <w:bottom w:val="single" w:sz="4" w:space="1" w:color="auto"/>
        </w:pBdr>
        <w:bidi/>
        <w:jc w:val="center"/>
        <w:rPr>
          <w:rFonts w:eastAsia="Times New Roman" w:cstheme="minorHAnsi"/>
          <w:b/>
          <w:bCs/>
          <w:color w:val="00B0F0"/>
          <w:rtl/>
          <w:lang w:val="en-US" w:bidi="fa-IR"/>
        </w:rPr>
      </w:pPr>
      <w:bookmarkStart w:id="0" w:name="_Hlk103771564"/>
      <w:r w:rsidRPr="00D3342F">
        <w:rPr>
          <w:rFonts w:eastAsia="Times New Roman" w:cstheme="minorHAnsi"/>
          <w:b/>
          <w:bCs/>
          <w:color w:val="00B0F0"/>
          <w:rtl/>
          <w:lang w:bidi="ps-AF"/>
        </w:rPr>
        <w:t xml:space="preserve">د </w:t>
      </w:r>
      <w:r w:rsidRPr="00D3342F">
        <w:rPr>
          <w:rFonts w:eastAsia="Times New Roman" w:cstheme="minorHAnsi"/>
          <w:b/>
          <w:bCs/>
          <w:color w:val="00B0F0"/>
          <w:lang w:bidi="ps-AF"/>
        </w:rPr>
        <w:t>WHRD</w:t>
      </w:r>
      <w:r w:rsidR="00D617DB" w:rsidRPr="00D3342F">
        <w:rPr>
          <w:rFonts w:eastAsia="Times New Roman" w:cstheme="minorHAnsi"/>
          <w:b/>
          <w:bCs/>
          <w:color w:val="00B0F0"/>
          <w:rtl/>
          <w:lang w:bidi="ps-AF"/>
        </w:rPr>
        <w:t xml:space="preserve"> </w:t>
      </w:r>
      <w:r w:rsidRPr="00D3342F">
        <w:rPr>
          <w:rFonts w:eastAsia="Times New Roman" w:cstheme="minorHAnsi"/>
          <w:b/>
          <w:bCs/>
          <w:color w:val="00B0F0"/>
          <w:rtl/>
          <w:lang w:bidi="ps-AF"/>
        </w:rPr>
        <w:t xml:space="preserve"> </w:t>
      </w:r>
      <w:r w:rsidR="00860292" w:rsidRPr="00D3342F">
        <w:rPr>
          <w:rFonts w:eastAsia="Times New Roman" w:cstheme="minorHAnsi"/>
          <w:b/>
          <w:bCs/>
          <w:color w:val="00B0F0"/>
          <w:rtl/>
          <w:lang w:bidi="fa-IR"/>
        </w:rPr>
        <w:t>در</w:t>
      </w:r>
      <w:r w:rsidR="00860292" w:rsidRPr="00D3342F">
        <w:rPr>
          <w:rFonts w:eastAsia="Times New Roman" w:cstheme="minorHAnsi"/>
          <w:b/>
          <w:bCs/>
          <w:color w:val="00B0F0"/>
          <w:rtl/>
          <w:lang w:bidi="ps-AF"/>
        </w:rPr>
        <w:t>یڅه</w:t>
      </w:r>
      <w:r w:rsidRPr="00D3342F">
        <w:rPr>
          <w:rFonts w:eastAsia="Times New Roman" w:cstheme="minorHAnsi"/>
          <w:b/>
          <w:bCs/>
          <w:color w:val="00B0F0"/>
          <w:rtl/>
          <w:lang w:bidi="ps-AF"/>
        </w:rPr>
        <w:t xml:space="preserve"> غوښتنلیک فورمه </w:t>
      </w:r>
      <w:r w:rsidR="004C5C3A" w:rsidRPr="00D3342F">
        <w:rPr>
          <w:rFonts w:eastAsia="Times New Roman" w:cstheme="minorHAnsi"/>
          <w:b/>
          <w:bCs/>
          <w:color w:val="00B0F0"/>
          <w:rtl/>
          <w:lang w:bidi="ps-AF"/>
        </w:rPr>
        <w:t xml:space="preserve">– </w:t>
      </w:r>
      <w:proofErr w:type="spellStart"/>
      <w:r w:rsidR="00F74DF3" w:rsidRPr="00D3342F">
        <w:rPr>
          <w:rFonts w:eastAsia="Times New Roman" w:cstheme="minorHAnsi"/>
          <w:b/>
          <w:bCs/>
          <w:color w:val="00B0F0"/>
          <w:rtl/>
        </w:rPr>
        <w:t>خوندي</w:t>
      </w:r>
      <w:proofErr w:type="spellEnd"/>
      <w:r w:rsidR="00F74DF3" w:rsidRPr="00D3342F">
        <w:rPr>
          <w:rFonts w:eastAsia="Times New Roman" w:cstheme="minorHAnsi"/>
          <w:b/>
          <w:bCs/>
          <w:color w:val="00B0F0"/>
          <w:rtl/>
        </w:rPr>
        <w:t xml:space="preserve"> (امن) </w:t>
      </w:r>
      <w:proofErr w:type="spellStart"/>
      <w:r w:rsidR="00F74DF3" w:rsidRPr="00D3342F">
        <w:rPr>
          <w:rFonts w:eastAsia="Times New Roman" w:cstheme="minorHAnsi"/>
          <w:b/>
          <w:bCs/>
          <w:color w:val="00B0F0"/>
          <w:rtl/>
        </w:rPr>
        <w:t>شبکه</w:t>
      </w:r>
      <w:proofErr w:type="spellEnd"/>
      <w:r w:rsidR="00F74DF3" w:rsidRPr="00D3342F">
        <w:rPr>
          <w:rFonts w:eastAsia="Times New Roman" w:cstheme="minorHAnsi"/>
          <w:b/>
          <w:bCs/>
          <w:color w:val="00B0F0"/>
          <w:rtl/>
        </w:rPr>
        <w:t xml:space="preserve"> </w:t>
      </w:r>
    </w:p>
    <w:p w14:paraId="0CB30975" w14:textId="58A85A8A" w:rsidR="00C84F9F" w:rsidRPr="00D3342F" w:rsidRDefault="00860292" w:rsidP="00D3342F">
      <w:pPr>
        <w:bidi/>
        <w:spacing w:after="0" w:line="240" w:lineRule="auto"/>
        <w:jc w:val="both"/>
        <w:rPr>
          <w:rStyle w:val="Hyperlink"/>
          <w:rFonts w:eastAsia="Times New Roman" w:cstheme="minorHAnsi"/>
          <w:rtl/>
        </w:rPr>
      </w:pPr>
      <w:bookmarkStart w:id="1" w:name="_Hlk104055691"/>
      <w:bookmarkEnd w:id="0"/>
      <w:r w:rsidRPr="00D3342F">
        <w:rPr>
          <w:rFonts w:eastAsia="Times New Roman" w:cstheme="minorHAnsi"/>
          <w:rtl/>
          <w:lang w:bidi="ps-AF"/>
        </w:rPr>
        <w:t>مهرباني وکړئ دغه لاندې پوښتنې هره یوه</w:t>
      </w:r>
      <w:r w:rsidRPr="00D3342F">
        <w:rPr>
          <w:rFonts w:eastAsia="Times New Roman" w:cstheme="minorHAnsi"/>
          <w:rtl/>
          <w:lang w:bidi="fa-IR"/>
        </w:rPr>
        <w:t xml:space="preserve"> بشپړه کړئ او بیا یې  دې </w:t>
      </w:r>
      <w:r w:rsidR="006033FB" w:rsidRPr="00D3342F">
        <w:rPr>
          <w:rFonts w:eastAsia="Times New Roman" w:cstheme="minorHAnsi"/>
          <w:rtl/>
          <w:lang w:bidi="fa-IR"/>
        </w:rPr>
        <w:t xml:space="preserve">آدرس </w:t>
      </w:r>
      <w:r w:rsidR="00AA56A3" w:rsidRPr="00D3342F">
        <w:rPr>
          <w:rFonts w:eastAsia="Times New Roman" w:cstheme="minorHAnsi"/>
          <w:rtl/>
          <w:lang w:bidi="ps-AF"/>
        </w:rPr>
        <w:t xml:space="preserve"> </w:t>
      </w:r>
      <w:bookmarkEnd w:id="1"/>
      <w:r w:rsidRPr="00D3342F">
        <w:fldChar w:fldCharType="begin"/>
      </w:r>
      <w:r w:rsidRPr="00D3342F">
        <w:rPr>
          <w:rFonts w:cstheme="minorHAnsi"/>
        </w:rPr>
        <w:instrText xml:space="preserve"> HYPERLINK "mailto:WPHF-WHRD@unwomen.org" </w:instrText>
      </w:r>
      <w:r w:rsidRPr="00D3342F">
        <w:fldChar w:fldCharType="separate"/>
      </w:r>
      <w:r w:rsidR="00647B53" w:rsidRPr="00D3342F">
        <w:rPr>
          <w:rStyle w:val="Hyperlink"/>
          <w:rFonts w:cstheme="minorHAnsi"/>
        </w:rPr>
        <w:t>WPHF-WHRD@unwomen.org</w:t>
      </w:r>
      <w:r w:rsidRPr="00D3342F">
        <w:rPr>
          <w:rStyle w:val="Hyperlink"/>
          <w:rFonts w:cstheme="minorHAnsi"/>
        </w:rPr>
        <w:fldChar w:fldCharType="end"/>
      </w:r>
      <w:r w:rsidR="006033FB" w:rsidRPr="00D3342F">
        <w:rPr>
          <w:rStyle w:val="Hyperlink"/>
          <w:rFonts w:eastAsia="Times New Roman" w:cstheme="minorHAnsi"/>
          <w:rtl/>
        </w:rPr>
        <w:t xml:space="preserve"> </w:t>
      </w:r>
      <w:r w:rsidR="006033FB" w:rsidRPr="00D3342F">
        <w:rPr>
          <w:rFonts w:eastAsia="Times New Roman" w:cstheme="minorHAnsi"/>
          <w:rtl/>
          <w:lang w:bidi="fa-IR"/>
        </w:rPr>
        <w:t>ته یې وسپارئ.</w:t>
      </w:r>
    </w:p>
    <w:p w14:paraId="4DA653E6" w14:textId="77777777" w:rsidR="00F74DF3" w:rsidRPr="00D3342F" w:rsidRDefault="00F74DF3" w:rsidP="00D3342F">
      <w:pPr>
        <w:bidi/>
        <w:spacing w:after="0" w:line="240" w:lineRule="auto"/>
        <w:jc w:val="both"/>
        <w:rPr>
          <w:rFonts w:eastAsia="Times New Roman" w:cstheme="minorHAnsi"/>
          <w:color w:val="0563C1" w:themeColor="hyperlink"/>
          <w:u w:val="single"/>
          <w:rtl/>
        </w:rPr>
      </w:pPr>
    </w:p>
    <w:p w14:paraId="1B55F897" w14:textId="0CBEA994" w:rsidR="006033FB" w:rsidRPr="00D3342F" w:rsidRDefault="00F74DF3" w:rsidP="00D3342F">
      <w:pPr>
        <w:bidi/>
        <w:spacing w:line="240" w:lineRule="auto"/>
        <w:jc w:val="both"/>
        <w:rPr>
          <w:rFonts w:cstheme="minorHAnsi"/>
          <w:rtl/>
          <w:lang w:val="en-US"/>
        </w:rPr>
      </w:pPr>
      <w:r w:rsidRPr="00D3342F">
        <w:rPr>
          <w:rFonts w:eastAsia="Times New Roman" w:cstheme="minorHAnsi"/>
          <w:i/>
          <w:iCs/>
          <w:rtl/>
          <w:lang w:bidi="ps-AF"/>
        </w:rPr>
        <w:t xml:space="preserve">خوندي (امن) شبکه </w:t>
      </w:r>
      <w:r w:rsidR="0FB9E1AD" w:rsidRPr="00D3342F">
        <w:rPr>
          <w:rFonts w:eastAsia="Times New Roman" w:cstheme="minorHAnsi"/>
          <w:i/>
          <w:iCs/>
          <w:rtl/>
          <w:lang w:bidi="ps-AF"/>
        </w:rPr>
        <w:t xml:space="preserve"> د بشري حقونو د ښځینه انفرادي مدافعینو (</w:t>
      </w:r>
      <w:r w:rsidR="0FB9E1AD" w:rsidRPr="00D3342F">
        <w:rPr>
          <w:rFonts w:eastAsia="Times New Roman" w:cstheme="minorHAnsi"/>
          <w:i/>
          <w:iCs/>
          <w:lang w:bidi="ps-AF"/>
        </w:rPr>
        <w:t>WHRD</w:t>
      </w:r>
      <w:r w:rsidR="0FB9E1AD" w:rsidRPr="00D3342F">
        <w:rPr>
          <w:rFonts w:eastAsia="Times New Roman" w:cstheme="minorHAnsi"/>
          <w:i/>
          <w:iCs/>
          <w:rtl/>
          <w:lang w:bidi="ps-AF"/>
        </w:rPr>
        <w:t>) څخه ملاتړ کوي چې د هغه هیواد اوسیدونکي دي چې د بحران یا جګړې څخه اغیزمن شوي یا په هغه هیواد کې کار کوي چې د بحران یا جګړې لخوا اغیزمن شوي.</w:t>
      </w:r>
      <w:r w:rsidR="006033FB" w:rsidRPr="00D3342F">
        <w:rPr>
          <w:rFonts w:eastAsia="Times New Roman" w:cstheme="minorHAnsi"/>
          <w:i/>
          <w:iCs/>
          <w:rtl/>
          <w:lang w:bidi="ps-AF"/>
        </w:rPr>
        <w:t xml:space="preserve"> چې د بشري حقونو او سولې لپاره د خپلو ژمنو له امله اوس یا پخوا له داسي خطرونو سره مخامخ شوې وي او چي په پرلپسې توګه د دوی خوندیتوب او/یا د دوی کار جاری ساتلو ته ګواښ وي. </w:t>
      </w:r>
    </w:p>
    <w:p w14:paraId="2751CEBD" w14:textId="499408CA" w:rsidR="0060203E" w:rsidRPr="00D3342F" w:rsidRDefault="00D5000F" w:rsidP="00D3342F">
      <w:pPr>
        <w:bidi/>
        <w:spacing w:line="240" w:lineRule="auto"/>
        <w:jc w:val="both"/>
        <w:rPr>
          <w:rStyle w:val="Hyperlink"/>
          <w:rFonts w:cstheme="minorHAnsi"/>
          <w:color w:val="0563C1"/>
          <w:shd w:val="clear" w:color="auto" w:fill="FFFFFF"/>
          <w:rtl/>
        </w:rPr>
      </w:pPr>
      <w:r w:rsidRPr="00322872">
        <w:rPr>
          <w:rStyle w:val="normaltextrun"/>
          <w:rFonts w:cstheme="minorHAnsi"/>
          <w:shd w:val="clear" w:color="auto" w:fill="FFFFFF"/>
          <w:rtl/>
        </w:rPr>
        <w:t xml:space="preserve">*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مهرباني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وکړئ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وړ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هیوادونو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په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اړه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معلوماتو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لپاره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مراجعه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وکړئ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په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: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ملګرو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ملتونو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امنیت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شورا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پریکړه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لیک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د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موضوعاتو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proofErr w:type="spellStart"/>
      <w:r w:rsidRPr="00322872">
        <w:rPr>
          <w:rStyle w:val="normaltextrun"/>
          <w:rFonts w:cstheme="minorHAnsi"/>
          <w:shd w:val="clear" w:color="auto" w:fill="FFFFFF"/>
          <w:rtl/>
        </w:rPr>
        <w:t>لیست</w:t>
      </w:r>
      <w:proofErr w:type="spellEnd"/>
      <w:r w:rsidRPr="00322872">
        <w:rPr>
          <w:rStyle w:val="normaltextrun"/>
          <w:rFonts w:cstheme="minorHAnsi"/>
          <w:shd w:val="clear" w:color="auto" w:fill="FFFFFF"/>
          <w:rtl/>
        </w:rPr>
        <w:t xml:space="preserve"> </w:t>
      </w:r>
      <w:r w:rsidRPr="00322872">
        <w:rPr>
          <w:rStyle w:val="normaltextrun"/>
          <w:rFonts w:cstheme="minorHAnsi"/>
          <w:color w:val="0563C1"/>
          <w:shd w:val="clear" w:color="auto" w:fill="FFFFFF"/>
        </w:rPr>
        <w:t>S/2022/10</w:t>
      </w:r>
      <w:r w:rsidRPr="00322872">
        <w:rPr>
          <w:rFonts w:cstheme="minorHAnsi"/>
          <w:rtl/>
        </w:rPr>
        <w:t xml:space="preserve">: </w:t>
      </w:r>
      <w:hyperlink r:id="rId12" w:history="1">
        <w:r w:rsidR="0060203E" w:rsidRPr="00322872">
          <w:rPr>
            <w:rStyle w:val="Hyperlink"/>
            <w:rFonts w:cstheme="minorHAnsi"/>
          </w:rPr>
          <w:t>S/2024/10/REV.1/ADD.2 (undocs.org)</w:t>
        </w:r>
      </w:hyperlink>
      <w:r w:rsidR="0060203E" w:rsidRPr="00D3342F">
        <w:rPr>
          <w:rFonts w:cstheme="minorHAnsi"/>
        </w:rPr>
        <w:t xml:space="preserve"> </w:t>
      </w:r>
    </w:p>
    <w:p w14:paraId="01B63225" w14:textId="02E1994D" w:rsidR="00F74DF3" w:rsidRPr="00D3342F" w:rsidRDefault="00F74DF3" w:rsidP="00D3342F">
      <w:pPr>
        <w:bidi/>
        <w:spacing w:line="240" w:lineRule="auto"/>
        <w:jc w:val="both"/>
        <w:rPr>
          <w:rFonts w:cstheme="minorHAnsi"/>
          <w:rtl/>
          <w:lang w:val="en-US"/>
        </w:rPr>
      </w:pPr>
      <w:r w:rsidRPr="00D3342F">
        <w:rPr>
          <w:rFonts w:eastAsia="Times New Roman" w:cstheme="minorHAnsi"/>
          <w:i/>
          <w:iCs/>
          <w:rtl/>
          <w:lang w:bidi="ps-AF"/>
        </w:rPr>
        <w:t>له همدې امله د بشري حقونو ښځینه مدافعینو (</w:t>
      </w:r>
      <w:r w:rsidRPr="00D3342F">
        <w:rPr>
          <w:rFonts w:eastAsia="Times New Roman" w:cstheme="minorHAnsi"/>
          <w:i/>
          <w:iCs/>
          <w:lang w:bidi="ps-AF"/>
        </w:rPr>
        <w:t>WHRDs</w:t>
      </w:r>
      <w:r w:rsidRPr="00D3342F">
        <w:rPr>
          <w:rFonts w:eastAsia="Times New Roman" w:cstheme="minorHAnsi"/>
          <w:i/>
          <w:iCs/>
          <w:rtl/>
          <w:lang w:bidi="ps-AF"/>
        </w:rPr>
        <w:t xml:space="preserve">) </w:t>
      </w:r>
      <w:r w:rsidRPr="00D3342F">
        <w:rPr>
          <w:rFonts w:eastAsia="Times New Roman" w:cstheme="minorHAnsi"/>
          <w:b/>
          <w:bCs/>
          <w:i/>
          <w:iCs/>
          <w:rtl/>
          <w:lang w:bidi="ps-AF"/>
        </w:rPr>
        <w:t>عاجل ملاتړ</w:t>
      </w:r>
      <w:r w:rsidRPr="00D3342F">
        <w:rPr>
          <w:rFonts w:eastAsia="Times New Roman" w:cstheme="minorHAnsi"/>
          <w:i/>
          <w:iCs/>
          <w:rtl/>
          <w:lang w:bidi="ps-AF"/>
        </w:rPr>
        <w:t xml:space="preserve"> ته اړتیا لري چې کولی شي د سولې په هڅو کې د دوی ګډون او خوندیتوب تضمین کړي.</w:t>
      </w:r>
    </w:p>
    <w:p w14:paraId="6247CD5A" w14:textId="10E62C2B" w:rsidR="00E043B0" w:rsidRPr="00D3342F" w:rsidRDefault="00F74DF3" w:rsidP="00E034F2">
      <w:pPr>
        <w:bidi/>
        <w:spacing w:line="240" w:lineRule="auto"/>
        <w:jc w:val="both"/>
        <w:rPr>
          <w:rFonts w:eastAsia="Times New Roman" w:cstheme="minorHAnsi"/>
          <w:b/>
          <w:bCs/>
          <w:lang w:val="en-US" w:bidi="ps-AF"/>
        </w:rPr>
      </w:pPr>
      <w:r w:rsidRPr="00D3342F">
        <w:rPr>
          <w:rFonts w:eastAsia="Times New Roman" w:cstheme="minorHAnsi"/>
          <w:b/>
          <w:bCs/>
          <w:i/>
          <w:iCs/>
          <w:rtl/>
          <w:lang w:bidi="ps-AF"/>
        </w:rPr>
        <w:t>خوندي </w:t>
      </w:r>
      <w:r w:rsidRPr="00D3342F">
        <w:rPr>
          <w:rFonts w:eastAsia="Times New Roman" w:cstheme="minorHAnsi"/>
          <w:b/>
          <w:bCs/>
          <w:rtl/>
          <w:lang w:val="en-US" w:bidi="fa-IR"/>
        </w:rPr>
        <w:t>شبکه</w:t>
      </w:r>
      <w:r w:rsidR="00C84F9F" w:rsidRPr="00D3342F">
        <w:rPr>
          <w:rFonts w:eastAsia="Times New Roman" w:cstheme="minorHAnsi"/>
          <w:b/>
          <w:bCs/>
          <w:rtl/>
          <w:lang w:val="en-US" w:bidi="ps-AF"/>
        </w:rPr>
        <w:t xml:space="preserve"> د مدني ټولنې سازمانونو یا برنامو تطبیقولو ته</w:t>
      </w:r>
      <w:r w:rsidR="00C84F9F" w:rsidRPr="00D3342F">
        <w:rPr>
          <w:rFonts w:eastAsia="Times New Roman" w:cstheme="minorHAnsi"/>
          <w:b/>
          <w:bCs/>
          <w:u w:val="single"/>
          <w:rtl/>
          <w:lang w:val="en-US" w:bidi="ps-AF"/>
        </w:rPr>
        <w:t xml:space="preserve"> </w:t>
      </w:r>
      <w:r w:rsidR="00C84F9F" w:rsidRPr="00D3342F">
        <w:rPr>
          <w:rFonts w:eastAsia="Times New Roman" w:cstheme="minorHAnsi"/>
          <w:b/>
          <w:bCs/>
          <w:u w:val="single"/>
          <w:rtl/>
          <w:lang w:val="en-US" w:bidi="fa-IR"/>
        </w:rPr>
        <w:t>مالی تمویل</w:t>
      </w:r>
      <w:r w:rsidR="00C84F9F" w:rsidRPr="00D3342F">
        <w:rPr>
          <w:rFonts w:eastAsia="Times New Roman" w:cstheme="minorHAnsi"/>
          <w:b/>
          <w:bCs/>
          <w:u w:val="single"/>
          <w:rtl/>
          <w:lang w:val="en-US" w:bidi="ps-AF"/>
        </w:rPr>
        <w:t xml:space="preserve"> نه ورکوي</w:t>
      </w:r>
      <w:r w:rsidR="00C84F9F" w:rsidRPr="00D3342F">
        <w:rPr>
          <w:rFonts w:eastAsia="Times New Roman" w:cstheme="minorHAnsi"/>
          <w:b/>
          <w:bCs/>
          <w:rtl/>
          <w:lang w:val="en-US" w:bidi="ps-AF"/>
        </w:rPr>
        <w:t xml:space="preserve">. </w:t>
      </w:r>
    </w:p>
    <w:p w14:paraId="485799BF" w14:textId="75A803C5" w:rsidR="007C1290" w:rsidRPr="00D3342F" w:rsidRDefault="007C1290" w:rsidP="00E034F2">
      <w:pPr>
        <w:bidi/>
        <w:spacing w:after="0" w:line="240" w:lineRule="auto"/>
        <w:jc w:val="both"/>
        <w:rPr>
          <w:rFonts w:eastAsia="Times New Roman" w:cstheme="minorHAnsi"/>
          <w:lang w:bidi="ps-AF"/>
        </w:rPr>
      </w:pPr>
      <w:bookmarkStart w:id="2" w:name="_Hlk103897107"/>
      <w:r w:rsidRPr="00D3342F">
        <w:rPr>
          <w:rFonts w:eastAsia="Times New Roman" w:cstheme="minorHAnsi"/>
          <w:rtl/>
          <w:lang w:bidi="ps-AF"/>
        </w:rPr>
        <w:t xml:space="preserve">د </w:t>
      </w:r>
      <w:r w:rsidRPr="00D3342F">
        <w:rPr>
          <w:rFonts w:eastAsia="Times New Roman" w:cstheme="minorHAnsi"/>
        </w:rPr>
        <w:t>WPHF</w:t>
      </w:r>
      <w:r w:rsidRPr="00D3342F">
        <w:rPr>
          <w:rFonts w:eastAsia="Times New Roman" w:cstheme="minorHAnsi"/>
          <w:rtl/>
          <w:lang w:bidi="ps-AF"/>
        </w:rPr>
        <w:t xml:space="preserve"> د </w:t>
      </w:r>
      <w:r w:rsidRPr="00D3342F">
        <w:rPr>
          <w:rFonts w:eastAsia="Times New Roman" w:cstheme="minorHAnsi"/>
          <w:lang w:bidi="ps-AF"/>
        </w:rPr>
        <w:t>WHRD</w:t>
      </w:r>
      <w:r w:rsidRPr="00D3342F">
        <w:rPr>
          <w:rFonts w:eastAsia="Times New Roman" w:cstheme="minorHAnsi"/>
          <w:rtl/>
          <w:lang w:bidi="ps-AF"/>
        </w:rPr>
        <w:t xml:space="preserve"> </w:t>
      </w:r>
      <w:r w:rsidR="0036750D" w:rsidRPr="00D3342F">
        <w:rPr>
          <w:rFonts w:eastAsia="Times New Roman" w:cstheme="minorHAnsi"/>
          <w:rtl/>
          <w:lang w:bidi="ps-AF"/>
        </w:rPr>
        <w:t xml:space="preserve"> خوندي شبکه</w:t>
      </w:r>
      <w:r w:rsidR="0036750D" w:rsidRPr="00D3342F">
        <w:rPr>
          <w:rFonts w:eastAsia="Times New Roman" w:cstheme="minorHAnsi"/>
          <w:b/>
          <w:bCs/>
          <w:color w:val="002D41"/>
          <w:rtl/>
          <w:lang w:val="en-US" w:bidi="ps-AF"/>
        </w:rPr>
        <w:t xml:space="preserve"> </w:t>
      </w:r>
      <w:r w:rsidR="0036750D" w:rsidRPr="00D3342F">
        <w:rPr>
          <w:rFonts w:eastAsia="Times New Roman" w:cstheme="minorHAnsi"/>
          <w:b/>
          <w:bCs/>
          <w:color w:val="002D41"/>
          <w:rtl/>
          <w:lang w:val="en-US" w:bidi="fa-IR"/>
        </w:rPr>
        <w:t>(</w:t>
      </w:r>
      <w:r w:rsidRPr="00D3342F">
        <w:rPr>
          <w:rFonts w:eastAsia="Times New Roman" w:cstheme="minorHAnsi"/>
          <w:rtl/>
          <w:lang w:bidi="ps-AF"/>
        </w:rPr>
        <w:t>سېفټي</w:t>
      </w:r>
      <w:r w:rsidR="00F74DF3" w:rsidRPr="00D3342F">
        <w:rPr>
          <w:rFonts w:eastAsia="Times New Roman" w:cstheme="minorHAnsi"/>
          <w:rtl/>
          <w:lang w:bidi="fa-IR"/>
        </w:rPr>
        <w:t xml:space="preserve"> </w:t>
      </w:r>
      <w:r w:rsidR="00F74DF3" w:rsidRPr="00D3342F">
        <w:rPr>
          <w:rFonts w:eastAsia="Times New Roman" w:cstheme="minorHAnsi"/>
          <w:rtl/>
          <w:lang w:bidi="ps-AF"/>
        </w:rPr>
        <w:t>نېټ</w:t>
      </w:r>
      <w:r w:rsidR="0036750D" w:rsidRPr="00D3342F">
        <w:rPr>
          <w:rFonts w:eastAsia="Times New Roman" w:cstheme="minorHAnsi"/>
          <w:rtl/>
          <w:lang w:bidi="fa-IR"/>
        </w:rPr>
        <w:t>)</w:t>
      </w:r>
      <w:r w:rsidRPr="00D3342F">
        <w:rPr>
          <w:rFonts w:eastAsia="Times New Roman" w:cstheme="minorHAnsi"/>
          <w:rtl/>
          <w:lang w:bidi="ps-AF"/>
        </w:rPr>
        <w:t xml:space="preserve"> موخه ده چي د بشري حقونو د ښځینه مدافعینو ساتنه او خوندیتوب په لاندینیو کارونو سره پیاوړې کړي خو </w:t>
      </w:r>
      <w:r w:rsidR="005205CB" w:rsidRPr="00D3342F">
        <w:rPr>
          <w:rFonts w:eastAsia="Times New Roman" w:cstheme="minorHAnsi"/>
          <w:rtl/>
          <w:lang w:bidi="ps-AF"/>
        </w:rPr>
        <w:t xml:space="preserve">تر دغو کارونو پوري به </w:t>
      </w:r>
      <w:r w:rsidRPr="00D3342F">
        <w:rPr>
          <w:rFonts w:eastAsia="Times New Roman" w:cstheme="minorHAnsi"/>
          <w:rtl/>
          <w:lang w:bidi="ps-AF"/>
        </w:rPr>
        <w:t>محدود نه وي:</w:t>
      </w:r>
    </w:p>
    <w:p w14:paraId="5861182F" w14:textId="10D67794" w:rsidR="00E07825" w:rsidRPr="00D3342F" w:rsidRDefault="00E07825" w:rsidP="00E034F2">
      <w:pPr>
        <w:pStyle w:val="ListParagraph"/>
        <w:numPr>
          <w:ilvl w:val="0"/>
          <w:numId w:val="8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bookmarkStart w:id="3" w:name="_Hlk103897223"/>
      <w:bookmarkEnd w:id="2"/>
      <w:r w:rsidRPr="00D3342F">
        <w:rPr>
          <w:rFonts w:eastAsia="Times New Roman" w:cstheme="minorHAnsi"/>
          <w:sz w:val="22"/>
          <w:szCs w:val="22"/>
          <w:rtl/>
          <w:lang w:bidi="ps-AF"/>
        </w:rPr>
        <w:t>د لنډمهال لېږد لګښتونه (استوګنه، خوراک، ټرانسپورټ وغیره)</w:t>
      </w:r>
    </w:p>
    <w:p w14:paraId="0EB6234A" w14:textId="53721769" w:rsidR="00E07825" w:rsidRPr="00D3342F" w:rsidRDefault="00E07825" w:rsidP="00E034F2">
      <w:pPr>
        <w:pStyle w:val="ListParagraph"/>
        <w:numPr>
          <w:ilvl w:val="0"/>
          <w:numId w:val="8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D3342F">
        <w:rPr>
          <w:rFonts w:eastAsia="Times New Roman" w:cstheme="minorHAnsi"/>
          <w:sz w:val="22"/>
          <w:szCs w:val="22"/>
          <w:rtl/>
          <w:lang w:bidi="ps-AF"/>
        </w:rPr>
        <w:t>د ساتنې/خوندیتوب لګښتونه (خوندي ټرانسپورټ، د خوندیتوب روزنه...)</w:t>
      </w:r>
    </w:p>
    <w:p w14:paraId="5AF8FE18" w14:textId="3C807C46" w:rsidR="00E07825" w:rsidRPr="00D3342F" w:rsidRDefault="00D82F84" w:rsidP="00E034F2">
      <w:pPr>
        <w:pStyle w:val="ListParagraph"/>
        <w:numPr>
          <w:ilvl w:val="0"/>
          <w:numId w:val="8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D3342F">
        <w:rPr>
          <w:rFonts w:eastAsia="Times New Roman" w:cstheme="minorHAnsi"/>
          <w:sz w:val="22"/>
          <w:szCs w:val="22"/>
          <w:rtl/>
          <w:lang w:bidi="ps-AF"/>
        </w:rPr>
        <w:t xml:space="preserve">تجهیزات </w:t>
      </w:r>
      <w:r w:rsidR="00E07825" w:rsidRPr="00D3342F">
        <w:rPr>
          <w:rFonts w:eastAsia="Times New Roman" w:cstheme="minorHAnsi"/>
          <w:sz w:val="22"/>
          <w:szCs w:val="22"/>
          <w:rtl/>
          <w:lang w:bidi="ps-AF"/>
        </w:rPr>
        <w:t>(موبایل، کمپیوټر، سیکیورټي سیسټم، کامرې، وغیر.)</w:t>
      </w:r>
    </w:p>
    <w:p w14:paraId="172040DA" w14:textId="0E2C47D0" w:rsidR="00E07825" w:rsidRPr="00D3342F" w:rsidRDefault="00E07825" w:rsidP="00E034F2">
      <w:pPr>
        <w:pStyle w:val="ListParagraph"/>
        <w:numPr>
          <w:ilvl w:val="0"/>
          <w:numId w:val="8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D3342F">
        <w:rPr>
          <w:rFonts w:eastAsia="Times New Roman" w:cstheme="minorHAnsi"/>
          <w:sz w:val="22"/>
          <w:szCs w:val="22"/>
          <w:rtl/>
          <w:lang w:bidi="ps-AF"/>
        </w:rPr>
        <w:t>د خپل ځان وزله (د ذهني روغتیا کومک، وغیره)</w:t>
      </w:r>
    </w:p>
    <w:p w14:paraId="53CBA551" w14:textId="2997A69C" w:rsidR="00D82F84" w:rsidRPr="00D3342F" w:rsidRDefault="00D82F84" w:rsidP="00E034F2">
      <w:pPr>
        <w:pStyle w:val="ListParagraph"/>
        <w:numPr>
          <w:ilvl w:val="0"/>
          <w:numId w:val="8"/>
        </w:numPr>
        <w:bidi/>
        <w:spacing w:after="120"/>
        <w:ind w:left="714" w:hanging="357"/>
        <w:jc w:val="both"/>
        <w:rPr>
          <w:rFonts w:eastAsia="Times New Roman" w:cstheme="minorHAnsi"/>
          <w:sz w:val="22"/>
          <w:szCs w:val="22"/>
          <w:lang w:val="en-US"/>
        </w:rPr>
      </w:pPr>
      <w:r w:rsidRPr="00D3342F">
        <w:rPr>
          <w:rFonts w:eastAsia="Times New Roman" w:cstheme="minorHAnsi"/>
          <w:sz w:val="22"/>
          <w:szCs w:val="22"/>
          <w:rtl/>
          <w:lang w:bidi="fa-IR"/>
        </w:rPr>
        <w:t>د حقوقی مرستو</w:t>
      </w:r>
    </w:p>
    <w:bookmarkEnd w:id="3"/>
    <w:p w14:paraId="70CBCC64" w14:textId="77777777" w:rsidR="00E56FC5" w:rsidRPr="00D3342F" w:rsidRDefault="00E56FC5" w:rsidP="00E034F2">
      <w:pPr>
        <w:bidi/>
        <w:spacing w:after="0" w:line="240" w:lineRule="auto"/>
        <w:jc w:val="both"/>
        <w:rPr>
          <w:rFonts w:eastAsia="Times New Roman" w:cstheme="minorHAnsi"/>
          <w:lang w:val="en-SG" w:bidi="ps-AF"/>
        </w:rPr>
      </w:pPr>
    </w:p>
    <w:p w14:paraId="2909CD6B" w14:textId="6C0E0467" w:rsidR="00743466" w:rsidRPr="00D3342F" w:rsidRDefault="00743466" w:rsidP="00E034F2">
      <w:pPr>
        <w:bidi/>
        <w:spacing w:after="0" w:line="240" w:lineRule="auto"/>
        <w:jc w:val="both"/>
        <w:rPr>
          <w:rFonts w:eastAsia="Times New Roman" w:cstheme="minorHAnsi"/>
          <w:rtl/>
          <w:lang w:val="en-SG" w:bidi="ps-AF"/>
        </w:rPr>
      </w:pPr>
      <w:r w:rsidRPr="00D3342F">
        <w:rPr>
          <w:rFonts w:eastAsia="Times New Roman" w:cstheme="minorHAnsi"/>
          <w:rtl/>
          <w:lang w:val="en-SG" w:bidi="ps-AF"/>
        </w:rPr>
        <w:t xml:space="preserve">د مرستې </w:t>
      </w:r>
      <w:r w:rsidR="00C77A76" w:rsidRPr="00D3342F">
        <w:rPr>
          <w:rFonts w:eastAsia="Times New Roman" w:cstheme="minorHAnsi"/>
          <w:rtl/>
          <w:lang w:val="en-SG" w:bidi="fa-IR"/>
        </w:rPr>
        <w:t xml:space="preserve">اعظمی </w:t>
      </w:r>
      <w:r w:rsidRPr="00D3342F">
        <w:rPr>
          <w:rFonts w:eastAsia="Times New Roman" w:cstheme="minorHAnsi"/>
          <w:rtl/>
          <w:lang w:val="en-SG" w:bidi="ps-AF"/>
        </w:rPr>
        <w:t xml:space="preserve">اندازه تر </w:t>
      </w:r>
      <w:r w:rsidRPr="00D3342F">
        <w:rPr>
          <w:rFonts w:eastAsia="Times New Roman" w:cstheme="minorHAnsi"/>
          <w:b/>
          <w:bCs/>
          <w:lang w:val="en-SG" w:bidi="ps-AF"/>
        </w:rPr>
        <w:t>10,000</w:t>
      </w:r>
      <w:r w:rsidRPr="00D3342F">
        <w:rPr>
          <w:rFonts w:eastAsia="Times New Roman" w:cstheme="minorHAnsi"/>
          <w:b/>
          <w:bCs/>
          <w:rtl/>
          <w:lang w:val="en-SG" w:bidi="ps-AF"/>
        </w:rPr>
        <w:t xml:space="preserve"> </w:t>
      </w:r>
      <w:r w:rsidR="00C77A76" w:rsidRPr="00D3342F">
        <w:rPr>
          <w:rFonts w:eastAsia="Times New Roman" w:cstheme="minorHAnsi"/>
          <w:b/>
          <w:bCs/>
          <w:rtl/>
          <w:lang w:val="en-US" w:bidi="ps-AF"/>
        </w:rPr>
        <w:t xml:space="preserve">امریکايي </w:t>
      </w:r>
      <w:r w:rsidRPr="00D3342F">
        <w:rPr>
          <w:rFonts w:eastAsia="Times New Roman" w:cstheme="minorHAnsi"/>
          <w:b/>
          <w:bCs/>
          <w:rtl/>
          <w:lang w:val="en-SG" w:bidi="ps-AF"/>
        </w:rPr>
        <w:t>ډالرو</w:t>
      </w:r>
      <w:r w:rsidRPr="00D3342F">
        <w:rPr>
          <w:rFonts w:eastAsia="Times New Roman" w:cstheme="minorHAnsi"/>
          <w:rtl/>
          <w:lang w:val="en-SG" w:bidi="ps-AF"/>
        </w:rPr>
        <w:t xml:space="preserve"> </w:t>
      </w:r>
      <w:r w:rsidR="00C77A76" w:rsidRPr="00D3342F">
        <w:rPr>
          <w:rFonts w:eastAsia="Times New Roman" w:cstheme="minorHAnsi"/>
          <w:rtl/>
          <w:lang w:val="en-US" w:bidi="ps-AF"/>
        </w:rPr>
        <w:t>ته رسېږي</w:t>
      </w:r>
      <w:r w:rsidR="00C77A76" w:rsidRPr="00D3342F">
        <w:rPr>
          <w:rFonts w:eastAsia="Times New Roman" w:cstheme="minorHAnsi"/>
          <w:rtl/>
          <w:lang w:val="en-SG" w:bidi="fa-IR"/>
        </w:rPr>
        <w:t xml:space="preserve"> او د</w:t>
      </w:r>
      <w:r w:rsidRPr="00D3342F">
        <w:rPr>
          <w:rFonts w:eastAsia="Times New Roman" w:cstheme="minorHAnsi"/>
          <w:rtl/>
          <w:lang w:val="en-SG" w:bidi="ps-AF"/>
        </w:rPr>
        <w:t xml:space="preserve"> ملاتړ اعظمي موده </w:t>
      </w:r>
      <w:r w:rsidRPr="00D3342F">
        <w:rPr>
          <w:rFonts w:eastAsia="Times New Roman" w:cstheme="minorHAnsi"/>
          <w:b/>
          <w:bCs/>
          <w:lang w:val="en-SG" w:bidi="ps-AF"/>
        </w:rPr>
        <w:t>6</w:t>
      </w:r>
      <w:r w:rsidRPr="00D3342F">
        <w:rPr>
          <w:rFonts w:eastAsia="Times New Roman" w:cstheme="minorHAnsi"/>
          <w:rtl/>
          <w:lang w:val="en-SG" w:bidi="ps-AF"/>
        </w:rPr>
        <w:t xml:space="preserve"> میاشتې ده.</w:t>
      </w:r>
    </w:p>
    <w:p w14:paraId="1AABAAE1" w14:textId="77777777" w:rsidR="00ED393F" w:rsidRPr="00D3342F" w:rsidRDefault="00ED393F" w:rsidP="00E034F2">
      <w:pPr>
        <w:spacing w:after="0" w:line="240" w:lineRule="auto"/>
        <w:jc w:val="both"/>
        <w:rPr>
          <w:rFonts w:eastAsia="Times New Roman" w:cstheme="minorHAnsi"/>
          <w:lang w:val="en-US"/>
        </w:rPr>
      </w:pPr>
    </w:p>
    <w:p w14:paraId="5A537317" w14:textId="77777777" w:rsidR="00614047" w:rsidRPr="00D3342F" w:rsidRDefault="00CA648A" w:rsidP="00E034F2">
      <w:pPr>
        <w:bidi/>
        <w:spacing w:after="0" w:line="240" w:lineRule="auto"/>
        <w:jc w:val="both"/>
        <w:rPr>
          <w:rFonts w:eastAsia="Times New Roman" w:cstheme="minorHAnsi"/>
          <w:lang w:bidi="ps-AF"/>
        </w:rPr>
      </w:pPr>
      <w:proofErr w:type="spellStart"/>
      <w:r w:rsidRPr="00D3342F">
        <w:rPr>
          <w:rFonts w:eastAsia="Times New Roman" w:cstheme="minorHAnsi"/>
          <w:rtl/>
        </w:rPr>
        <w:t>مهرباني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وکړئ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ډاډ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ترلاسه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کړئ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چې</w:t>
      </w:r>
      <w:proofErr w:type="spellEnd"/>
      <w:r w:rsidRPr="00D3342F">
        <w:rPr>
          <w:rFonts w:eastAsia="Times New Roman" w:cstheme="minorHAnsi"/>
          <w:rtl/>
        </w:rPr>
        <w:t xml:space="preserve"> د </w:t>
      </w:r>
      <w:proofErr w:type="spellStart"/>
      <w:r w:rsidRPr="00D3342F">
        <w:rPr>
          <w:rFonts w:eastAsia="Times New Roman" w:cstheme="minorHAnsi"/>
          <w:rtl/>
        </w:rPr>
        <w:t>اړیکې</w:t>
      </w:r>
      <w:proofErr w:type="spellEnd"/>
      <w:r w:rsidRPr="00D3342F">
        <w:rPr>
          <w:rFonts w:eastAsia="Times New Roman" w:cstheme="minorHAnsi"/>
          <w:rtl/>
        </w:rPr>
        <w:t xml:space="preserve"> معلومات </w:t>
      </w:r>
      <w:proofErr w:type="spellStart"/>
      <w:r w:rsidRPr="00D3342F">
        <w:rPr>
          <w:rFonts w:eastAsia="Times New Roman" w:cstheme="minorHAnsi"/>
          <w:rtl/>
        </w:rPr>
        <w:t>چې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تاسو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یې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چمتو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کوئ</w:t>
      </w:r>
      <w:proofErr w:type="spellEnd"/>
      <w:r w:rsidRPr="00D3342F">
        <w:rPr>
          <w:rFonts w:eastAsia="Times New Roman" w:cstheme="minorHAnsi"/>
          <w:rtl/>
        </w:rPr>
        <w:t xml:space="preserve"> د اعتبار </w:t>
      </w:r>
      <w:proofErr w:type="spellStart"/>
      <w:r w:rsidRPr="00D3342F">
        <w:rPr>
          <w:rFonts w:eastAsia="Times New Roman" w:cstheme="minorHAnsi"/>
          <w:rtl/>
        </w:rPr>
        <w:t>وړ</w:t>
      </w:r>
      <w:proofErr w:type="spellEnd"/>
      <w:r w:rsidRPr="00D3342F">
        <w:rPr>
          <w:rFonts w:eastAsia="Times New Roman" w:cstheme="minorHAnsi"/>
          <w:rtl/>
        </w:rPr>
        <w:t xml:space="preserve"> دي او </w:t>
      </w:r>
      <w:proofErr w:type="spellStart"/>
      <w:proofErr w:type="gramStart"/>
      <w:r w:rsidRPr="00D3342F">
        <w:rPr>
          <w:rFonts w:eastAsia="Times New Roman" w:cstheme="minorHAnsi"/>
          <w:rtl/>
        </w:rPr>
        <w:t>دا</w:t>
      </w:r>
      <w:proofErr w:type="spellEnd"/>
      <w:proofErr w:type="gram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ستاسو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لپاره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اسانه</w:t>
      </w:r>
      <w:proofErr w:type="spellEnd"/>
      <w:r w:rsidRPr="00D3342F">
        <w:rPr>
          <w:rFonts w:eastAsia="Times New Roman" w:cstheme="minorHAnsi"/>
          <w:rtl/>
        </w:rPr>
        <w:t xml:space="preserve"> ده </w:t>
      </w:r>
      <w:proofErr w:type="spellStart"/>
      <w:r w:rsidRPr="00D3342F">
        <w:rPr>
          <w:rFonts w:eastAsia="Times New Roman" w:cstheme="minorHAnsi"/>
          <w:rtl/>
        </w:rPr>
        <w:t>چې</w:t>
      </w:r>
      <w:proofErr w:type="spellEnd"/>
      <w:r w:rsidRPr="00D3342F">
        <w:rPr>
          <w:rFonts w:eastAsia="Times New Roman" w:cstheme="minorHAnsi"/>
          <w:rtl/>
        </w:rPr>
        <w:t xml:space="preserve"> د </w:t>
      </w:r>
      <w:proofErr w:type="spellStart"/>
      <w:r w:rsidRPr="00D3342F">
        <w:rPr>
          <w:rFonts w:eastAsia="Times New Roman" w:cstheme="minorHAnsi"/>
          <w:rtl/>
        </w:rPr>
        <w:t>هغې</w:t>
      </w:r>
      <w:proofErr w:type="spellEnd"/>
      <w:r w:rsidRPr="00D3342F">
        <w:rPr>
          <w:rFonts w:eastAsia="Times New Roman" w:cstheme="minorHAnsi"/>
          <w:rtl/>
        </w:rPr>
        <w:t xml:space="preserve"> له </w:t>
      </w:r>
      <w:proofErr w:type="spellStart"/>
      <w:r w:rsidRPr="00D3342F">
        <w:rPr>
          <w:rFonts w:eastAsia="Times New Roman" w:cstheme="minorHAnsi"/>
          <w:rtl/>
        </w:rPr>
        <w:t>لارې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ورسره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اړیکه</w:t>
      </w:r>
      <w:proofErr w:type="spellEnd"/>
      <w:r w:rsidRPr="00D3342F">
        <w:rPr>
          <w:rFonts w:eastAsia="Times New Roman" w:cstheme="minorHAnsi"/>
          <w:rtl/>
        </w:rPr>
        <w:t xml:space="preserve"> </w:t>
      </w:r>
      <w:proofErr w:type="spellStart"/>
      <w:r w:rsidRPr="00D3342F">
        <w:rPr>
          <w:rFonts w:eastAsia="Times New Roman" w:cstheme="minorHAnsi"/>
          <w:rtl/>
        </w:rPr>
        <w:t>ونیسئ</w:t>
      </w:r>
      <w:proofErr w:type="spellEnd"/>
      <w:r w:rsidRPr="00D3342F">
        <w:rPr>
          <w:rFonts w:eastAsia="Times New Roman" w:cstheme="minorHAnsi"/>
          <w:rtl/>
        </w:rPr>
        <w:t xml:space="preserve">. </w:t>
      </w:r>
      <w:r w:rsidRPr="00D3342F">
        <w:rPr>
          <w:rFonts w:eastAsia="Times New Roman" w:cstheme="minorHAnsi"/>
          <w:rtl/>
          <w:lang w:bidi="ps-AF"/>
        </w:rPr>
        <w:t xml:space="preserve">په تحویلولو پسې، </w:t>
      </w:r>
      <w:r w:rsidRPr="00D3342F">
        <w:rPr>
          <w:rFonts w:eastAsia="Times New Roman" w:cstheme="minorHAnsi"/>
          <w:rtl/>
          <w:lang w:val="en-SG" w:bidi="ps-AF"/>
        </w:rPr>
        <w:t>تاسي</w:t>
      </w:r>
      <w:r w:rsidRPr="00D3342F">
        <w:rPr>
          <w:rFonts w:eastAsia="Times New Roman" w:cstheme="minorHAnsi"/>
          <w:rtl/>
          <w:lang w:bidi="ps-AF"/>
        </w:rPr>
        <w:t xml:space="preserve"> به د تصدیقی رسید لپاره یو ایمېل ترلاسه کړئ.</w:t>
      </w:r>
    </w:p>
    <w:p w14:paraId="24E7A022" w14:textId="4E731764" w:rsidR="00D82F84" w:rsidRPr="00D3342F" w:rsidRDefault="00D82F84" w:rsidP="00E034F2">
      <w:pPr>
        <w:bidi/>
        <w:spacing w:after="0" w:line="240" w:lineRule="auto"/>
        <w:jc w:val="both"/>
        <w:rPr>
          <w:rFonts w:eastAsia="Times New Roman" w:cstheme="minorHAnsi"/>
          <w:lang w:bidi="ps-AF"/>
        </w:rPr>
      </w:pPr>
    </w:p>
    <w:p w14:paraId="48254D07" w14:textId="5DFF2932" w:rsidR="00614047" w:rsidRPr="00D3342F" w:rsidRDefault="00614047" w:rsidP="00E034F2">
      <w:pPr>
        <w:bidi/>
        <w:spacing w:after="0" w:line="240" w:lineRule="auto"/>
        <w:jc w:val="both"/>
        <w:rPr>
          <w:rFonts w:eastAsia="Times New Roman" w:cstheme="minorHAnsi"/>
          <w:b/>
          <w:bCs/>
          <w:lang w:bidi="ps-AF"/>
        </w:rPr>
      </w:pPr>
      <w:r w:rsidRPr="00D3342F">
        <w:rPr>
          <w:rFonts w:eastAsia="Times New Roman" w:cstheme="minorHAnsi"/>
          <w:rtl/>
          <w:lang w:bidi="ps-AF"/>
        </w:rPr>
        <w:t xml:space="preserve">راتلونکی ګامونه: که ستاسو غوښتنه په پام کې ونیول شي، دا به د </w:t>
      </w:r>
      <w:r w:rsidRPr="00D3342F">
        <w:rPr>
          <w:rFonts w:eastAsia="Times New Roman" w:cstheme="minorHAnsi"/>
          <w:lang w:bidi="ps-AF"/>
        </w:rPr>
        <w:t>INGO</w:t>
      </w:r>
      <w:r w:rsidRPr="00D3342F">
        <w:rPr>
          <w:rFonts w:eastAsia="Times New Roman" w:cstheme="minorHAnsi"/>
          <w:rtl/>
          <w:lang w:bidi="ps-AF"/>
        </w:rPr>
        <w:t xml:space="preserve"> شریک سره شریک شي چې تاسو سره به مستقیم اړیکه ونیسي. دوی حق لري چې اضافي پوښتنې وکړي، خپل معیارونه پلي کړي او وروستۍ پریکړه وکړي. </w:t>
      </w:r>
      <w:r w:rsidRPr="00D3342F">
        <w:rPr>
          <w:rFonts w:eastAsia="Times New Roman" w:cstheme="minorHAnsi"/>
          <w:b/>
          <w:bCs/>
          <w:rtl/>
          <w:lang w:bidi="ps-AF"/>
        </w:rPr>
        <w:t xml:space="preserve">د </w:t>
      </w:r>
      <w:r w:rsidRPr="00D3342F">
        <w:rPr>
          <w:rFonts w:eastAsia="Times New Roman" w:cstheme="minorHAnsi"/>
          <w:b/>
          <w:bCs/>
          <w:lang w:bidi="ps-AF"/>
        </w:rPr>
        <w:t>INGO</w:t>
      </w:r>
      <w:r w:rsidRPr="00D3342F">
        <w:rPr>
          <w:rFonts w:eastAsia="Times New Roman" w:cstheme="minorHAnsi"/>
          <w:b/>
          <w:bCs/>
          <w:rtl/>
          <w:lang w:bidi="ps-AF"/>
        </w:rPr>
        <w:t xml:space="preserve"> لخوا تماس نیول پدې معنی ندي چې تاسو به په اوتومات ډول مرستې ترلاسه کړئ.</w:t>
      </w:r>
    </w:p>
    <w:p w14:paraId="37038EF9" w14:textId="77777777" w:rsidR="00AA4D2C" w:rsidRPr="00D3342F" w:rsidRDefault="00AA4D2C" w:rsidP="5805875A">
      <w:pPr>
        <w:spacing w:after="0" w:line="276" w:lineRule="auto"/>
        <w:jc w:val="both"/>
        <w:rPr>
          <w:rFonts w:eastAsia="Times New Roman" w:cstheme="minorHAnsi"/>
          <w:b/>
          <w:bCs/>
          <w:color w:val="5F727F"/>
          <w:shd w:val="clear" w:color="auto" w:fill="FFFFFF"/>
          <w:lang w:val="en-US" w:eastAsia="fr-FR"/>
        </w:rPr>
      </w:pPr>
    </w:p>
    <w:p w14:paraId="21DE9B67" w14:textId="22209FE9" w:rsidR="00DE6D1C" w:rsidRPr="00D3342F" w:rsidRDefault="00000000" w:rsidP="5805875A">
      <w:pPr>
        <w:bidi/>
        <w:spacing w:after="0" w:line="276" w:lineRule="auto"/>
        <w:jc w:val="both"/>
        <w:rPr>
          <w:rFonts w:eastAsia="Times New Roman" w:cstheme="minorHAnsi"/>
          <w:color w:val="000000" w:themeColor="text1"/>
          <w:lang w:val="en-US" w:bidi="fa-IR"/>
        </w:rPr>
      </w:pPr>
      <w:sdt>
        <w:sdtPr>
          <w:rPr>
            <w:rFonts w:cstheme="minorHAnsi"/>
            <w:color w:val="000000" w:themeColor="text1"/>
            <w:rtl/>
            <w:lang w:val="en-US"/>
          </w:rPr>
          <w:id w:val="2052151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65CA" w:rsidRPr="00D3342F">
            <w:rPr>
              <w:rFonts w:ascii="Segoe UI Symbol" w:eastAsia="MS Gothic" w:hAnsi="Segoe UI Symbol" w:cs="Segoe UI Symbol" w:hint="cs"/>
              <w:color w:val="000000" w:themeColor="text1"/>
              <w:rtl/>
              <w:lang w:val="en-US"/>
            </w:rPr>
            <w:t>☐</w:t>
          </w:r>
        </w:sdtContent>
      </w:sdt>
      <w:r w:rsidR="00C865CA" w:rsidRPr="00D3342F">
        <w:rPr>
          <w:rFonts w:cstheme="minorHAnsi"/>
          <w:color w:val="000000" w:themeColor="text1"/>
          <w:rtl/>
          <w:lang w:val="fr-FR" w:bidi="ps-AF"/>
        </w:rPr>
        <w:t xml:space="preserve"> </w:t>
      </w:r>
      <w:r w:rsidR="00DE6D1C" w:rsidRPr="00D3342F">
        <w:rPr>
          <w:rFonts w:cstheme="minorHAnsi"/>
          <w:color w:val="000000" w:themeColor="text1"/>
          <w:rtl/>
          <w:lang w:val="en-US" w:bidi="ps-AF"/>
        </w:rPr>
        <w:t xml:space="preserve">زه موافق یم چې زما غوښتنلیک به د </w:t>
      </w:r>
      <w:r w:rsidR="00DE6D1C" w:rsidRPr="00D3342F">
        <w:rPr>
          <w:rFonts w:cstheme="minorHAnsi"/>
          <w:color w:val="000000" w:themeColor="text1"/>
          <w:lang w:val="en-US" w:bidi="ps-AF"/>
        </w:rPr>
        <w:t>WHRDs</w:t>
      </w:r>
      <w:r w:rsidR="00DE6D1C" w:rsidRPr="00D3342F">
        <w:rPr>
          <w:rFonts w:cstheme="minorHAnsi"/>
          <w:color w:val="000000" w:themeColor="text1"/>
          <w:rtl/>
          <w:lang w:val="en-US" w:bidi="ps-AF"/>
        </w:rPr>
        <w:t xml:space="preserve"> لپاره د </w:t>
      </w:r>
      <w:r w:rsidR="00726E50" w:rsidRPr="00D3342F">
        <w:rPr>
          <w:rFonts w:cstheme="minorHAnsi"/>
          <w:color w:val="000000" w:themeColor="text1"/>
          <w:lang w:val="en-US" w:bidi="ps-AF"/>
        </w:rPr>
        <w:t>WPHF</w:t>
      </w:r>
      <w:r w:rsidR="00DE6D1C" w:rsidRPr="00D3342F">
        <w:rPr>
          <w:rFonts w:cstheme="minorHAnsi"/>
          <w:color w:val="000000" w:themeColor="text1"/>
          <w:rtl/>
          <w:lang w:val="en-US" w:bidi="ps-AF"/>
        </w:rPr>
        <w:t xml:space="preserve"> </w:t>
      </w:r>
      <w:proofErr w:type="spellStart"/>
      <w:r w:rsidR="00C75901" w:rsidRPr="00D3342F">
        <w:rPr>
          <w:rFonts w:cstheme="minorHAnsi"/>
          <w:color w:val="000000" w:themeColor="text1"/>
          <w:rtl/>
          <w:lang w:val="en-US"/>
        </w:rPr>
        <w:t>دری</w:t>
      </w:r>
      <w:proofErr w:type="spellEnd"/>
      <w:r w:rsidR="00C75901" w:rsidRPr="00D3342F">
        <w:rPr>
          <w:rFonts w:cstheme="minorHAnsi"/>
          <w:color w:val="000000" w:themeColor="text1"/>
          <w:rtl/>
          <w:lang w:val="en-US" w:bidi="ps-AF"/>
        </w:rPr>
        <w:t>څ</w:t>
      </w:r>
      <w:r w:rsidR="00C75901" w:rsidRPr="00D3342F">
        <w:rPr>
          <w:rFonts w:cstheme="minorHAnsi"/>
          <w:color w:val="000000" w:themeColor="text1"/>
          <w:rtl/>
          <w:lang w:val="en-GB" w:bidi="fa-IR"/>
        </w:rPr>
        <w:t xml:space="preserve">ه </w:t>
      </w:r>
      <w:r w:rsidR="00DE6D1C" w:rsidRPr="00D3342F">
        <w:rPr>
          <w:rFonts w:cstheme="minorHAnsi"/>
          <w:color w:val="000000" w:themeColor="text1"/>
          <w:rtl/>
          <w:lang w:val="en-US" w:bidi="ps-AF"/>
        </w:rPr>
        <w:t xml:space="preserve">سره یو </w:t>
      </w:r>
      <w:r w:rsidR="00C75901" w:rsidRPr="00D3342F">
        <w:rPr>
          <w:rFonts w:cstheme="minorHAnsi"/>
          <w:color w:val="000000" w:themeColor="text1"/>
          <w:lang w:val="en-GB" w:bidi="ps-AF"/>
        </w:rPr>
        <w:t>INGO</w:t>
      </w:r>
      <w:r w:rsidR="00C75901" w:rsidRPr="00D3342F">
        <w:rPr>
          <w:rFonts w:cstheme="minorHAnsi"/>
          <w:color w:val="000000" w:themeColor="text1"/>
          <w:rtl/>
          <w:lang w:val="en-GB" w:bidi="ps-AF"/>
        </w:rPr>
        <w:t xml:space="preserve"> </w:t>
      </w:r>
      <w:r w:rsidR="00C75901" w:rsidRPr="00D3342F">
        <w:rPr>
          <w:rFonts w:cstheme="minorHAnsi"/>
          <w:color w:val="000000" w:themeColor="text1"/>
          <w:rtl/>
          <w:lang w:val="en-GB" w:bidi="fa-IR"/>
        </w:rPr>
        <w:t xml:space="preserve"> </w:t>
      </w:r>
      <w:r w:rsidR="00C75901" w:rsidRPr="00D3342F">
        <w:rPr>
          <w:rFonts w:cstheme="minorHAnsi"/>
          <w:color w:val="000000" w:themeColor="text1"/>
          <w:rtl/>
          <w:lang w:val="en-US" w:bidi="ps-AF"/>
        </w:rPr>
        <w:t>پارټنر</w:t>
      </w:r>
      <w:r w:rsidR="00C75901" w:rsidRPr="00D3342F">
        <w:rPr>
          <w:rFonts w:cstheme="minorHAnsi"/>
          <w:color w:val="444444"/>
          <w:shd w:val="clear" w:color="auto" w:fill="FFFFFF"/>
          <w:rtl/>
          <w:lang w:val="en-US"/>
        </w:rPr>
        <w:t xml:space="preserve"> </w:t>
      </w:r>
      <w:r w:rsidR="00DE6D1C" w:rsidRPr="00D3342F">
        <w:rPr>
          <w:rFonts w:cstheme="minorHAnsi"/>
          <w:color w:val="000000" w:themeColor="text1"/>
          <w:rtl/>
          <w:lang w:val="en-US" w:bidi="ps-AF"/>
        </w:rPr>
        <w:t xml:space="preserve">ته لیږدول </w:t>
      </w:r>
      <w:r w:rsidR="00726E50" w:rsidRPr="00D3342F">
        <w:rPr>
          <w:rFonts w:cstheme="minorHAnsi"/>
          <w:color w:val="000000" w:themeColor="text1"/>
          <w:rtl/>
          <w:lang w:val="en" w:bidi="fa-IR"/>
        </w:rPr>
        <w:t>ش</w:t>
      </w:r>
      <w:r w:rsidR="00726E50" w:rsidRPr="00D3342F">
        <w:rPr>
          <w:rFonts w:cstheme="minorHAnsi"/>
          <w:color w:val="000000" w:themeColor="text1"/>
          <w:rtl/>
          <w:lang w:val="en" w:bidi="ps-AF"/>
        </w:rPr>
        <w:t>ي</w:t>
      </w:r>
      <w:r w:rsidR="00C1793D" w:rsidRPr="00D3342F">
        <w:rPr>
          <w:rFonts w:cstheme="minorHAnsi"/>
          <w:color w:val="000000" w:themeColor="text1"/>
          <w:rtl/>
          <w:lang w:val="en" w:bidi="fa-IR"/>
        </w:rPr>
        <w:t>.</w:t>
      </w:r>
    </w:p>
    <w:p w14:paraId="44D8389A" w14:textId="77777777" w:rsidR="00432B14" w:rsidRPr="00D3342F" w:rsidRDefault="00432B14" w:rsidP="5805875A">
      <w:pPr>
        <w:spacing w:after="0" w:line="276" w:lineRule="auto"/>
        <w:jc w:val="both"/>
        <w:rPr>
          <w:rFonts w:eastAsia="Times New Roman" w:cstheme="minorHAnsi"/>
          <w:color w:val="00B0F0"/>
          <w:lang w:val="en-U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315"/>
        <w:gridCol w:w="270"/>
        <w:gridCol w:w="4860"/>
      </w:tblGrid>
      <w:tr w:rsidR="004A21C9" w:rsidRPr="00D3342F" w14:paraId="6F517CEC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7250A7F7" w14:textId="2837ED89" w:rsidR="004A21C9" w:rsidRPr="00D3342F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lang w:val="en-US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48A44C" w14:textId="77777777" w:rsidR="004A21C9" w:rsidRPr="00D3342F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  <w:lang w:val="en-US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4CD3AAEF" w14:textId="4AF45241" w:rsidR="004A21C9" w:rsidRPr="00D3342F" w:rsidRDefault="766DDF8E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اصلي</w:t>
            </w:r>
            <w:r w:rsidRPr="00D3342F">
              <w:rPr>
                <w:rFonts w:eastAsia="Times New Roman" w:cstheme="minorHAnsi"/>
                <w:rtl/>
                <w:lang w:bidi="ps-AF"/>
              </w:rPr>
              <w:t xml:space="preserve"> </w:t>
            </w:r>
            <w:r w:rsidR="1ECEE0D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هیواد</w:t>
            </w:r>
          </w:p>
        </w:tc>
      </w:tr>
      <w:tr w:rsidR="00FB5521" w:rsidRPr="00D3342F" w14:paraId="12B1B668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327EC9E8" w14:textId="04A06508" w:rsidR="00FB5521" w:rsidRPr="00D3342F" w:rsidRDefault="00FB5521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14A66B" w14:textId="77777777" w:rsidR="00FB5521" w:rsidRPr="00D3342F" w:rsidRDefault="00FB5521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4441283E" w14:textId="4D76C589" w:rsidR="00FB5521" w:rsidRPr="00D3342F" w:rsidRDefault="4D12626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اوسنی ځای</w:t>
            </w:r>
            <w:r w:rsidR="1ECEE0D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="1ECEE0D6" w:rsidRPr="00D3342F">
              <w:rPr>
                <w:rFonts w:eastAsia="Times New Roman" w:cstheme="minorHAnsi"/>
                <w:rtl/>
                <w:lang w:bidi="ps-AF"/>
              </w:rPr>
              <w:t>(</w:t>
            </w:r>
            <w:r w:rsidR="1ECEE0D6" w:rsidRPr="00D3342F">
              <w:rPr>
                <w:rFonts w:eastAsia="Times New Roman" w:cstheme="minorHAnsi"/>
                <w:rtl/>
              </w:rPr>
              <w:t>*</w:t>
            </w:r>
            <w:r w:rsidR="766DDF8E" w:rsidRPr="00D3342F">
              <w:rPr>
                <w:rFonts w:eastAsia="Times New Roman" w:cstheme="minorHAnsi"/>
                <w:rtl/>
                <w:lang w:bidi="ps-AF"/>
              </w:rPr>
              <w:t>که له اصلي هیواد څخه توپیر ولري</w:t>
            </w:r>
            <w:r w:rsidR="1ECEE0D6" w:rsidRPr="00D3342F">
              <w:rPr>
                <w:rFonts w:eastAsia="Times New Roman" w:cstheme="minorHAnsi"/>
                <w:rtl/>
                <w:lang w:bidi="ps-AF"/>
              </w:rPr>
              <w:t>)</w:t>
            </w:r>
          </w:p>
        </w:tc>
      </w:tr>
      <w:tr w:rsidR="00516BCF" w:rsidRPr="00D3342F" w14:paraId="3D2C59FB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46E0B97D" w14:textId="1850A998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EB7781" w14:textId="77777777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3638D411" w14:textId="7C698569" w:rsidR="00516BCF" w:rsidRPr="00D3342F" w:rsidRDefault="1ECEE0D6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بشپړه نوم</w:t>
            </w:r>
          </w:p>
        </w:tc>
      </w:tr>
      <w:tr w:rsidR="004A21C9" w:rsidRPr="00D3342F" w14:paraId="670DE472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529F0AB3" w14:textId="77777777" w:rsidR="004A21C9" w:rsidRPr="00D3342F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  <w:p w14:paraId="1E31EBDD" w14:textId="77777777" w:rsidR="00182F1D" w:rsidRPr="00D3342F" w:rsidRDefault="00182F1D" w:rsidP="5805875A">
            <w:pPr>
              <w:jc w:val="both"/>
              <w:rPr>
                <w:rFonts w:eastAsia="Times New Roman" w:cstheme="minorHAnsi"/>
                <w:rtl/>
              </w:rPr>
            </w:pPr>
          </w:p>
          <w:p w14:paraId="0F1FAAFE" w14:textId="3A6A61AD" w:rsidR="00182F1D" w:rsidRPr="00D3342F" w:rsidRDefault="00182F1D" w:rsidP="5805875A">
            <w:pPr>
              <w:ind w:firstLine="720"/>
              <w:jc w:val="both"/>
              <w:rPr>
                <w:rFonts w:eastAsia="Times New Roman" w:cstheme="minorHAnsi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F7989" w14:textId="77777777" w:rsidR="004A21C9" w:rsidRPr="00D3342F" w:rsidRDefault="004A21C9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A165D81" w14:textId="6C0CD37C" w:rsidR="00015E21" w:rsidRPr="00D3342F" w:rsidRDefault="6B7F7800" w:rsidP="0B2AAFBD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د </w:t>
            </w:r>
            <w:r w:rsidR="5805875A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زیږیدنی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نیته </w:t>
            </w:r>
            <w:r w:rsidR="1ECEE0D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(عمر)</w:t>
            </w:r>
          </w:p>
        </w:tc>
      </w:tr>
      <w:tr w:rsidR="002436E6" w:rsidRPr="00D3342F" w14:paraId="6CC45CF4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48BB4D0B" w14:textId="2B06771E" w:rsidR="002436E6" w:rsidRPr="00D3342F" w:rsidRDefault="002436E6" w:rsidP="5805875A">
            <w:pPr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771F1" w14:textId="77777777" w:rsidR="002436E6" w:rsidRPr="00D3342F" w:rsidRDefault="002436E6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AB12464" w14:textId="4943C5EC" w:rsidR="002436E6" w:rsidRPr="00D3342F" w:rsidRDefault="680B7AE0" w:rsidP="0C5B5FCF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د </w:t>
            </w:r>
            <w:r w:rsidR="2747B42B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اړوندو (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اړمنو</w:t>
            </w:r>
            <w:r w:rsidR="2747B42B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)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شمېر</w:t>
            </w:r>
            <w:r w:rsidR="2747B42B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او د هر یوه اړوند</w:t>
            </w:r>
            <w:r w:rsidR="2747B42B" w:rsidRPr="00D3342F">
              <w:rPr>
                <w:rFonts w:eastAsia="Times New Roman" w:cstheme="minorHAnsi"/>
                <w:b/>
                <w:bCs/>
                <w:rtl/>
                <w:lang w:bidi="fa-IR"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عمر</w:t>
            </w:r>
            <w:r w:rsidR="429277C7" w:rsidRPr="00D3342F">
              <w:rPr>
                <w:rFonts w:eastAsia="Times New Roman" w:cstheme="minorHAnsi"/>
                <w:b/>
                <w:bCs/>
                <w:rtl/>
                <w:lang w:bidi="fa-IR"/>
              </w:rPr>
              <w:t>،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چي له خطر سره مخامخ وي او د</w:t>
            </w:r>
            <w:r w:rsidR="2A177892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دې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درخواست له لارې ورسره کومک کېږي.</w:t>
            </w:r>
          </w:p>
          <w:p w14:paraId="6B2B074F" w14:textId="3DE99BE8" w:rsidR="00913390" w:rsidRPr="00D3342F" w:rsidRDefault="680B7AE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cstheme="minorHAnsi"/>
                <w:rtl/>
              </w:rPr>
              <w:lastRenderedPageBreak/>
              <w:t xml:space="preserve">*اړمن هغه ماشوم دی چي عمر یې تر </w:t>
            </w:r>
            <w:r w:rsidRPr="00D3342F">
              <w:rPr>
                <w:rFonts w:cstheme="minorHAnsi"/>
              </w:rPr>
              <w:t>18</w:t>
            </w:r>
            <w:r w:rsidRPr="00D3342F">
              <w:rPr>
                <w:rFonts w:cstheme="minorHAnsi"/>
                <w:rtl/>
              </w:rPr>
              <w:t xml:space="preserve"> کالو کم وي یا د کورنئ هغه غړی چي له تاسره اوسېږي او چي </w:t>
            </w:r>
            <w:proofErr w:type="gramStart"/>
            <w:r w:rsidRPr="00D3342F">
              <w:rPr>
                <w:rFonts w:cstheme="minorHAnsi"/>
                <w:rtl/>
              </w:rPr>
              <w:t>وزله</w:t>
            </w:r>
            <w:proofErr w:type="gramEnd"/>
            <w:r w:rsidRPr="00D3342F">
              <w:rPr>
                <w:rFonts w:cstheme="minorHAnsi"/>
                <w:rtl/>
              </w:rPr>
              <w:t xml:space="preserve"> او ښېګړه یې ستا پر غاړه وي</w:t>
            </w:r>
            <w:r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>.</w:t>
            </w:r>
            <w:r w:rsidRPr="00D3342F">
              <w:rPr>
                <w:rFonts w:eastAsia="Times New Roman" w:cstheme="minorHAnsi"/>
                <w:rtl/>
                <w:lang w:val="en-SG" w:bidi="ps-AF"/>
              </w:rPr>
              <w:t xml:space="preserve"> </w:t>
            </w:r>
          </w:p>
        </w:tc>
      </w:tr>
      <w:tr w:rsidR="00516BCF" w:rsidRPr="00D3342F" w14:paraId="0A5F624A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6984C8CC" w14:textId="453AE1C9" w:rsidR="002F30EB" w:rsidRPr="00D3342F" w:rsidRDefault="002F30EB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A98A90" w14:textId="77777777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9FBA51D" w14:textId="77777777" w:rsidR="00516BCF" w:rsidRPr="00D3342F" w:rsidRDefault="33C55B55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خوندي ایمېل ادرس</w:t>
            </w:r>
            <w:r w:rsidRPr="00D3342F">
              <w:rPr>
                <w:rFonts w:eastAsia="Times New Roman" w:cstheme="minorHAnsi"/>
                <w:b/>
                <w:bCs/>
                <w:rtl/>
              </w:rPr>
              <w:t>*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: </w:t>
            </w:r>
          </w:p>
          <w:p w14:paraId="2618396A" w14:textId="2506F283" w:rsidR="003F5613" w:rsidRPr="00D3342F" w:rsidRDefault="33C55B55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rtl/>
              </w:rPr>
              <w:t>*</w:t>
            </w:r>
            <w:r w:rsidRPr="00D3342F">
              <w:rPr>
                <w:rFonts w:cstheme="minorHAnsi"/>
                <w:rtl/>
              </w:rPr>
              <w:t xml:space="preserve">یو خوندي ایمېل ادرس هغه وي چي </w:t>
            </w:r>
            <w:r w:rsidR="45271E25" w:rsidRPr="00D3342F">
              <w:rPr>
                <w:rFonts w:cstheme="minorHAnsi"/>
                <w:rtl/>
              </w:rPr>
              <w:t xml:space="preserve">که د درخواست په هکله د نورو خبرو لپاره تماس پرې درسره ونیول </w:t>
            </w:r>
            <w:r w:rsidR="00FD46C3" w:rsidRPr="00D3342F">
              <w:rPr>
                <w:rFonts w:cstheme="minorHAnsi"/>
                <w:rtl/>
              </w:rPr>
              <w:t>ش</w:t>
            </w:r>
            <w:r w:rsidR="45271E25" w:rsidRPr="00D3342F">
              <w:rPr>
                <w:rFonts w:cstheme="minorHAnsi"/>
                <w:rtl/>
              </w:rPr>
              <w:t xml:space="preserve">ي نو تا ته ستونزه نه جوړوي. که تاسي فکر کوئ چي له </w:t>
            </w:r>
            <w:r w:rsidR="45271E25" w:rsidRPr="00D3342F">
              <w:rPr>
                <w:rFonts w:cstheme="minorHAnsi"/>
              </w:rPr>
              <w:t>WPHF</w:t>
            </w:r>
            <w:r w:rsidR="45271E25" w:rsidRPr="00D3342F">
              <w:rPr>
                <w:rFonts w:cstheme="minorHAnsi"/>
                <w:rtl/>
              </w:rPr>
              <w:t xml:space="preserve"> سره تماس نیول تاسي ته خطر جوړوي نو زموږ مشوره به </w:t>
            </w:r>
            <w:proofErr w:type="gramStart"/>
            <w:r w:rsidR="45271E25" w:rsidRPr="00D3342F">
              <w:rPr>
                <w:rFonts w:cstheme="minorHAnsi"/>
                <w:rtl/>
              </w:rPr>
              <w:t>دا</w:t>
            </w:r>
            <w:proofErr w:type="gramEnd"/>
            <w:r w:rsidR="45271E25" w:rsidRPr="00D3342F">
              <w:rPr>
                <w:rFonts w:cstheme="minorHAnsi"/>
                <w:rtl/>
              </w:rPr>
              <w:t xml:space="preserve"> وي درته چي تاسي کم تر کمه یو خوندي کمپیوټر، خوندي انټرنېټ کنېکشن وکاروئ او یو جلا، نوی ایمېل اکاونټ جوړ کړئ او بیا دغه نوی ادرس په درخواست کښې ورکړئ.</w:t>
            </w:r>
            <w:r w:rsidR="45271E25" w:rsidRPr="00D3342F">
              <w:rPr>
                <w:rFonts w:eastAsia="Times New Roman" w:cstheme="minorHAnsi"/>
                <w:i/>
                <w:iCs/>
                <w:color w:val="000000" w:themeColor="text1"/>
                <w:rtl/>
                <w:lang w:val="en-US" w:bidi="ps-AF"/>
              </w:rPr>
              <w:t xml:space="preserve"> </w:t>
            </w:r>
          </w:p>
        </w:tc>
      </w:tr>
      <w:tr w:rsidR="00516BCF" w:rsidRPr="00D3342F" w14:paraId="1C080196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2F7269CC" w14:textId="77777777" w:rsidR="009F65BC" w:rsidRPr="00D3342F" w:rsidRDefault="009F65BC" w:rsidP="009F65BC">
            <w:pPr>
              <w:bidi/>
              <w:rPr>
                <w:rFonts w:cstheme="minorHAnsi"/>
              </w:rPr>
            </w:pPr>
            <w:proofErr w:type="spellStart"/>
            <w:r w:rsidRPr="00D3342F">
              <w:rPr>
                <w:rFonts w:cstheme="minorHAnsi"/>
                <w:rtl/>
              </w:rPr>
              <w:t>اړیکه</w:t>
            </w:r>
            <w:proofErr w:type="spellEnd"/>
            <w:r w:rsidRPr="00D3342F">
              <w:rPr>
                <w:rFonts w:cstheme="minorHAnsi"/>
                <w:rtl/>
              </w:rPr>
              <w:t xml:space="preserve"> 1</w:t>
            </w:r>
            <w:r w:rsidRPr="00D3342F">
              <w:rPr>
                <w:rFonts w:cstheme="minorHAnsi"/>
              </w:rPr>
              <w:t>:</w:t>
            </w:r>
          </w:p>
          <w:p w14:paraId="084A6F01" w14:textId="53518628" w:rsidR="00516BCF" w:rsidRPr="00D3342F" w:rsidRDefault="009F65BC" w:rsidP="009F65BC">
            <w:pPr>
              <w:bidi/>
              <w:spacing w:after="160" w:line="259" w:lineRule="auto"/>
              <w:rPr>
                <w:rFonts w:cstheme="minorHAnsi"/>
              </w:rPr>
            </w:pPr>
            <w:r w:rsidRPr="00D3342F">
              <w:rPr>
                <w:rFonts w:cstheme="minorHAnsi"/>
                <w:rtl/>
              </w:rPr>
              <w:t xml:space="preserve">د </w:t>
            </w:r>
            <w:proofErr w:type="spellStart"/>
            <w:r w:rsidRPr="00D3342F">
              <w:rPr>
                <w:rFonts w:cstheme="minorHAnsi"/>
                <w:rtl/>
              </w:rPr>
              <w:t>بدیل</w:t>
            </w:r>
            <w:proofErr w:type="spellEnd"/>
            <w:r w:rsidRPr="00D3342F">
              <w:rPr>
                <w:rFonts w:cstheme="minorHAnsi"/>
                <w:rtl/>
              </w:rPr>
              <w:t xml:space="preserve"> تماس نوم/ </w:t>
            </w:r>
            <w:proofErr w:type="spellStart"/>
            <w:r w:rsidRPr="00D3342F">
              <w:rPr>
                <w:rFonts w:cstheme="minorHAnsi"/>
                <w:rtl/>
              </w:rPr>
              <w:t>شمیره</w:t>
            </w:r>
            <w:proofErr w:type="spellEnd"/>
            <w:r w:rsidRPr="00D3342F">
              <w:rPr>
                <w:rFonts w:cstheme="minorHAnsi"/>
              </w:rPr>
              <w:t>: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36C6EB" w14:textId="77777777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A911CBB" w14:textId="759092FA" w:rsidR="00532D4A" w:rsidRPr="00D3342F" w:rsidRDefault="5D2F0B28" w:rsidP="0008611A">
            <w:pPr>
              <w:bidi/>
              <w:spacing w:after="160" w:line="259" w:lineRule="auto"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ټیلیفون شمېره/وټسپ/سیګنال</w:t>
            </w:r>
            <w:r w:rsidR="00E034F2" w:rsidRPr="00D3342F">
              <w:rPr>
                <w:rFonts w:cstheme="minorHAnsi"/>
              </w:rPr>
              <w:t xml:space="preserve"> ) </w:t>
            </w:r>
            <w:proofErr w:type="spellStart"/>
            <w:r w:rsidR="0008611A" w:rsidRPr="00D3342F">
              <w:rPr>
                <w:rFonts w:cstheme="minorHAnsi"/>
                <w:rtl/>
              </w:rPr>
              <w:t>مهرباني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وکړئ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د </w:t>
            </w:r>
            <w:proofErr w:type="spellStart"/>
            <w:r w:rsidR="0008611A" w:rsidRPr="00D3342F">
              <w:rPr>
                <w:rFonts w:cstheme="minorHAnsi"/>
                <w:rtl/>
              </w:rPr>
              <w:t>هیواد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کوډ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پ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شمول </w:t>
            </w:r>
            <w:proofErr w:type="spellStart"/>
            <w:r w:rsidR="00EC3986" w:rsidRPr="00D3342F">
              <w:rPr>
                <w:rFonts w:cstheme="minorHAnsi"/>
                <w:rtl/>
              </w:rPr>
              <w:t>تاسي</w:t>
            </w:r>
            <w:proofErr w:type="spellEnd"/>
            <w:r w:rsidR="00EC3986" w:rsidRPr="00D3342F">
              <w:rPr>
                <w:rFonts w:cstheme="minorHAnsi"/>
                <w:rtl/>
              </w:rPr>
              <w:t xml:space="preserve"> </w:t>
            </w:r>
            <w:r w:rsidR="0008611A" w:rsidRPr="00D3342F">
              <w:rPr>
                <w:rFonts w:cstheme="minorHAnsi"/>
                <w:rtl/>
              </w:rPr>
              <w:t xml:space="preserve">سره د تماس </w:t>
            </w:r>
            <w:proofErr w:type="spellStart"/>
            <w:r w:rsidR="0008611A" w:rsidRPr="00D3342F">
              <w:rPr>
                <w:rFonts w:cstheme="minorHAnsi"/>
                <w:rtl/>
              </w:rPr>
              <w:t>لپار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یو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خوندي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لار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چمتو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کړئ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. </w:t>
            </w:r>
            <w:proofErr w:type="spellStart"/>
            <w:r w:rsidR="00EC3986" w:rsidRPr="00D3342F">
              <w:rPr>
                <w:rFonts w:cstheme="minorHAnsi"/>
                <w:rtl/>
              </w:rPr>
              <w:t>تاسي</w:t>
            </w:r>
            <w:proofErr w:type="spellEnd"/>
            <w:r w:rsidR="00EC3986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کولی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شئ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دوهم </w:t>
            </w:r>
            <w:proofErr w:type="spellStart"/>
            <w:r w:rsidR="0008611A" w:rsidRPr="00D3342F">
              <w:rPr>
                <w:rFonts w:cstheme="minorHAnsi"/>
                <w:rtl/>
              </w:rPr>
              <w:t>نمبر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یا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یو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بدیل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اړیک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او </w:t>
            </w:r>
            <w:proofErr w:type="spellStart"/>
            <w:r w:rsidR="0008611A" w:rsidRPr="00D3342F">
              <w:rPr>
                <w:rFonts w:cstheme="minorHAnsi"/>
                <w:rtl/>
              </w:rPr>
              <w:t>شمیر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شامل </w:t>
            </w:r>
            <w:proofErr w:type="spellStart"/>
            <w:r w:rsidR="0008611A" w:rsidRPr="00D3342F">
              <w:rPr>
                <w:rFonts w:cstheme="minorHAnsi"/>
                <w:rtl/>
              </w:rPr>
              <w:t>کړئ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ک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چیرې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موږ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EC3986" w:rsidRPr="00D3342F">
              <w:rPr>
                <w:rFonts w:cstheme="minorHAnsi"/>
                <w:rtl/>
              </w:rPr>
              <w:t>تاسي</w:t>
            </w:r>
            <w:proofErr w:type="spellEnd"/>
            <w:r w:rsidR="00EC3986" w:rsidRPr="00D3342F">
              <w:rPr>
                <w:rFonts w:cstheme="minorHAnsi"/>
                <w:rtl/>
              </w:rPr>
              <w:t xml:space="preserve"> </w:t>
            </w:r>
            <w:r w:rsidR="0008611A" w:rsidRPr="00D3342F">
              <w:rPr>
                <w:rFonts w:cstheme="minorHAnsi"/>
                <w:rtl/>
              </w:rPr>
              <w:t xml:space="preserve">ته </w:t>
            </w:r>
            <w:proofErr w:type="spellStart"/>
            <w:r w:rsidR="0008611A" w:rsidRPr="00D3342F">
              <w:rPr>
                <w:rFonts w:cstheme="minorHAnsi"/>
                <w:rtl/>
              </w:rPr>
              <w:t>پ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رسیدو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کې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</w:t>
            </w:r>
            <w:proofErr w:type="spellStart"/>
            <w:r w:rsidR="0008611A" w:rsidRPr="00D3342F">
              <w:rPr>
                <w:rFonts w:cstheme="minorHAnsi"/>
                <w:rtl/>
              </w:rPr>
              <w:t>ستونزه</w:t>
            </w:r>
            <w:proofErr w:type="spellEnd"/>
            <w:r w:rsidR="0008611A" w:rsidRPr="00D3342F">
              <w:rPr>
                <w:rFonts w:cstheme="minorHAnsi"/>
                <w:rtl/>
              </w:rPr>
              <w:t xml:space="preserve"> ولرو)</w:t>
            </w:r>
          </w:p>
        </w:tc>
      </w:tr>
      <w:tr w:rsidR="00D9105A" w:rsidRPr="00D3342F" w14:paraId="02107264" w14:textId="77777777" w:rsidTr="00D84423">
        <w:trPr>
          <w:trHeight w:val="1610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0920B279" w14:textId="7041988D" w:rsidR="00D9105A" w:rsidRPr="00D3342F" w:rsidRDefault="00000000" w:rsidP="00D84423">
            <w:pPr>
              <w:bidi/>
              <w:jc w:val="both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  <w:rtl/>
                </w:rPr>
                <w:id w:val="-2087912105"/>
                <w:placeholder>
                  <w:docPart w:val="CD146C28A2C2401E813439C93B47215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4423" w:rsidRPr="00D3342F">
                  <w:rPr>
                    <w:rFonts w:ascii="Segoe UI Symbol" w:eastAsia="Times New Roman" w:hAnsi="Segoe UI Symbol" w:cs="Segoe UI Symbol" w:hint="cs"/>
                    <w:rtl/>
                  </w:rPr>
                  <w:t>☐</w:t>
                </w:r>
              </w:sdtContent>
            </w:sdt>
            <w:r w:rsidR="00D84423" w:rsidRPr="00D3342F">
              <w:rPr>
                <w:rFonts w:eastAsia="Times New Roman" w:cstheme="minorHAnsi"/>
                <w:rtl/>
              </w:rPr>
              <w:t xml:space="preserve"> د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ښځو</w:t>
            </w:r>
            <w:proofErr w:type="spellEnd"/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حقونه</w:t>
            </w:r>
            <w:proofErr w:type="spellEnd"/>
            <w:r w:rsidR="00D84423" w:rsidRPr="00D3342F">
              <w:rPr>
                <w:rFonts w:eastAsia="Times New Roman" w:cstheme="minorHAnsi"/>
                <w:rtl/>
              </w:rPr>
              <w:t xml:space="preserve"> او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بشردوستانه</w:t>
            </w:r>
            <w:proofErr w:type="spellEnd"/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proofErr w:type="gramStart"/>
            <w:r w:rsidR="00D84423" w:rsidRPr="00D3342F">
              <w:rPr>
                <w:rFonts w:eastAsia="Times New Roman" w:cstheme="minorHAnsi"/>
                <w:rtl/>
              </w:rPr>
              <w:t>فنډ</w:t>
            </w:r>
            <w:proofErr w:type="spellEnd"/>
            <w:r w:rsidR="00D84423" w:rsidRPr="00D3342F">
              <w:rPr>
                <w:rFonts w:eastAsia="Times New Roman" w:cstheme="minorHAnsi"/>
              </w:rPr>
              <w:t xml:space="preserve">  (</w:t>
            </w:r>
            <w:proofErr w:type="gramEnd"/>
            <w:r w:rsidR="00D84423" w:rsidRPr="00D3342F">
              <w:rPr>
                <w:rFonts w:eastAsia="Times New Roman" w:cstheme="minorHAnsi"/>
              </w:rPr>
              <w:t>WPHF)</w:t>
            </w:r>
          </w:p>
          <w:p w14:paraId="0AD932F1" w14:textId="2E50FA06" w:rsidR="00D84423" w:rsidRPr="00D3342F" w:rsidRDefault="00000000" w:rsidP="00D84423">
            <w:pPr>
              <w:bidi/>
              <w:jc w:val="both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  <w:rtl/>
                </w:rPr>
                <w:id w:val="-1932114043"/>
                <w:placeholder>
                  <w:docPart w:val="4101EAB7B9094145AE763DD28919A94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4423" w:rsidRPr="00D3342F">
                  <w:rPr>
                    <w:rFonts w:ascii="Segoe UI Symbol" w:eastAsia="Times New Roman" w:hAnsi="Segoe UI Symbol" w:cs="Segoe UI Symbol" w:hint="cs"/>
                    <w:rtl/>
                  </w:rPr>
                  <w:t>☐</w:t>
                </w:r>
              </w:sdtContent>
            </w:sdt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r w:rsidR="00D84423" w:rsidRPr="00D3342F">
              <w:rPr>
                <w:rFonts w:eastAsia="Times New Roman" w:cstheme="minorHAnsi"/>
              </w:rPr>
              <w:t xml:space="preserve"> /NGO</w:t>
            </w:r>
            <w:r w:rsidR="00D84423" w:rsidRPr="00D3342F">
              <w:rPr>
                <w:rFonts w:eastAsia="Times New Roman" w:cstheme="minorHAnsi"/>
                <w:rtl/>
              </w:rPr>
              <w:t xml:space="preserve"> مدني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ټولنه</w:t>
            </w:r>
            <w:proofErr w:type="spellEnd"/>
          </w:p>
          <w:p w14:paraId="73948A4C" w14:textId="228022A9" w:rsidR="00D84423" w:rsidRPr="00D3342F" w:rsidRDefault="00000000" w:rsidP="00D84423">
            <w:pPr>
              <w:bidi/>
              <w:jc w:val="both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  <w:rtl/>
                </w:rPr>
                <w:id w:val="1226105693"/>
                <w:placeholder>
                  <w:docPart w:val="E507810F5C134CD2B24BD1803CD8CFE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4423" w:rsidRPr="00D3342F">
                  <w:rPr>
                    <w:rFonts w:ascii="Segoe UI Symbol" w:eastAsia="Times New Roman" w:hAnsi="Segoe UI Symbol" w:cs="Segoe UI Symbol" w:hint="cs"/>
                    <w:rtl/>
                  </w:rPr>
                  <w:t>☐</w:t>
                </w:r>
              </w:sdtContent>
            </w:sdt>
            <w:r w:rsidR="00D84423" w:rsidRPr="00D3342F">
              <w:rPr>
                <w:rFonts w:eastAsia="Times New Roman" w:cstheme="minorHAnsi"/>
                <w:rtl/>
              </w:rPr>
              <w:t xml:space="preserve"> د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ملګرو</w:t>
            </w:r>
            <w:proofErr w:type="spellEnd"/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="00D84423" w:rsidRPr="00D3342F">
              <w:rPr>
                <w:rFonts w:eastAsia="Times New Roman" w:cstheme="minorHAnsi"/>
                <w:rtl/>
              </w:rPr>
              <w:t>ملتونو</w:t>
            </w:r>
            <w:proofErr w:type="spellEnd"/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r w:rsidR="00EC3986" w:rsidRPr="00D3342F">
              <w:rPr>
                <w:rFonts w:eastAsia="Times New Roman" w:cstheme="minorHAnsi"/>
                <w:rtl/>
                <w:lang w:bidi="ps-AF"/>
              </w:rPr>
              <w:t>اژانس</w:t>
            </w:r>
          </w:p>
          <w:p w14:paraId="4C386CC3" w14:textId="41270E02" w:rsidR="00D84423" w:rsidRPr="00D3342F" w:rsidRDefault="00000000" w:rsidP="00D84423">
            <w:pPr>
              <w:bidi/>
              <w:jc w:val="both"/>
              <w:rPr>
                <w:rFonts w:eastAsia="Times New Roman" w:cstheme="minorHAnsi"/>
                <w:lang w:bidi="fa-IR"/>
              </w:rPr>
            </w:pPr>
            <w:sdt>
              <w:sdtPr>
                <w:rPr>
                  <w:rFonts w:eastAsia="Times New Roman" w:cstheme="minorHAnsi"/>
                  <w:rtl/>
                </w:rPr>
                <w:id w:val="1623184152"/>
                <w:placeholder>
                  <w:docPart w:val="DF51937C3F6B4640A24768569687C05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4423" w:rsidRPr="00D3342F">
                  <w:rPr>
                    <w:rFonts w:ascii="Segoe UI Symbol" w:eastAsia="Times New Roman" w:hAnsi="Segoe UI Symbol" w:cs="Segoe UI Symbol" w:hint="cs"/>
                    <w:rtl/>
                  </w:rPr>
                  <w:t>☐</w:t>
                </w:r>
              </w:sdtContent>
            </w:sdt>
            <w:r w:rsidR="00D84423" w:rsidRPr="00D3342F">
              <w:rPr>
                <w:rFonts w:eastAsia="Times New Roman" w:cstheme="minorHAnsi"/>
                <w:rtl/>
              </w:rPr>
              <w:t xml:space="preserve"> </w:t>
            </w:r>
            <w:r w:rsidR="00D84423" w:rsidRPr="00D3342F">
              <w:rPr>
                <w:rFonts w:eastAsia="Times New Roman" w:cstheme="minorHAnsi"/>
                <w:rtl/>
                <w:lang w:bidi="fa-IR"/>
              </w:rPr>
              <w:t>نور</w:t>
            </w:r>
          </w:p>
          <w:p w14:paraId="70EC32A5" w14:textId="77777777" w:rsidR="00D84423" w:rsidRPr="00D3342F" w:rsidRDefault="00D84423" w:rsidP="00D84423">
            <w:pPr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  <w:p w14:paraId="4FBF0B29" w14:textId="77777777" w:rsidR="00D84423" w:rsidRPr="00D3342F" w:rsidRDefault="00D84423" w:rsidP="00D84423">
            <w:pPr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  <w:p w14:paraId="2B0346F8" w14:textId="77777777" w:rsidR="00D84423" w:rsidRPr="00D3342F" w:rsidRDefault="00D84423" w:rsidP="00D84423">
            <w:pPr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  <w:p w14:paraId="2742AC69" w14:textId="714C5EAF" w:rsidR="00D84423" w:rsidRPr="00D3342F" w:rsidRDefault="00D84423" w:rsidP="00D84423">
            <w:pPr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DD0985" w14:textId="77777777" w:rsidR="00D9105A" w:rsidRPr="00D3342F" w:rsidRDefault="00D9105A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8775D2A" w14:textId="7F70EEDD" w:rsidR="00D9105A" w:rsidRPr="00D3342F" w:rsidRDefault="00EC3986" w:rsidP="00D9105A">
            <w:pPr>
              <w:bidi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تاسي </w:t>
            </w:r>
            <w:r w:rsidR="00D9105A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د دې فنډ په اړه څنګه زده کړل؟</w:t>
            </w:r>
          </w:p>
          <w:p w14:paraId="11C307D7" w14:textId="063DD779" w:rsidR="00D9105A" w:rsidRPr="00D3342F" w:rsidRDefault="00D9105A" w:rsidP="00D9105A">
            <w:pPr>
              <w:bidi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که د ملګرو ملتونو ادارې یا بل سازمان لخوا راجع کیږي مهرباني وکړئ د سازمانونو نومونه ولیکئ.</w:t>
            </w:r>
          </w:p>
        </w:tc>
      </w:tr>
      <w:tr w:rsidR="00D84423" w:rsidRPr="00D3342F" w14:paraId="79DFD5F2" w14:textId="77777777" w:rsidTr="00D84423">
        <w:trPr>
          <w:trHeight w:val="683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34CF5BCB" w14:textId="1DDFFFD2" w:rsidR="00126168" w:rsidRPr="00D3342F" w:rsidRDefault="00126168" w:rsidP="00126168">
            <w:pPr>
              <w:bidi/>
              <w:jc w:val="both"/>
              <w:rPr>
                <w:rFonts w:eastAsia="Times New Roman" w:cstheme="minorHAnsi"/>
              </w:rPr>
            </w:pPr>
            <w:r w:rsidRPr="00D3342F">
              <w:rPr>
                <w:rFonts w:ascii="Segoe UI Symbol" w:eastAsia="Times New Roman" w:hAnsi="Segoe UI Symbol" w:cs="Segoe UI Symbol" w:hint="cs"/>
                <w:rtl/>
              </w:rPr>
              <w:t>☐</w:t>
            </w:r>
            <w:r w:rsidRPr="00D3342F">
              <w:rPr>
                <w:rFonts w:eastAsia="Times New Roman" w:cstheme="minorHAnsi"/>
                <w:rtl/>
              </w:rPr>
              <w:t xml:space="preserve"> </w:t>
            </w:r>
            <w:r w:rsidRPr="00D3342F">
              <w:rPr>
                <w:rFonts w:eastAsia="Times New Roman" w:cstheme="minorHAnsi"/>
                <w:rtl/>
                <w:lang w:bidi="fa-IR"/>
              </w:rPr>
              <w:t xml:space="preserve">زما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لپاره</w:t>
            </w:r>
            <w:proofErr w:type="spellEnd"/>
          </w:p>
          <w:p w14:paraId="4CB7EA36" w14:textId="1201429B" w:rsidR="00D84423" w:rsidRPr="00D3342F" w:rsidRDefault="00126168" w:rsidP="00126168">
            <w:pPr>
              <w:bidi/>
              <w:jc w:val="both"/>
              <w:rPr>
                <w:rFonts w:eastAsia="Times New Roman" w:cstheme="minorHAnsi"/>
                <w:lang w:val="en-US"/>
              </w:rPr>
            </w:pPr>
            <w:r w:rsidRPr="00D3342F">
              <w:rPr>
                <w:rFonts w:ascii="Segoe UI Symbol" w:eastAsia="Times New Roman" w:hAnsi="Segoe UI Symbol" w:cs="Segoe UI Symbol" w:hint="cs"/>
                <w:rtl/>
              </w:rPr>
              <w:t>☐</w:t>
            </w:r>
            <w:r w:rsidRPr="00D3342F">
              <w:rPr>
                <w:rFonts w:eastAsia="Times New Roman" w:cstheme="minorHAnsi"/>
                <w:rtl/>
              </w:rPr>
              <w:t xml:space="preserve"> د </w:t>
            </w:r>
            <w:r w:rsidRPr="00D3342F">
              <w:rPr>
                <w:rFonts w:eastAsia="Times New Roman" w:cstheme="minorHAnsi"/>
              </w:rPr>
              <w:t>WHRD</w:t>
            </w:r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په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استازیتوب</w:t>
            </w:r>
            <w:proofErr w:type="spellEnd"/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A0E4EC" w14:textId="77777777" w:rsidR="00D84423" w:rsidRPr="00D3342F" w:rsidRDefault="00D84423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257AFA44" w14:textId="69430E76" w:rsidR="00EC3986" w:rsidRPr="00D3342F" w:rsidRDefault="00EC3986" w:rsidP="00EC3986">
            <w:pPr>
              <w:bidi/>
              <w:rPr>
                <w:rFonts w:eastAsia="Times New Roman" w:cstheme="minorHAnsi"/>
                <w:b/>
                <w:bCs/>
                <w:rtl/>
                <w:lang w:bidi="fa-IR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ایا دغه درخواست تاسي پخپله لپاره </w:t>
            </w:r>
            <w:r w:rsidR="002E5CE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بشپړکوئ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یا د </w:t>
            </w:r>
            <w:r w:rsidRPr="00D3342F">
              <w:rPr>
                <w:rFonts w:eastAsia="Times New Roman" w:cstheme="minorHAnsi"/>
                <w:b/>
                <w:bCs/>
                <w:lang w:bidi="ps-AF"/>
              </w:rPr>
              <w:t>WHRD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په نمایندګئ</w:t>
            </w:r>
            <w:r w:rsidRPr="00D3342F">
              <w:rPr>
                <w:rFonts w:eastAsia="Times New Roman" w:cstheme="minorHAnsi"/>
                <w:b/>
                <w:bCs/>
                <w:lang w:bidi="ps-AF"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بشپړکوئ</w:t>
            </w:r>
            <w:r w:rsidRPr="00D3342F">
              <w:rPr>
                <w:rFonts w:eastAsia="Times New Roman" w:cstheme="minorHAnsi"/>
                <w:b/>
                <w:bCs/>
                <w:rtl/>
                <w:lang w:bidi="fa-IR"/>
              </w:rPr>
              <w:t>؟</w:t>
            </w:r>
          </w:p>
        </w:tc>
      </w:tr>
      <w:tr w:rsidR="00126168" w:rsidRPr="00D3342F" w14:paraId="546A50EA" w14:textId="77777777" w:rsidTr="00D84423">
        <w:trPr>
          <w:trHeight w:val="683"/>
        </w:trPr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02B333B6" w14:textId="77777777" w:rsidR="00EC3986" w:rsidRPr="00D3342F" w:rsidRDefault="00EC3986" w:rsidP="00EC3986">
            <w:pPr>
              <w:bidi/>
              <w:jc w:val="both"/>
              <w:rPr>
                <w:rFonts w:eastAsia="Times New Roman" w:cstheme="minorHAnsi"/>
              </w:rPr>
            </w:pPr>
            <w:proofErr w:type="spellStart"/>
            <w:r w:rsidRPr="00D3342F">
              <w:rPr>
                <w:rFonts w:eastAsia="Times New Roman" w:cstheme="minorHAnsi"/>
                <w:rtl/>
              </w:rPr>
              <w:t>بشپړ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نوم:</w:t>
            </w:r>
          </w:p>
          <w:p w14:paraId="2FD37D99" w14:textId="56925731" w:rsidR="00EC3986" w:rsidRPr="00D3342F" w:rsidRDefault="00EC3986" w:rsidP="00EC3986">
            <w:pPr>
              <w:bidi/>
              <w:jc w:val="both"/>
              <w:rPr>
                <w:rFonts w:eastAsia="Times New Roman" w:cstheme="minorHAnsi"/>
              </w:rPr>
            </w:pPr>
            <w:proofErr w:type="spellStart"/>
            <w:r w:rsidRPr="00D3342F">
              <w:rPr>
                <w:rFonts w:cstheme="minorHAnsi"/>
                <w:rtl/>
              </w:rPr>
              <w:t>ایمېل</w:t>
            </w:r>
            <w:proofErr w:type="spellEnd"/>
            <w:r w:rsidRPr="00D3342F">
              <w:rPr>
                <w:rFonts w:cstheme="minorHAnsi"/>
                <w:rtl/>
              </w:rPr>
              <w:t xml:space="preserve"> ادرس</w:t>
            </w:r>
            <w:r w:rsidRPr="00D3342F">
              <w:rPr>
                <w:rFonts w:eastAsia="Times New Roman" w:cstheme="minorHAnsi"/>
                <w:rtl/>
              </w:rPr>
              <w:t>:</w:t>
            </w:r>
          </w:p>
          <w:p w14:paraId="5F861E10" w14:textId="77777777" w:rsidR="00EC3986" w:rsidRPr="00D3342F" w:rsidRDefault="00EC3986" w:rsidP="00EC3986">
            <w:pPr>
              <w:bidi/>
              <w:jc w:val="both"/>
              <w:rPr>
                <w:rFonts w:eastAsia="Times New Roman" w:cstheme="minorHAnsi"/>
              </w:rPr>
            </w:pPr>
            <w:r w:rsidRPr="00D3342F">
              <w:rPr>
                <w:rFonts w:eastAsia="Times New Roman" w:cstheme="minorHAnsi"/>
                <w:rtl/>
              </w:rPr>
              <w:t xml:space="preserve">د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تلیفون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خوندي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شمیره</w:t>
            </w:r>
            <w:proofErr w:type="spellEnd"/>
            <w:r w:rsidRPr="00D3342F">
              <w:rPr>
                <w:rFonts w:eastAsia="Times New Roman" w:cstheme="minorHAnsi"/>
                <w:rtl/>
              </w:rPr>
              <w:t>:</w:t>
            </w:r>
          </w:p>
          <w:p w14:paraId="00B84AED" w14:textId="373C4798" w:rsidR="00126168" w:rsidRPr="00D3342F" w:rsidRDefault="00EC3986" w:rsidP="00EC3986">
            <w:pPr>
              <w:bidi/>
              <w:jc w:val="both"/>
              <w:rPr>
                <w:rFonts w:eastAsia="Times New Roman" w:cstheme="minorHAnsi"/>
                <w:rtl/>
              </w:rPr>
            </w:pPr>
            <w:proofErr w:type="spellStart"/>
            <w:r w:rsidRPr="00D3342F">
              <w:rPr>
                <w:rFonts w:eastAsia="Times New Roman" w:cstheme="minorHAnsi"/>
                <w:rtl/>
              </w:rPr>
              <w:t>وابسته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سازمان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(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که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د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تطبیق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rtl/>
              </w:rPr>
              <w:t>وړ</w:t>
            </w:r>
            <w:proofErr w:type="spellEnd"/>
            <w:r w:rsidRPr="00D3342F">
              <w:rPr>
                <w:rFonts w:eastAsia="Times New Roman" w:cstheme="minorHAnsi"/>
                <w:rtl/>
              </w:rPr>
              <w:t xml:space="preserve"> وي):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1F0438" w14:textId="77777777" w:rsidR="00126168" w:rsidRPr="00D3342F" w:rsidRDefault="00126168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5F1B2EE" w14:textId="4AC46041" w:rsidR="00126168" w:rsidRPr="00D3342F" w:rsidRDefault="006335B7" w:rsidP="00D9105A">
            <w:pPr>
              <w:bidi/>
              <w:rPr>
                <w:rFonts w:eastAsia="Times New Roman" w:cstheme="minorHAnsi"/>
                <w:b/>
                <w:bCs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که </w:t>
            </w:r>
            <w:r w:rsidR="00771B2D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تاسي</w:t>
            </w:r>
            <w:r w:rsidR="009F65BC" w:rsidRPr="00D3342F">
              <w:rPr>
                <w:rFonts w:eastAsia="Times New Roman" w:cstheme="minorHAnsi"/>
                <w:b/>
                <w:bCs/>
                <w:lang w:bidi="ps-AF"/>
              </w:rPr>
              <w:t xml:space="preserve"> </w:t>
            </w:r>
            <w:r w:rsidR="009F65BC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د</w:t>
            </w:r>
            <w:r w:rsidR="00771B2D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</w:t>
            </w:r>
            <w:r w:rsidR="009F65BC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یوې</w:t>
            </w:r>
            <w:r w:rsidR="009F65BC" w:rsidRPr="00D3342F">
              <w:rPr>
                <w:rFonts w:eastAsia="Times New Roman" w:cstheme="minorHAnsi"/>
                <w:b/>
                <w:bCs/>
                <w:rtl/>
                <w:lang w:bidi="fa-IR"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lang w:bidi="ps-AF"/>
              </w:rPr>
              <w:t>WHRD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 په </w:t>
            </w:r>
            <w:r w:rsidR="00EC398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نمایندګئ </w:t>
            </w:r>
            <w:r w:rsidR="002E5CE6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بشپړکوئ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، مهرباني وکړئ خپل د اړیکو معلومات چمتو کړئ.</w:t>
            </w:r>
          </w:p>
        </w:tc>
      </w:tr>
      <w:tr w:rsidR="00181DC2" w:rsidRPr="00D3342F" w14:paraId="517B2427" w14:textId="77777777" w:rsidTr="66C0CD53">
        <w:tc>
          <w:tcPr>
            <w:tcW w:w="4315" w:type="dxa"/>
            <w:tcBorders>
              <w:right w:val="single" w:sz="4" w:space="0" w:color="auto"/>
            </w:tcBorders>
            <w:shd w:val="clear" w:color="auto" w:fill="auto"/>
          </w:tcPr>
          <w:p w14:paraId="7E307B58" w14:textId="77777777" w:rsidR="002E5CE6" w:rsidRPr="00D3342F" w:rsidRDefault="002E5CE6" w:rsidP="5805875A">
            <w:pPr>
              <w:bidi/>
              <w:jc w:val="both"/>
              <w:rPr>
                <w:rFonts w:eastAsia="Times New Roman" w:cstheme="minorHAnsi"/>
                <w:rtl/>
                <w:lang w:bidi="fa-IR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>نوم</w:t>
            </w:r>
            <w:r w:rsidRPr="00D3342F">
              <w:rPr>
                <w:rFonts w:eastAsia="Times New Roman" w:cstheme="minorHAnsi"/>
                <w:rtl/>
                <w:lang w:bidi="fa-IR"/>
              </w:rPr>
              <w:t xml:space="preserve">:  </w:t>
            </w:r>
          </w:p>
          <w:p w14:paraId="6147C5AC" w14:textId="04386389" w:rsidR="00181DC2" w:rsidRPr="00D3342F" w:rsidRDefault="002E5CE6" w:rsidP="002E5CE6">
            <w:pPr>
              <w:bidi/>
              <w:jc w:val="both"/>
              <w:rPr>
                <w:rFonts w:eastAsia="Times New Roman" w:cstheme="minorHAnsi"/>
                <w:b/>
                <w:bCs/>
                <w:lang w:bidi="fa-IR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>ویب پاڼه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773140" w14:textId="77777777" w:rsidR="00181DC2" w:rsidRPr="00D3342F" w:rsidRDefault="00181DC2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397E91F" w14:textId="3834EF1F" w:rsidR="002E5CE6" w:rsidRPr="00D3342F" w:rsidRDefault="002E5CE6" w:rsidP="002E5CE6">
            <w:pPr>
              <w:bidi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ایا </w:t>
            </w:r>
            <w:r w:rsidR="00771B2D"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تاسي </w:t>
            </w: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د یوې سازمان / شبکې برخه یا غړی یاست؟</w:t>
            </w:r>
          </w:p>
          <w:p w14:paraId="0CA92EF5" w14:textId="25D74466" w:rsidR="00181DC2" w:rsidRPr="00D3342F" w:rsidRDefault="002E5CE6" w:rsidP="002E5CE6">
            <w:pPr>
              <w:bidi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که داسې وي، مهرباني وکړئ نوم او ویب پاڼه ورکړئ (که شتون ولري).</w:t>
            </w:r>
          </w:p>
        </w:tc>
      </w:tr>
    </w:tbl>
    <w:p w14:paraId="07785EC0" w14:textId="77777777" w:rsidR="007740B8" w:rsidRPr="00D3342F" w:rsidRDefault="007740B8" w:rsidP="5805875A">
      <w:pPr>
        <w:spacing w:after="0" w:line="276" w:lineRule="auto"/>
        <w:jc w:val="both"/>
        <w:rPr>
          <w:rFonts w:eastAsia="Times New Roman" w:cstheme="minorHAnsi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157"/>
        <w:gridCol w:w="2158"/>
        <w:gridCol w:w="270"/>
        <w:gridCol w:w="4860"/>
      </w:tblGrid>
      <w:tr w:rsidR="0031430F" w:rsidRPr="00D3342F" w14:paraId="156CC284" w14:textId="77777777" w:rsidTr="5805875A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2616FDE" w14:textId="164CDA86" w:rsidR="006D6AF7" w:rsidRPr="00D3342F" w:rsidRDefault="006D6AF7" w:rsidP="5805875A">
            <w:pPr>
              <w:spacing w:line="276" w:lineRule="auto"/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0D657F" w14:textId="77777777" w:rsidR="0031430F" w:rsidRPr="00D3342F" w:rsidRDefault="0031430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C511741" w14:textId="3EA79F30" w:rsidR="00E9165D" w:rsidRPr="00D3342F" w:rsidRDefault="21996AA5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مهرباني وکړئ د یوې</w:t>
            </w:r>
            <w:r w:rsidR="3E41865D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بشري حقونو د ښځینه مدافع په توګه </w:t>
            </w:r>
            <w:r w:rsidR="08B73271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خپله تجربه په لنډه توګه بیان کړئ</w:t>
            </w:r>
            <w:r w:rsidR="3E41865D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.</w:t>
            </w:r>
            <w:r w:rsidR="08B73271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</w:t>
            </w:r>
            <w:r w:rsidR="08B73271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تاسو </w:t>
            </w:r>
            <w:r w:rsidR="3E41865D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</w:t>
            </w:r>
            <w:r w:rsidR="08B73271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په خپله ټولنه / هیواد کې د بشري حقونو په برخه کې سوله ایز فعالیتونه څنګه ترسره کړي دي؟</w:t>
            </w:r>
            <w:r w:rsidR="002E5CE6" w:rsidRPr="00D3342F"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  <w:t xml:space="preserve"> </w:t>
            </w:r>
            <w:r w:rsidR="002E5CE6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(</w:t>
            </w:r>
            <w:r w:rsidR="002E5CE6" w:rsidRPr="00D3342F">
              <w:rPr>
                <w:rFonts w:eastAsia="Times New Roman" w:cstheme="minorHAnsi"/>
                <w:sz w:val="22"/>
                <w:szCs w:val="22"/>
                <w:rtl/>
                <w:lang w:val="en-SG" w:bidi="ps-AF"/>
              </w:rPr>
              <w:t>مهرباني وکړئ د هر هغه سازمان یا اشخاصو نومونه شامل کړئ چې تاسو ورسره همکاري کوئ).</w:t>
            </w:r>
          </w:p>
          <w:p w14:paraId="1FFBAEC7" w14:textId="088470D1" w:rsidR="001D16F2" w:rsidRPr="00D3342F" w:rsidRDefault="3E41865D" w:rsidP="5805875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</w:t>
            </w:r>
            <w:r w:rsidR="01E3E503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کلمې </w:t>
            </w:r>
            <w:r w:rsidR="01E3E503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fa-IR"/>
              </w:rPr>
              <w:t>(لغتونه)</w:t>
            </w: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حد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: </w:t>
            </w:r>
            <w:r w:rsidR="002E5CE6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</w:p>
        </w:tc>
      </w:tr>
      <w:tr w:rsidR="00C91B5C" w:rsidRPr="00D3342F" w14:paraId="4F5B34A6" w14:textId="77777777" w:rsidTr="5805875A">
        <w:trPr>
          <w:trHeight w:val="611"/>
        </w:trPr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9C8D2E5" w14:textId="4BE03EE2" w:rsidR="00A046BB" w:rsidRPr="00D3342F" w:rsidRDefault="00A046BB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4F4BE5" w14:textId="77777777" w:rsidR="00C91B5C" w:rsidRPr="00D3342F" w:rsidRDefault="00C91B5C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7D01177E" w14:textId="0C1760EA" w:rsidR="00C91B5C" w:rsidRPr="00D3342F" w:rsidRDefault="00FD46C3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i/>
                <w:iCs/>
                <w:sz w:val="22"/>
                <w:szCs w:val="22"/>
                <w:lang w:val="en-SG" w:bidi="ps-AF"/>
              </w:rPr>
            </w:pP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US"/>
              </w:rPr>
              <w:t>تاسي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US"/>
              </w:rPr>
              <w:t xml:space="preserve"> </w:t>
            </w:r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د </w:t>
            </w:r>
            <w:proofErr w:type="spellStart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خپلو</w:t>
            </w:r>
            <w:proofErr w:type="spellEnd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بشري </w:t>
            </w:r>
            <w:proofErr w:type="spellStart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حقونو</w:t>
            </w:r>
            <w:proofErr w:type="spellEnd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/</w:t>
            </w:r>
            <w:proofErr w:type="spellStart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ولې</w:t>
            </w:r>
            <w:proofErr w:type="spellEnd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د </w:t>
            </w:r>
            <w:proofErr w:type="spellStart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فعالیتونو</w:t>
            </w:r>
            <w:proofErr w:type="spellEnd"/>
            <w:r w:rsidR="573A756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له امله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څه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ډول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هدفي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خطارونو</w:t>
            </w:r>
            <w:proofErr w:type="spellEnd"/>
            <w:r w:rsidR="3C0A70B9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او هدفي </w:t>
            </w:r>
            <w:proofErr w:type="spellStart"/>
            <w:r w:rsidR="3C0A70B9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ګواښونه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سره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خامخ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r w:rsidR="21332E6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شوي </w:t>
            </w:r>
            <w:proofErr w:type="spellStart"/>
            <w:r w:rsidR="21332E6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یاست</w:t>
            </w:r>
            <w:proofErr w:type="spellEnd"/>
            <w:r w:rsidR="21332E6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یا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r w:rsidR="34A47622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له</w:t>
            </w:r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خامخ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4A47622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یدو</w:t>
            </w:r>
            <w:proofErr w:type="spellEnd"/>
            <w:r w:rsidR="34A47622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وېره</w:t>
            </w:r>
            <w:proofErr w:type="spellEnd"/>
            <w:r w:rsidR="5567DB8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21332E6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لرئ</w:t>
            </w:r>
            <w:proofErr w:type="spellEnd"/>
            <w:r w:rsidR="21332E65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؟</w:t>
            </w:r>
            <w:r w:rsidR="002E5CE6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SG" w:bidi="ps-AF"/>
              </w:rPr>
              <w:t xml:space="preserve">  </w:t>
            </w:r>
            <w:r w:rsidR="002E5CE6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ا هم تشریح کړئ که چیرې او څنګه دې ګواښونو </w:t>
            </w:r>
            <w:r w:rsidR="00771B2D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ستاسي د اړندو (کورنۍ) </w:t>
            </w:r>
            <w:r w:rsidR="002E5CE6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اغیزه کړې.</w:t>
            </w:r>
          </w:p>
          <w:p w14:paraId="1618C571" w14:textId="0570ED7E" w:rsidR="000E48C8" w:rsidRPr="00D3342F" w:rsidRDefault="5567DB84" w:rsidP="00771B2D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</w:t>
            </w:r>
            <w:r w:rsidR="34A47622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کلمې</w:t>
            </w:r>
            <w:r w:rsidR="01E3E503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 </w:t>
            </w: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حد: </w:t>
            </w:r>
            <w:r w:rsidR="00771B2D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</w:p>
        </w:tc>
      </w:tr>
      <w:tr w:rsidR="003B0811" w:rsidRPr="00D3342F" w14:paraId="2EAA2157" w14:textId="77777777" w:rsidTr="5805875A"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C3D9A03" w14:textId="25A0557F" w:rsidR="008C4B92" w:rsidRPr="00D3342F" w:rsidRDefault="008C4B92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4A2947" w14:textId="77777777" w:rsidR="003B0811" w:rsidRPr="00D3342F" w:rsidRDefault="003B0811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121E4783" w14:textId="741D4F48" w:rsidR="004141D4" w:rsidRPr="00D3342F" w:rsidRDefault="00771B2D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34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CA" w:bidi="ps-AF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CA" w:bidi="ps-AF"/>
              </w:rPr>
              <w:t>په ځانګړې توګه دا ګواښونه کله پیښ شوي؟ مهرباني وکړئ د مخامخ ګواښونو تاریخ / نمونې او مهال ویش شامل کړئ.</w:t>
            </w:r>
          </w:p>
        </w:tc>
      </w:tr>
      <w:tr w:rsidR="00516BCF" w:rsidRPr="00D3342F" w14:paraId="672F8AF7" w14:textId="77777777" w:rsidTr="5805875A"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A318E30" w14:textId="39C65060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51E284" w14:textId="77777777" w:rsidR="00516BCF" w:rsidRPr="00D3342F" w:rsidRDefault="00516BCF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11C56C6" w14:textId="77777777" w:rsidR="00FA4827" w:rsidRPr="00D3342F" w:rsidRDefault="00FA4827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CA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دغه هدفي ګواښونه څرنګه د خپل کار جاري ساتلو په تړاو ستا پر وړیتا باندي اغېره کوي؟ </w:t>
            </w:r>
          </w:p>
          <w:p w14:paraId="5A28B834" w14:textId="50363F1F" w:rsidR="00FE2105" w:rsidRPr="00D3342F" w:rsidRDefault="4D6DE09F" w:rsidP="5805875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lang w:val="en-GB" w:bidi="ps-AF"/>
              </w:rPr>
            </w:pPr>
            <w:r w:rsidRPr="00D3342F">
              <w:rPr>
                <w:rFonts w:eastAsia="Times New Roman" w:cstheme="minorHAnsi"/>
                <w:sz w:val="22"/>
                <w:szCs w:val="22"/>
                <w:rtl/>
                <w:lang w:bidi="ps-AF"/>
              </w:rPr>
              <w:t xml:space="preserve">د </w:t>
            </w:r>
            <w:r w:rsidR="28E5FED1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کلمې </w:t>
            </w:r>
            <w:r w:rsidRPr="00D3342F">
              <w:rPr>
                <w:rFonts w:eastAsia="Times New Roman" w:cstheme="minorHAnsi"/>
                <w:sz w:val="22"/>
                <w:szCs w:val="22"/>
                <w:rtl/>
                <w:lang w:bidi="ps-AF"/>
              </w:rPr>
              <w:t xml:space="preserve">حد: </w:t>
            </w:r>
            <w:r w:rsidR="00FA4827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  <w:r w:rsidR="06BB9054" w:rsidRPr="00D3342F">
              <w:rPr>
                <w:rFonts w:eastAsia="Times New Roman" w:cstheme="minorHAnsi"/>
                <w:sz w:val="22"/>
                <w:szCs w:val="22"/>
                <w:rtl/>
                <w:lang w:bidi="ps-AF"/>
              </w:rPr>
              <w:t xml:space="preserve"> </w:t>
            </w:r>
          </w:p>
        </w:tc>
      </w:tr>
      <w:tr w:rsidR="00686F4D" w:rsidRPr="00D3342F" w14:paraId="0D5E43EF" w14:textId="77777777" w:rsidTr="5805875A">
        <w:trPr>
          <w:trHeight w:val="709"/>
        </w:trPr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4300F32" w14:textId="34676BAD" w:rsidR="00686F4D" w:rsidRPr="00D3342F" w:rsidRDefault="00686F4D" w:rsidP="5805875A">
            <w:pPr>
              <w:spacing w:line="276" w:lineRule="auto"/>
              <w:jc w:val="both"/>
              <w:rPr>
                <w:rFonts w:eastAsia="Times New Roman" w:cstheme="minorHAnsi"/>
                <w:rtl/>
                <w:lang w:bidi="fa-IR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42C3997A" w14:textId="77777777" w:rsidR="00686F4D" w:rsidRPr="00D3342F" w:rsidRDefault="00686F4D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5CB98BA9" w14:textId="6B821C0F" w:rsidR="00686F4D" w:rsidRPr="00D3342F" w:rsidRDefault="28E5FED1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27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CA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تاس</w:t>
            </w:r>
            <w:r w:rsidR="4D6DE09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ي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r w:rsidR="7B25E04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د خپل ځان او / یا د خپلو اړمنو د ساتنې او د بشري </w:t>
            </w:r>
            <w:proofErr w:type="spellStart"/>
            <w:r w:rsidR="7B25E04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حقونو</w:t>
            </w:r>
            <w:proofErr w:type="spellEnd"/>
            <w:r w:rsidR="7B25E04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او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ول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فعالیتونو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د دوام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لپار</w:t>
            </w:r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ه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په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مدستي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توګه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څه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ړتیا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لرئ</w:t>
            </w:r>
            <w:proofErr w:type="spellEnd"/>
            <w:r w:rsidR="3124079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؟</w:t>
            </w:r>
          </w:p>
          <w:p w14:paraId="64E3AC85" w14:textId="2CA18546" w:rsidR="00C3476E" w:rsidRPr="00D3342F" w:rsidRDefault="7B25E04F" w:rsidP="5805875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</w:t>
            </w:r>
            <w:r w:rsidR="28E5FED1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کلمې </w:t>
            </w: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حد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: </w:t>
            </w:r>
            <w:r w:rsidR="00FA4827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US"/>
              </w:rPr>
              <w:t>200-400</w:t>
            </w:r>
          </w:p>
        </w:tc>
      </w:tr>
      <w:tr w:rsidR="00F659DE" w:rsidRPr="00D3342F" w14:paraId="7C198167" w14:textId="77777777" w:rsidTr="5805875A">
        <w:trPr>
          <w:trHeight w:val="1172"/>
        </w:trPr>
        <w:tc>
          <w:tcPr>
            <w:tcW w:w="4315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0046020" w14:textId="555ED74A" w:rsidR="003359BA" w:rsidRPr="00D3342F" w:rsidRDefault="003359BA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E86EB0" w14:textId="77777777" w:rsidR="00F659DE" w:rsidRPr="00D3342F" w:rsidRDefault="00F659DE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06F56158" w14:textId="6FFD3CFE" w:rsidR="00F659DE" w:rsidRPr="00D3342F" w:rsidRDefault="113905BC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40" w:hanging="18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وږ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نشو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ولی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00560CB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تاسي</w:t>
            </w:r>
            <w:proofErr w:type="spellEnd"/>
            <w:r w:rsidR="00560CB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ټول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ړتیاو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پور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ړو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،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هرباني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وکړئ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مشخص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ړئ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چ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وم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2D146599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ړتیاو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تاسو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د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منیت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ښ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کولو لپاره لومړیتوب لري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>؟</w:t>
            </w:r>
            <w:r w:rsidR="324FCA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</w:t>
            </w:r>
          </w:p>
          <w:p w14:paraId="69EB1F37" w14:textId="435AC61C" w:rsidR="00C01FF5" w:rsidRPr="00D3342F" w:rsidRDefault="324FCA9C" w:rsidP="5805875A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د </w:t>
            </w:r>
            <w:r w:rsidR="28E5FED1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کلمې </w:t>
            </w: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>حد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: </w:t>
            </w:r>
            <w:r w:rsidR="00FA4827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US"/>
              </w:rPr>
              <w:t>100-200</w:t>
            </w:r>
          </w:p>
        </w:tc>
      </w:tr>
      <w:tr w:rsidR="00AC1470" w:rsidRPr="00D3342F" w14:paraId="62618CF7" w14:textId="77777777" w:rsidTr="5805875A">
        <w:trPr>
          <w:trHeight w:val="124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6004B342" w14:textId="73C53250" w:rsidR="00AC1470" w:rsidRPr="00D3342F" w:rsidRDefault="33A17507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 xml:space="preserve">اټکل </w:t>
            </w:r>
            <w:r w:rsidR="5A30EB1C" w:rsidRPr="00D3342F">
              <w:rPr>
                <w:rFonts w:eastAsia="Times New Roman" w:cstheme="minorHAnsi"/>
                <w:rtl/>
                <w:lang w:bidi="fa-IR"/>
              </w:rPr>
              <w:t>ش</w:t>
            </w:r>
            <w:r w:rsidRPr="00D3342F">
              <w:rPr>
                <w:rFonts w:eastAsia="Times New Roman" w:cstheme="minorHAnsi"/>
                <w:rtl/>
                <w:lang w:bidi="ps-AF"/>
              </w:rPr>
              <w:t>وې بودیجه</w:t>
            </w: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5707E5FA" w14:textId="78D4CBDD" w:rsidR="00AC1470" w:rsidRPr="00D3342F" w:rsidRDefault="00FA4827" w:rsidP="5805875A">
            <w:pPr>
              <w:bidi/>
              <w:spacing w:line="276" w:lineRule="auto"/>
              <w:jc w:val="center"/>
              <w:rPr>
                <w:rFonts w:eastAsia="Times New Roman" w:cstheme="minorHAnsi"/>
                <w:lang w:val="en-GB" w:bidi="fa-IR"/>
              </w:rPr>
            </w:pPr>
            <w:r w:rsidRPr="00D3342F">
              <w:rPr>
                <w:rFonts w:eastAsia="Times New Roman" w:cstheme="minorHAnsi"/>
                <w:rtl/>
                <w:lang w:val="en-GB" w:bidi="fa-IR"/>
              </w:rPr>
              <w:t>توکي (</w:t>
            </w:r>
            <w:r w:rsidRPr="00D3342F">
              <w:rPr>
                <w:rFonts w:eastAsia="Times New Roman" w:cstheme="minorHAnsi"/>
                <w:rtl/>
                <w:lang w:val="en-SG" w:bidi="fa-IR"/>
              </w:rPr>
              <w:t>اړتیاوې</w:t>
            </w:r>
            <w:r w:rsidRPr="00D3342F">
              <w:rPr>
                <w:rFonts w:eastAsia="Times New Roman" w:cstheme="minorHAnsi"/>
                <w:rtl/>
                <w:lang w:val="en-GB" w:bidi="fa-IR"/>
              </w:rPr>
              <w:t>)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650E7B37" w14:textId="77777777" w:rsidR="00AC1470" w:rsidRPr="00D3342F" w:rsidRDefault="00AC1470" w:rsidP="5805875A">
            <w:pPr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 w:val="restart"/>
            <w:tcBorders>
              <w:left w:val="single" w:sz="4" w:space="0" w:color="auto"/>
            </w:tcBorders>
            <w:shd w:val="clear" w:color="auto" w:fill="DEEAF6" w:themeFill="accent5" w:themeFillTint="33"/>
          </w:tcPr>
          <w:p w14:paraId="0A81E00F" w14:textId="63BA305E" w:rsidR="00AC1470" w:rsidRPr="00D3342F" w:rsidRDefault="6AA31B03" w:rsidP="00322872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ind w:left="36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شخص</w:t>
            </w:r>
            <w:r w:rsidR="13EFC39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کړئ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چي </w:t>
            </w:r>
            <w:r w:rsidR="13EFC39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تاس</w:t>
            </w:r>
            <w:r w:rsidR="4D6DE09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ي</w:t>
            </w:r>
            <w:r w:rsidR="13EFC39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څومره 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بودیجه</w:t>
            </w:r>
            <w:r w:rsidR="37811B2E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(مالی تمویل)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r w:rsidR="13EFC39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غوښتنه کوئ</w:t>
            </w:r>
            <w:r w:rsidR="13EFC394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. </w:t>
            </w:r>
          </w:p>
          <w:p w14:paraId="4D7B87FC" w14:textId="77777777" w:rsidR="00F61F06" w:rsidRPr="00D3342F" w:rsidRDefault="79C1E888" w:rsidP="00322872">
            <w:pPr>
              <w:pStyle w:val="ListParagraph"/>
              <w:bidi/>
              <w:spacing w:line="276" w:lineRule="auto"/>
              <w:ind w:left="470" w:hanging="130"/>
              <w:jc w:val="both"/>
              <w:rPr>
                <w:rFonts w:eastAsia="Times New Roman" w:cstheme="minorHAnsi"/>
                <w:i/>
                <w:iCs/>
                <w:sz w:val="22"/>
                <w:szCs w:val="22"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مهرباني وکړئ په یاد ولرئ: </w:t>
            </w:r>
            <w:r w:rsidR="5A30EB1C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اعظمي اندازه چې غوښتنه کیدی شي </w:t>
            </w:r>
            <w:r w:rsidR="5A30EB1C" w:rsidRPr="00D3342F">
              <w:rPr>
                <w:rFonts w:eastAsia="Times New Roman" w:cstheme="minorHAnsi"/>
                <w:i/>
                <w:iCs/>
                <w:sz w:val="22"/>
                <w:szCs w:val="22"/>
                <w:lang w:val="en-SG" w:bidi="ps-AF"/>
              </w:rPr>
              <w:t>10,000</w:t>
            </w:r>
            <w:r w:rsidR="5A30EB1C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 امریکایي ډالر دي.</w:t>
            </w:r>
            <w:r w:rsidR="00FA4827" w:rsidRPr="00D3342F"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  <w:t xml:space="preserve"> اصلي کرښه توکي مشخص کړئ (اړتیاوې)</w:t>
            </w:r>
          </w:p>
          <w:p w14:paraId="41D38B5F" w14:textId="77777777" w:rsidR="00FA4827" w:rsidRPr="00D3342F" w:rsidRDefault="00FA4827" w:rsidP="00FA4827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lang w:val="en-SG" w:bidi="fa-IR"/>
              </w:rPr>
            </w:pPr>
          </w:p>
          <w:p w14:paraId="7799CD2F" w14:textId="171CAADD" w:rsidR="00FA4827" w:rsidRPr="00D3342F" w:rsidRDefault="00FA4827" w:rsidP="00FA4827">
            <w:pPr>
              <w:pStyle w:val="ListParagraph"/>
              <w:bidi/>
              <w:spacing w:line="276" w:lineRule="auto"/>
              <w:jc w:val="both"/>
              <w:rPr>
                <w:rFonts w:eastAsia="Times New Roman" w:cstheme="minorHAnsi"/>
                <w:sz w:val="22"/>
                <w:szCs w:val="22"/>
                <w:rtl/>
                <w:lang w:val="en-SG" w:bidi="fa-IR"/>
              </w:rPr>
            </w:pPr>
          </w:p>
        </w:tc>
      </w:tr>
      <w:tr w:rsidR="00AC1470" w:rsidRPr="00D3342F" w14:paraId="4E836D1C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51A569B1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382BAFDC" w14:textId="5011B04D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7F06683E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33DA0876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46F3C3C1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78D9A166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22FDA7A3" w14:textId="5CAD210C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7814D13B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51ABCD67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3E4F47F6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1D5EE613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10A9AD11" w14:textId="205FFC4D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58611282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1F0FDAF2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2773AAE5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06951554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02887E3D" w14:textId="346AF711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495FA3C8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751AFD48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360D5084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6C69DDB2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1B6FD0DC" w14:textId="6B06514D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2BAC4E35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0C410945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313E1BFA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794BC660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37D6B77D" w14:textId="0A0EEAA1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434A0097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090573F4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6091BE36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auto"/>
          </w:tcPr>
          <w:p w14:paraId="57E868F2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auto"/>
          </w:tcPr>
          <w:p w14:paraId="36C41279" w14:textId="36E70645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vMerge/>
          </w:tcPr>
          <w:p w14:paraId="1B057ED5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3CDF60CF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AC1470" w:rsidRPr="00D3342F" w14:paraId="28850ACE" w14:textId="77777777" w:rsidTr="5805875A">
        <w:trPr>
          <w:trHeight w:val="117"/>
        </w:trPr>
        <w:tc>
          <w:tcPr>
            <w:tcW w:w="2157" w:type="dxa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14:paraId="747B3D2E" w14:textId="77777777" w:rsidR="00AC1470" w:rsidRPr="00D3342F" w:rsidRDefault="00AC147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158" w:type="dxa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14:paraId="523B15BA" w14:textId="730E5ED5" w:rsidR="00AC1470" w:rsidRPr="00D3342F" w:rsidRDefault="33A17507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>ټول:</w:t>
            </w:r>
          </w:p>
        </w:tc>
        <w:tc>
          <w:tcPr>
            <w:tcW w:w="270" w:type="dxa"/>
            <w:vMerge/>
          </w:tcPr>
          <w:p w14:paraId="3FBD60EE" w14:textId="77777777" w:rsidR="00AC1470" w:rsidRPr="00D3342F" w:rsidRDefault="00AC1470" w:rsidP="00737C8C">
            <w:pPr>
              <w:spacing w:line="276" w:lineRule="auto"/>
              <w:jc w:val="both"/>
              <w:rPr>
                <w:rFonts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vMerge/>
          </w:tcPr>
          <w:p w14:paraId="5F3C5490" w14:textId="77777777" w:rsidR="00AC1470" w:rsidRPr="00D3342F" w:rsidRDefault="00AC1470" w:rsidP="00737C8C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jc w:val="both"/>
              <w:rPr>
                <w:rFonts w:cstheme="minorHAnsi"/>
                <w:b/>
                <w:bCs/>
                <w:sz w:val="22"/>
                <w:szCs w:val="22"/>
                <w:rtl/>
                <w:lang w:val="en-SG" w:bidi="ps-AF"/>
              </w:rPr>
            </w:pPr>
          </w:p>
        </w:tc>
      </w:tr>
      <w:tr w:rsidR="00285806" w:rsidRPr="00D3342F" w14:paraId="14DF919F" w14:textId="77777777" w:rsidTr="00322872">
        <w:trPr>
          <w:trHeight w:val="690"/>
        </w:trPr>
        <w:tc>
          <w:tcPr>
            <w:tcW w:w="431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6EDB965" w14:textId="655750F5" w:rsidR="00285806" w:rsidRPr="00D3342F" w:rsidRDefault="00285806" w:rsidP="5805875A">
            <w:pPr>
              <w:bidi/>
              <w:jc w:val="both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EE42B1" w14:textId="77777777" w:rsidR="00285806" w:rsidRPr="00D3342F" w:rsidRDefault="00285806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0A8EB4D" w14:textId="2FD9514E" w:rsidR="00285806" w:rsidRPr="00D3342F" w:rsidRDefault="63583CD8" w:rsidP="00FA4827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jc w:val="both"/>
              <w:rPr>
                <w:rFonts w:eastAsia="Times New Roman" w:cstheme="minorHAnsi"/>
                <w:i/>
                <w:iCs/>
                <w:sz w:val="22"/>
                <w:szCs w:val="22"/>
                <w:rtl/>
                <w:lang w:val="en-SG" w:bidi="ps-AF"/>
              </w:rPr>
            </w:pP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ټکل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شو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مود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چ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proofErr w:type="gram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دا</w:t>
            </w:r>
            <w:proofErr w:type="spellEnd"/>
            <w:proofErr w:type="gram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بودیج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به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تاس</w:t>
            </w:r>
            <w:proofErr w:type="spellEnd"/>
            <w:r w:rsidR="4D6DE09F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bidi="ps-AF"/>
              </w:rPr>
              <w:t>ي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په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امنیت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کې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مرسته </w:t>
            </w:r>
            <w:proofErr w:type="spellStart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وکړي</w:t>
            </w:r>
            <w:proofErr w:type="spellEnd"/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.</w:t>
            </w:r>
          </w:p>
          <w:p w14:paraId="57814276" w14:textId="74C4937C" w:rsidR="008472E1" w:rsidRPr="00D3342F" w:rsidRDefault="653CA2CB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i/>
                <w:iCs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 xml:space="preserve">لطفاً په یاد </w:t>
            </w:r>
            <w:r w:rsidR="04D51866"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 xml:space="preserve">ولرئ </w:t>
            </w:r>
            <w:r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 xml:space="preserve">چي د کومک زیات تر زیاته موده </w:t>
            </w:r>
            <w:r w:rsidRPr="00D3342F">
              <w:rPr>
                <w:rFonts w:eastAsia="Times New Roman" w:cstheme="minorHAnsi"/>
                <w:i/>
                <w:iCs/>
                <w:lang w:val="en-SG" w:bidi="ps-AF"/>
              </w:rPr>
              <w:t>6</w:t>
            </w:r>
            <w:r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 xml:space="preserve"> میا</w:t>
            </w:r>
            <w:r w:rsidR="2D275B7A" w:rsidRPr="00D3342F">
              <w:rPr>
                <w:rFonts w:eastAsia="Times New Roman" w:cstheme="minorHAnsi"/>
                <w:i/>
                <w:iCs/>
                <w:rtl/>
                <w:lang w:val="en-SG" w:bidi="fa-IR"/>
              </w:rPr>
              <w:t>ش</w:t>
            </w:r>
            <w:r w:rsidRPr="00D3342F">
              <w:rPr>
                <w:rFonts w:eastAsia="Times New Roman" w:cstheme="minorHAnsi"/>
                <w:i/>
                <w:iCs/>
                <w:rtl/>
                <w:lang w:val="en-SG" w:bidi="ps-AF"/>
              </w:rPr>
              <w:t xml:space="preserve">تې ده. </w:t>
            </w:r>
          </w:p>
        </w:tc>
      </w:tr>
      <w:tr w:rsidR="00285806" w:rsidRPr="00D3342F" w14:paraId="2B1A329A" w14:textId="77777777" w:rsidTr="00322872">
        <w:trPr>
          <w:trHeight w:val="3113"/>
        </w:trPr>
        <w:tc>
          <w:tcPr>
            <w:tcW w:w="431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00D85" w14:textId="77777777" w:rsidR="00285806" w:rsidRPr="00D3342F" w:rsidRDefault="547924F2" w:rsidP="5805875A">
            <w:pPr>
              <w:bidi/>
              <w:jc w:val="both"/>
              <w:rPr>
                <w:rFonts w:eastAsia="Times New Roman" w:cstheme="minorHAnsi"/>
                <w:b/>
                <w:bCs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ریفرنس </w:t>
            </w:r>
            <w:r w:rsidRPr="00D3342F">
              <w:rPr>
                <w:rFonts w:eastAsia="Times New Roman" w:cstheme="minorHAnsi"/>
                <w:b/>
                <w:bCs/>
                <w:lang w:val="en-SG" w:bidi="ps-AF"/>
              </w:rPr>
              <w:t>1</w:t>
            </w:r>
            <w:r w:rsidRPr="00D3342F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 (لازمي)</w:t>
            </w:r>
          </w:p>
          <w:p w14:paraId="740799A9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نوم:</w:t>
            </w:r>
          </w:p>
          <w:p w14:paraId="162ED6C2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سازمان:</w:t>
            </w:r>
          </w:p>
          <w:p w14:paraId="47C2D9E9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 xml:space="preserve">ایمېل: </w:t>
            </w:r>
          </w:p>
          <w:p w14:paraId="1CE07D5A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ټیلفون/موبایل: (په ګډون د ایریا کوډ)</w:t>
            </w:r>
          </w:p>
          <w:p w14:paraId="03DFEC0A" w14:textId="097E86A7" w:rsidR="006B012B" w:rsidRPr="00D3342F" w:rsidRDefault="006B012B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</w:p>
          <w:p w14:paraId="7B890B27" w14:textId="7B34B4CA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b/>
                <w:bCs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b/>
                <w:bCs/>
                <w:rtl/>
                <w:lang w:bidi="ps-AF"/>
              </w:rPr>
              <w:t xml:space="preserve">ریفرنس </w:t>
            </w:r>
            <w:r w:rsidRPr="00D3342F">
              <w:rPr>
                <w:rFonts w:eastAsia="Times New Roman" w:cstheme="minorHAnsi"/>
                <w:b/>
                <w:bCs/>
                <w:lang w:val="en-SG" w:bidi="ps-AF"/>
              </w:rPr>
              <w:t>2</w:t>
            </w:r>
            <w:r w:rsidRPr="00D3342F">
              <w:rPr>
                <w:rFonts w:eastAsia="Times New Roman" w:cstheme="minorHAnsi"/>
                <w:b/>
                <w:bCs/>
                <w:rtl/>
                <w:lang w:val="en-SG" w:bidi="ps-AF"/>
              </w:rPr>
              <w:t xml:space="preserve"> (اختیاري)</w:t>
            </w:r>
          </w:p>
          <w:p w14:paraId="537DE2D5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نوم:</w:t>
            </w:r>
          </w:p>
          <w:p w14:paraId="1F73F566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سازمان:</w:t>
            </w:r>
          </w:p>
          <w:p w14:paraId="3E9A12BC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 xml:space="preserve">ایمېل: </w:t>
            </w:r>
          </w:p>
          <w:p w14:paraId="37CD977B" w14:textId="77777777" w:rsidR="006B012B" w:rsidRPr="00D3342F" w:rsidRDefault="547924F2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  <w:r w:rsidRPr="00D3342F">
              <w:rPr>
                <w:rFonts w:eastAsia="Times New Roman" w:cstheme="minorHAnsi"/>
                <w:rtl/>
                <w:lang w:val="en-SG" w:bidi="ps-AF"/>
              </w:rPr>
              <w:t>ټیلفون/موبایل: (په ګډون د ایریا کوډ)</w:t>
            </w:r>
          </w:p>
          <w:p w14:paraId="20F85254" w14:textId="6B35A3F5" w:rsidR="006B012B" w:rsidRPr="00D3342F" w:rsidRDefault="006B012B" w:rsidP="5805875A">
            <w:pPr>
              <w:bidi/>
              <w:jc w:val="both"/>
              <w:rPr>
                <w:rFonts w:eastAsia="Times New Roman" w:cstheme="minorHAnsi"/>
                <w:rtl/>
                <w:lang w:val="en-SG" w:bidi="ps-AF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7B2E83" w14:textId="77777777" w:rsidR="00285806" w:rsidRPr="00D3342F" w:rsidRDefault="00285806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B0F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D2923DA" w14:textId="6698C191" w:rsidR="004F57A8" w:rsidRPr="00D3342F" w:rsidRDefault="4F2ABD2D" w:rsidP="004F57A8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fa-IR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د دې لپاره چې موږ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وکولی شو</w:t>
            </w:r>
            <w:r w:rsidR="00FA4827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proofErr w:type="spellStart"/>
            <w:r w:rsidR="00FA4827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>ستاس</w:t>
            </w:r>
            <w:proofErr w:type="spellEnd"/>
            <w:r w:rsidR="00FA4827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bidi="ps-AF"/>
              </w:rPr>
              <w:t>ي</w:t>
            </w:r>
            <w:r w:rsidR="00FA4827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غوښتنې ارزونه وکړو،</w:t>
            </w:r>
            <w:r w:rsidR="50C2A4A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مهرباني وکړئ لږترلږه د یوې ریفرنس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(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lang w:val="en-GB" w:bidi="fa-IR"/>
              </w:rPr>
              <w:t>reference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) 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نوم او د اړیکو معلومات چمتو کړئ، </w:t>
            </w:r>
            <w:r w:rsidR="50C2A4A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چې په ملي یا نړیوال سازمان پورې تړاو لري او </w:t>
            </w:r>
            <w:r w:rsidR="7D69B49C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ستاسي </w:t>
            </w:r>
            <w:r w:rsidR="50C2A4A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>کار سره</w:t>
            </w:r>
            <w:r w:rsidR="50C2A4A5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 xml:space="preserve"> پیژني</w:t>
            </w:r>
            <w:r w:rsidR="003026D8" w:rsidRPr="00D3342F">
              <w:rPr>
                <w:rFonts w:eastAsia="Times New Roman" w:cstheme="minorHAnsi"/>
                <w:b/>
                <w:bCs/>
                <w:sz w:val="22"/>
                <w:szCs w:val="22"/>
                <w:lang w:val="en-SG" w:bidi="ps-AF"/>
              </w:rPr>
              <w:t xml:space="preserve"> </w:t>
            </w:r>
            <w:r w:rsidR="003026D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او پوښتنو ته ځواب ویلو</w:t>
            </w:r>
            <w:r w:rsidR="003026D8"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. </w:t>
            </w:r>
          </w:p>
          <w:p w14:paraId="6C59E385" w14:textId="77777777" w:rsidR="004F57A8" w:rsidRPr="00D3342F" w:rsidRDefault="004F57A8" w:rsidP="004F57A8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  <w:lang w:val="en-SG" w:bidi="fa-IR"/>
              </w:rPr>
            </w:pPr>
          </w:p>
          <w:p w14:paraId="193546BD" w14:textId="77777777" w:rsidR="004F57A8" w:rsidRPr="00D3342F" w:rsidRDefault="003026D8" w:rsidP="004F57A8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دا 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ps-AF"/>
              </w:rPr>
              <w:t>ریفرنس</w:t>
            </w:r>
            <w:r w:rsidRPr="00D3342F"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  <w:t xml:space="preserve"> باید د کورنۍ غړی نه وي.</w:t>
            </w:r>
          </w:p>
          <w:p w14:paraId="7EF22179" w14:textId="77777777" w:rsidR="004F57A8" w:rsidRPr="00D3342F" w:rsidRDefault="004F57A8" w:rsidP="004F57A8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</w:p>
          <w:p w14:paraId="0DD7F9F3" w14:textId="2BFA74A6" w:rsidR="00F96DE5" w:rsidRPr="00D3342F" w:rsidRDefault="00F96DE5" w:rsidP="004F57A8">
            <w:pPr>
              <w:pStyle w:val="ListParagraph"/>
              <w:bidi/>
              <w:spacing w:line="276" w:lineRule="auto"/>
              <w:ind w:left="45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lang w:val="en-SG" w:bidi="fa-IR"/>
              </w:rPr>
            </w:pPr>
            <w:r w:rsidRPr="00322872">
              <w:rPr>
                <w:rFonts w:cstheme="minorHAnsi"/>
                <w:sz w:val="22"/>
                <w:szCs w:val="22"/>
                <w:rtl/>
                <w:lang w:val="en-SG" w:bidi="ps-AF"/>
              </w:rPr>
              <w:t>ریفرنسونه په رضاکارانه توګه چمتو شوي او باید پیسې</w:t>
            </w:r>
            <w:r w:rsidR="004F57A8" w:rsidRPr="00322872">
              <w:rPr>
                <w:rFonts w:cstheme="minorHAnsi"/>
                <w:sz w:val="22"/>
                <w:szCs w:val="22"/>
                <w:rtl/>
                <w:lang w:val="en-SG" w:bidi="ps-AF"/>
              </w:rPr>
              <w:t xml:space="preserve"> </w:t>
            </w:r>
            <w:r w:rsidRPr="00322872">
              <w:rPr>
                <w:rFonts w:cstheme="minorHAnsi"/>
                <w:sz w:val="22"/>
                <w:szCs w:val="22"/>
                <w:rtl/>
                <w:lang w:val="en-SG" w:bidi="ps-AF"/>
              </w:rPr>
              <w:t>ورنکړل شي.</w:t>
            </w:r>
          </w:p>
          <w:p w14:paraId="1DB45B2B" w14:textId="355C1CDD" w:rsidR="00F96DE5" w:rsidRPr="00D3342F" w:rsidRDefault="00F96DE5" w:rsidP="00F96DE5">
            <w:pPr>
              <w:pStyle w:val="ListParagraph"/>
              <w:bidi/>
              <w:spacing w:line="276" w:lineRule="auto"/>
              <w:ind w:left="780"/>
              <w:jc w:val="both"/>
              <w:rPr>
                <w:rFonts w:eastAsia="Times New Roman" w:cstheme="minorHAnsi"/>
                <w:b/>
                <w:bCs/>
                <w:sz w:val="22"/>
                <w:szCs w:val="22"/>
                <w:rtl/>
                <w:lang w:val="en-SG" w:bidi="fa-IR"/>
              </w:rPr>
            </w:pPr>
          </w:p>
        </w:tc>
      </w:tr>
      <w:tr w:rsidR="00471214" w:rsidRPr="00D3342F" w14:paraId="6895B3E6" w14:textId="77777777" w:rsidTr="00322872">
        <w:trPr>
          <w:trHeight w:val="1862"/>
        </w:trPr>
        <w:tc>
          <w:tcPr>
            <w:tcW w:w="4315" w:type="dxa"/>
            <w:gridSpan w:val="2"/>
            <w:shd w:val="clear" w:color="auto" w:fill="auto"/>
          </w:tcPr>
          <w:p w14:paraId="253C23BF" w14:textId="3912891C" w:rsidR="00D327AE" w:rsidRPr="00D3342F" w:rsidRDefault="00000000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color w:val="000000" w:themeColor="text1"/>
                <w:lang w:val="en-US" w:bidi="ps-AF"/>
              </w:rPr>
            </w:pPr>
            <w:sdt>
              <w:sdtPr>
                <w:rPr>
                  <w:rFonts w:cstheme="minorHAnsi"/>
                  <w:color w:val="000000" w:themeColor="text1"/>
                  <w:rtl/>
                </w:rPr>
                <w:id w:val="148851464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FF4C13E" w:rsidRPr="00D3342F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="0423DA44" w:rsidRPr="00D3342F">
              <w:rPr>
                <w:rFonts w:cstheme="minorHAnsi"/>
                <w:color w:val="000000" w:themeColor="text1"/>
                <w:rtl/>
              </w:rPr>
              <w:t xml:space="preserve"> </w:t>
            </w:r>
            <w:r w:rsidR="0423DA44" w:rsidRPr="00D3342F">
              <w:rPr>
                <w:rFonts w:cstheme="minorHAnsi"/>
                <w:color w:val="000000" w:themeColor="text1"/>
                <w:rtl/>
                <w:lang w:bidi="ps-AF"/>
              </w:rPr>
              <w:t xml:space="preserve"> هو</w:t>
            </w:r>
            <w:r w:rsidR="0423DA44" w:rsidRPr="00D3342F">
              <w:rPr>
                <w:rFonts w:cstheme="minorHAnsi"/>
                <w:color w:val="000000" w:themeColor="text1"/>
                <w:rtl/>
              </w:rPr>
              <w:t xml:space="preserve">        </w:t>
            </w:r>
            <w:sdt>
              <w:sdtPr>
                <w:rPr>
                  <w:rFonts w:cstheme="minorHAnsi"/>
                  <w:color w:val="000000" w:themeColor="text1"/>
                  <w:rtl/>
                </w:rPr>
                <w:id w:val="50980072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423DA44" w:rsidRPr="00D3342F">
                  <w:rPr>
                    <w:rFonts w:ascii="Segoe UI Symbol" w:eastAsia="MS Gothic" w:hAnsi="Segoe UI Symbol" w:cs="Segoe UI Symbol" w:hint="cs"/>
                    <w:color w:val="000000" w:themeColor="text1"/>
                    <w:rtl/>
                  </w:rPr>
                  <w:t>☐</w:t>
                </w:r>
              </w:sdtContent>
            </w:sdt>
            <w:r w:rsidR="0423DA44" w:rsidRPr="00D3342F">
              <w:rPr>
                <w:rFonts w:cstheme="minorHAnsi"/>
                <w:color w:val="000000" w:themeColor="text1"/>
                <w:rtl/>
              </w:rPr>
              <w:t xml:space="preserve"> </w:t>
            </w:r>
            <w:r w:rsidR="0423DA44" w:rsidRPr="00D3342F">
              <w:rPr>
                <w:rFonts w:cstheme="minorHAnsi"/>
                <w:color w:val="000000" w:themeColor="text1"/>
                <w:rtl/>
                <w:lang w:bidi="ps-AF"/>
              </w:rPr>
              <w:t xml:space="preserve">نه </w:t>
            </w:r>
          </w:p>
          <w:p w14:paraId="460816AB" w14:textId="77777777" w:rsidR="00471214" w:rsidRPr="00D3342F" w:rsidRDefault="00471214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rtl/>
              </w:rPr>
            </w:pPr>
          </w:p>
          <w:p w14:paraId="44260A1C" w14:textId="77777777" w:rsidR="003026D8" w:rsidRPr="00D3342F" w:rsidRDefault="003026D8" w:rsidP="003026D8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>که هو، مهرباني وکړئ د سازمان نوم ولیکئ:</w:t>
            </w:r>
          </w:p>
          <w:p w14:paraId="025EB9EE" w14:textId="77777777" w:rsidR="003026D8" w:rsidRPr="00D3342F" w:rsidRDefault="003026D8" w:rsidP="003026D8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>دا کله وو؟</w:t>
            </w:r>
          </w:p>
          <w:p w14:paraId="747D2309" w14:textId="194A03CE" w:rsidR="00842155" w:rsidRPr="00D3342F" w:rsidRDefault="003026D8" w:rsidP="003026D8">
            <w:pPr>
              <w:bidi/>
              <w:spacing w:line="276" w:lineRule="auto"/>
              <w:jc w:val="both"/>
              <w:rPr>
                <w:rFonts w:eastAsia="Times New Roman" w:cstheme="minorHAnsi"/>
                <w:lang w:bidi="ps-AF"/>
              </w:rPr>
            </w:pPr>
            <w:r w:rsidRPr="00D3342F">
              <w:rPr>
                <w:rFonts w:eastAsia="Times New Roman" w:cstheme="minorHAnsi"/>
                <w:rtl/>
                <w:lang w:bidi="ps-AF"/>
              </w:rPr>
              <w:t xml:space="preserve">کوم ملاتړ غوښتل شوی/ </w:t>
            </w:r>
            <w:r w:rsidRPr="00D3342F">
              <w:rPr>
                <w:rFonts w:eastAsia="Times New Roman" w:cstheme="minorHAnsi"/>
                <w:rtl/>
                <w:lang w:bidi="fa-IR"/>
              </w:rPr>
              <w:t>مالی ت</w:t>
            </w:r>
            <w:r w:rsidRPr="00D3342F">
              <w:rPr>
                <w:rFonts w:eastAsia="Times New Roman" w:cstheme="minorHAnsi"/>
                <w:rtl/>
                <w:lang w:bidi="ps-AF"/>
              </w:rPr>
              <w:t>مویل شوی:</w:t>
            </w:r>
          </w:p>
        </w:tc>
        <w:tc>
          <w:tcPr>
            <w:tcW w:w="270" w:type="dxa"/>
          </w:tcPr>
          <w:p w14:paraId="7FB604DB" w14:textId="77777777" w:rsidR="00471214" w:rsidRPr="00D3342F" w:rsidRDefault="00471214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4860" w:type="dxa"/>
            <w:shd w:val="clear" w:color="auto" w:fill="DEEAF6" w:themeFill="accent5" w:themeFillTint="33"/>
          </w:tcPr>
          <w:p w14:paraId="12EEE432" w14:textId="609422BA" w:rsidR="00AA6B85" w:rsidRPr="00D3342F" w:rsidRDefault="1C7942FC" w:rsidP="003026D8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که چېري تاسي همدغسي درخواست کوم بل سازمان ته هم </w:t>
            </w:r>
            <w:r w:rsidR="7A7D241B"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سپارلی وي 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، او / یا کومک (مالي / غیر مالي) له یوه </w:t>
            </w:r>
            <w:r w:rsidR="7A7D241B"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fa-IR"/>
              </w:rPr>
              <w:t>سازمانو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 ترلاسه کوئ، </w:t>
            </w:r>
            <w:r w:rsidR="7A7D241B"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>مهرباني وکړئ موږ ته خبر راکړئ</w:t>
            </w:r>
            <w:r w:rsidR="7A7D241B"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fa-IR"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 xml:space="preserve">ځکه چي دا به له موږ په همکارئ </w:t>
            </w:r>
            <w:r w:rsidR="0423DA44" w:rsidRPr="00D3342F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rtl/>
                <w:lang w:bidi="ps-AF"/>
              </w:rPr>
              <w:t>کښې مرسته وکړي.</w:t>
            </w:r>
          </w:p>
          <w:p w14:paraId="04E537AE" w14:textId="0878B1A3" w:rsidR="00AA6B85" w:rsidRPr="00322872" w:rsidRDefault="003026D8" w:rsidP="00322872">
            <w:pPr>
              <w:bidi/>
              <w:spacing w:line="276" w:lineRule="auto"/>
              <w:ind w:left="420"/>
              <w:jc w:val="both"/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 xml:space="preserve">که </w:t>
            </w:r>
            <w:r w:rsidR="00560CB8"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 xml:space="preserve">تاسي 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 xml:space="preserve">په تیرو وختونو کې ملاتړ ترلاسه کړی وي دا به په اتوماتيک ډول </w:t>
            </w:r>
            <w:r w:rsidR="00560CB8"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>ستاسي</w:t>
            </w:r>
            <w:r w:rsidR="00560CB8" w:rsidRPr="00D3342F">
              <w:rPr>
                <w:rFonts w:eastAsia="Times New Roman" w:cstheme="minorHAnsi"/>
                <w:b/>
                <w:bCs/>
                <w:rtl/>
              </w:rPr>
              <w:t xml:space="preserve"> 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>په وړتیا اغیزه ونکړي.</w:t>
            </w:r>
          </w:p>
        </w:tc>
      </w:tr>
      <w:tr w:rsidR="009F65BC" w:rsidRPr="00D3342F" w14:paraId="66E121DF" w14:textId="77777777" w:rsidTr="00322872">
        <w:trPr>
          <w:trHeight w:val="710"/>
        </w:trPr>
        <w:tc>
          <w:tcPr>
            <w:tcW w:w="4315" w:type="dxa"/>
            <w:gridSpan w:val="2"/>
            <w:shd w:val="clear" w:color="auto" w:fill="auto"/>
          </w:tcPr>
          <w:p w14:paraId="5A194D2D" w14:textId="77777777" w:rsidR="009F65BC" w:rsidRPr="00D3342F" w:rsidRDefault="009F65BC" w:rsidP="5805875A">
            <w:pPr>
              <w:bidi/>
              <w:spacing w:line="276" w:lineRule="auto"/>
              <w:jc w:val="both"/>
              <w:rPr>
                <w:rFonts w:cstheme="minorHAnsi"/>
                <w:color w:val="000000" w:themeColor="text1"/>
                <w:rtl/>
              </w:rPr>
            </w:pPr>
          </w:p>
        </w:tc>
        <w:tc>
          <w:tcPr>
            <w:tcW w:w="270" w:type="dxa"/>
          </w:tcPr>
          <w:p w14:paraId="17B2AC63" w14:textId="77777777" w:rsidR="009F65BC" w:rsidRPr="00D3342F" w:rsidRDefault="009F65BC" w:rsidP="5805875A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4860" w:type="dxa"/>
            <w:shd w:val="clear" w:color="auto" w:fill="DEEAF6" w:themeFill="accent5" w:themeFillTint="33"/>
          </w:tcPr>
          <w:p w14:paraId="3C8C212A" w14:textId="7D9B148A" w:rsidR="009F65BC" w:rsidRPr="00D3342F" w:rsidRDefault="009F65BC" w:rsidP="009F65BC">
            <w:pPr>
              <w:bidi/>
              <w:spacing w:line="276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</w:pPr>
            <w:r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 xml:space="preserve">(اختیاري) </w:t>
            </w:r>
            <w:r w:rsidR="00560CB8"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 xml:space="preserve">تاسي </w:t>
            </w:r>
            <w:r w:rsidRPr="00D3342F">
              <w:rPr>
                <w:rFonts w:eastAsia="Times New Roman" w:cstheme="minorHAnsi"/>
                <w:b/>
                <w:bCs/>
                <w:color w:val="000000" w:themeColor="text1"/>
                <w:rtl/>
                <w:lang w:bidi="ps-AF"/>
              </w:rPr>
              <w:t>کولی شئ اضافي معلومات چمتو یا ضمیمه کړئ (ویب لینکونه، اسناد، او نور)</w:t>
            </w:r>
          </w:p>
        </w:tc>
      </w:tr>
    </w:tbl>
    <w:p w14:paraId="1D15387B" w14:textId="2FD023D6" w:rsidR="00516BCF" w:rsidRPr="00D3342F" w:rsidRDefault="00516BCF" w:rsidP="5805875A">
      <w:pPr>
        <w:spacing w:after="0"/>
        <w:jc w:val="both"/>
        <w:rPr>
          <w:rFonts w:eastAsia="Times New Roman" w:cstheme="minorHAnsi"/>
          <w:b/>
          <w:bCs/>
          <w:color w:val="00B0F0"/>
        </w:rPr>
      </w:pPr>
    </w:p>
    <w:sectPr w:rsidR="00516BCF" w:rsidRPr="00D3342F" w:rsidSect="005371B4">
      <w:footerReference w:type="default" r:id="rId13"/>
      <w:pgSz w:w="12240" w:h="15840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6B9D6" w14:textId="77777777" w:rsidR="00D960E8" w:rsidRDefault="00D960E8" w:rsidP="00584667">
      <w:pPr>
        <w:spacing w:after="0" w:line="240" w:lineRule="auto"/>
      </w:pPr>
      <w:r>
        <w:separator/>
      </w:r>
    </w:p>
  </w:endnote>
  <w:endnote w:type="continuationSeparator" w:id="0">
    <w:p w14:paraId="559D6DA2" w14:textId="77777777" w:rsidR="00D960E8" w:rsidRDefault="00D960E8" w:rsidP="00584667">
      <w:pPr>
        <w:spacing w:after="0" w:line="240" w:lineRule="auto"/>
      </w:pPr>
      <w:r>
        <w:continuationSeparator/>
      </w:r>
    </w:p>
  </w:endnote>
  <w:endnote w:type="continuationNotice" w:id="1">
    <w:p w14:paraId="3FE4C80F" w14:textId="77777777" w:rsidR="00D960E8" w:rsidRDefault="00D960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E0A3E" w14:textId="1C6E63A3" w:rsidR="00251CCF" w:rsidRPr="00251CCF" w:rsidRDefault="00182F1D" w:rsidP="00182F1D">
    <w:pPr>
      <w:pStyle w:val="Footer"/>
      <w:bidi/>
      <w:rPr>
        <w:rFonts w:asciiTheme="majorHAnsi" w:hAnsiTheme="majorHAnsi" w:cstheme="majorHAnsi"/>
        <w:sz w:val="16"/>
        <w:szCs w:val="16"/>
      </w:rPr>
    </w:pPr>
    <w:r w:rsidRPr="00182F1D">
      <w:rPr>
        <w:rFonts w:asciiTheme="majorHAnsi" w:hAnsiTheme="majorHAnsi" w:cs="Calibri Light"/>
        <w:sz w:val="16"/>
        <w:szCs w:val="16"/>
        <w:rtl/>
      </w:rPr>
      <w:t>د</w:t>
    </w:r>
    <w:r w:rsidRPr="00182F1D">
      <w:rPr>
        <w:rFonts w:asciiTheme="majorHAnsi" w:hAnsiTheme="majorHAnsi" w:cstheme="majorHAnsi"/>
        <w:sz w:val="16"/>
        <w:szCs w:val="16"/>
      </w:rPr>
      <w:t xml:space="preserve"> WHRD </w:t>
    </w:r>
    <w:r w:rsidR="00015E21">
      <w:rPr>
        <w:rFonts w:asciiTheme="majorHAnsi" w:hAnsiTheme="majorHAnsi" w:cs="Calibri Light" w:hint="cs"/>
        <w:sz w:val="16"/>
        <w:szCs w:val="16"/>
        <w:rtl/>
        <w:lang w:bidi="ps-AF"/>
      </w:rPr>
      <w:t>دریڅه</w:t>
    </w:r>
    <w:r w:rsidRPr="00182F1D">
      <w:rPr>
        <w:rFonts w:asciiTheme="majorHAnsi" w:hAnsiTheme="majorHAnsi" w:cs="Calibri Light"/>
        <w:sz w:val="16"/>
        <w:szCs w:val="16"/>
        <w:rtl/>
      </w:rPr>
      <w:t xml:space="preserve">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غو</w:t>
    </w:r>
    <w:r w:rsidRPr="00182F1D">
      <w:rPr>
        <w:rFonts w:asciiTheme="majorHAnsi" w:hAnsiTheme="majorHAnsi" w:cs="Calibri Light" w:hint="cs"/>
        <w:sz w:val="16"/>
        <w:szCs w:val="16"/>
        <w:rtl/>
      </w:rPr>
      <w:t>ښ</w:t>
    </w:r>
    <w:r w:rsidRPr="00182F1D">
      <w:rPr>
        <w:rFonts w:asciiTheme="majorHAnsi" w:hAnsiTheme="majorHAnsi" w:cs="Calibri Light" w:hint="eastAsia"/>
        <w:sz w:val="16"/>
        <w:szCs w:val="16"/>
        <w:rtl/>
      </w:rPr>
      <w:t>تنل</w:t>
    </w:r>
    <w:r w:rsidRPr="00182F1D">
      <w:rPr>
        <w:rFonts w:asciiTheme="majorHAnsi" w:hAnsiTheme="majorHAnsi" w:cs="Calibri Light" w:hint="cs"/>
        <w:sz w:val="16"/>
        <w:szCs w:val="16"/>
        <w:rtl/>
      </w:rPr>
      <w:t>ی</w:t>
    </w:r>
    <w:r w:rsidRPr="00182F1D">
      <w:rPr>
        <w:rFonts w:asciiTheme="majorHAnsi" w:hAnsiTheme="majorHAnsi" w:cs="Calibri Light" w:hint="eastAsia"/>
        <w:sz w:val="16"/>
        <w:szCs w:val="16"/>
        <w:rtl/>
      </w:rPr>
      <w:t>ک</w:t>
    </w:r>
    <w:proofErr w:type="spellEnd"/>
    <w:r w:rsidRPr="00182F1D">
      <w:rPr>
        <w:rFonts w:asciiTheme="majorHAnsi" w:hAnsiTheme="majorHAnsi" w:cs="Calibri Light"/>
        <w:sz w:val="16"/>
        <w:szCs w:val="16"/>
        <w:rtl/>
      </w:rPr>
      <w:t xml:space="preserve"> فورمه – انعطاف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منونک</w:t>
    </w:r>
    <w:r w:rsidRPr="00182F1D">
      <w:rPr>
        <w:rFonts w:asciiTheme="majorHAnsi" w:hAnsiTheme="majorHAnsi" w:cs="Calibri Light" w:hint="cs"/>
        <w:sz w:val="16"/>
        <w:szCs w:val="16"/>
        <w:rtl/>
      </w:rPr>
      <w:t>ی</w:t>
    </w:r>
    <w:proofErr w:type="spellEnd"/>
    <w:r w:rsidRPr="00182F1D">
      <w:rPr>
        <w:rFonts w:asciiTheme="majorHAnsi" w:hAnsiTheme="majorHAnsi" w:cs="Calibri Light"/>
        <w:sz w:val="16"/>
        <w:szCs w:val="16"/>
        <w:rtl/>
      </w:rPr>
      <w:t xml:space="preserve"> </w:t>
    </w:r>
    <w:proofErr w:type="spellStart"/>
    <w:r w:rsidRPr="00182F1D">
      <w:rPr>
        <w:rFonts w:asciiTheme="majorHAnsi" w:hAnsiTheme="majorHAnsi" w:cs="Calibri Light"/>
        <w:sz w:val="16"/>
        <w:szCs w:val="16"/>
        <w:rtl/>
      </w:rPr>
      <w:t>تمو</w:t>
    </w:r>
    <w:r>
      <w:rPr>
        <w:rFonts w:asciiTheme="majorHAnsi" w:hAnsiTheme="majorHAnsi" w:cs="Calibri Light" w:hint="cs"/>
        <w:sz w:val="16"/>
        <w:szCs w:val="16"/>
        <w:rtl/>
      </w:rPr>
      <w:t>یل</w:t>
    </w:r>
    <w:proofErr w:type="spellEnd"/>
    <w:r>
      <w:rPr>
        <w:rFonts w:asciiTheme="majorHAnsi" w:hAnsiTheme="majorHAnsi" w:cstheme="majorHAnsi" w:hint="cs"/>
        <w:sz w:val="16"/>
        <w:szCs w:val="16"/>
        <w:rtl/>
      </w:rPr>
      <w:t xml:space="preserve"> (</w:t>
    </w:r>
    <w:r w:rsidR="00D95BF6">
      <w:rPr>
        <w:rFonts w:asciiTheme="majorHAnsi" w:hAnsiTheme="majorHAnsi" w:cstheme="majorHAnsi"/>
        <w:sz w:val="16"/>
        <w:szCs w:val="16"/>
      </w:rPr>
      <w:t>March 2023</w:t>
    </w:r>
    <w:r>
      <w:rPr>
        <w:rFonts w:asciiTheme="majorHAnsi" w:hAnsiTheme="majorHAnsi" w:cstheme="majorHAnsi" w:hint="cs"/>
        <w:sz w:val="16"/>
        <w:szCs w:val="16"/>
        <w:rtl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C7BE8" w14:textId="77777777" w:rsidR="00D960E8" w:rsidRDefault="00D960E8" w:rsidP="00584667">
      <w:pPr>
        <w:spacing w:after="0" w:line="240" w:lineRule="auto"/>
      </w:pPr>
      <w:r>
        <w:separator/>
      </w:r>
    </w:p>
  </w:footnote>
  <w:footnote w:type="continuationSeparator" w:id="0">
    <w:p w14:paraId="5B9748B1" w14:textId="77777777" w:rsidR="00D960E8" w:rsidRDefault="00D960E8" w:rsidP="00584667">
      <w:pPr>
        <w:spacing w:after="0" w:line="240" w:lineRule="auto"/>
      </w:pPr>
      <w:r>
        <w:continuationSeparator/>
      </w:r>
    </w:p>
  </w:footnote>
  <w:footnote w:type="continuationNotice" w:id="1">
    <w:p w14:paraId="25867C9C" w14:textId="77777777" w:rsidR="00D960E8" w:rsidRDefault="00D960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221"/>
    <w:multiLevelType w:val="hybridMultilevel"/>
    <w:tmpl w:val="A17A2FB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01660F8"/>
    <w:multiLevelType w:val="multilevel"/>
    <w:tmpl w:val="90F48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DA0729"/>
    <w:multiLevelType w:val="hybridMultilevel"/>
    <w:tmpl w:val="552AB240"/>
    <w:lvl w:ilvl="0" w:tplc="E5E8A5F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i w:val="0"/>
        <w:iCs w:val="0"/>
        <w:lang w:val="en-C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72819"/>
    <w:multiLevelType w:val="hybridMultilevel"/>
    <w:tmpl w:val="04463562"/>
    <w:lvl w:ilvl="0" w:tplc="5478FA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6A7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C1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667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6AA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022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12C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4EE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3484353"/>
    <w:multiLevelType w:val="hybridMultilevel"/>
    <w:tmpl w:val="80DCD63E"/>
    <w:lvl w:ilvl="0" w:tplc="3FC4D456">
      <w:start w:val="8"/>
      <w:numFmt w:val="decimal"/>
      <w:lvlText w:val="%1."/>
      <w:lvlJc w:val="left"/>
      <w:pPr>
        <w:ind w:left="45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624A70E2"/>
    <w:multiLevelType w:val="hybridMultilevel"/>
    <w:tmpl w:val="3D66FC60"/>
    <w:lvl w:ilvl="0" w:tplc="AD58B72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A21620"/>
    <w:multiLevelType w:val="hybridMultilevel"/>
    <w:tmpl w:val="1E700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857D6"/>
    <w:multiLevelType w:val="hybridMultilevel"/>
    <w:tmpl w:val="F5BA9C30"/>
    <w:lvl w:ilvl="0" w:tplc="5C26B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D29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567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054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8B8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CE52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129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244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E47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95E54DA"/>
    <w:multiLevelType w:val="hybridMultilevel"/>
    <w:tmpl w:val="EBC45AEE"/>
    <w:lvl w:ilvl="0" w:tplc="129AE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EB603B"/>
    <w:multiLevelType w:val="hybridMultilevel"/>
    <w:tmpl w:val="AEF6BA00"/>
    <w:lvl w:ilvl="0" w:tplc="6EB0BBA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7630A3"/>
    <w:multiLevelType w:val="hybridMultilevel"/>
    <w:tmpl w:val="38B00A20"/>
    <w:lvl w:ilvl="0" w:tplc="745E9FF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6514372">
    <w:abstractNumId w:val="6"/>
  </w:num>
  <w:num w:numId="2" w16cid:durableId="925918835">
    <w:abstractNumId w:val="10"/>
  </w:num>
  <w:num w:numId="3" w16cid:durableId="139078787">
    <w:abstractNumId w:val="9"/>
  </w:num>
  <w:num w:numId="4" w16cid:durableId="131411283">
    <w:abstractNumId w:val="5"/>
  </w:num>
  <w:num w:numId="5" w16cid:durableId="319695636">
    <w:abstractNumId w:val="7"/>
  </w:num>
  <w:num w:numId="6" w16cid:durableId="1179347878">
    <w:abstractNumId w:val="3"/>
  </w:num>
  <w:num w:numId="7" w16cid:durableId="653872918">
    <w:abstractNumId w:val="1"/>
  </w:num>
  <w:num w:numId="8" w16cid:durableId="738795084">
    <w:abstractNumId w:val="8"/>
  </w:num>
  <w:num w:numId="9" w16cid:durableId="2060785100">
    <w:abstractNumId w:val="2"/>
  </w:num>
  <w:num w:numId="10" w16cid:durableId="152993476">
    <w:abstractNumId w:val="0"/>
  </w:num>
  <w:num w:numId="11" w16cid:durableId="3401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tzCyNDUzNDYxszBV0lEKTi0uzszPAykwrAUAkk0GJCwAAAA="/>
  </w:docVars>
  <w:rsids>
    <w:rsidRoot w:val="00516BCF"/>
    <w:rsid w:val="000034C0"/>
    <w:rsid w:val="00003EF7"/>
    <w:rsid w:val="00015E21"/>
    <w:rsid w:val="00016ABF"/>
    <w:rsid w:val="00016BD9"/>
    <w:rsid w:val="00020240"/>
    <w:rsid w:val="00020D55"/>
    <w:rsid w:val="00023C40"/>
    <w:rsid w:val="00024908"/>
    <w:rsid w:val="000254D7"/>
    <w:rsid w:val="00027A39"/>
    <w:rsid w:val="00033205"/>
    <w:rsid w:val="00043684"/>
    <w:rsid w:val="00045D07"/>
    <w:rsid w:val="00047219"/>
    <w:rsid w:val="00050282"/>
    <w:rsid w:val="0005192A"/>
    <w:rsid w:val="0005250E"/>
    <w:rsid w:val="00055EEF"/>
    <w:rsid w:val="00060D0A"/>
    <w:rsid w:val="00060EA4"/>
    <w:rsid w:val="00062A24"/>
    <w:rsid w:val="000632C1"/>
    <w:rsid w:val="0006477A"/>
    <w:rsid w:val="00076D9E"/>
    <w:rsid w:val="00080F2A"/>
    <w:rsid w:val="00081DA1"/>
    <w:rsid w:val="00082C01"/>
    <w:rsid w:val="00083A92"/>
    <w:rsid w:val="0008611A"/>
    <w:rsid w:val="00090AB5"/>
    <w:rsid w:val="00090FAE"/>
    <w:rsid w:val="000910DB"/>
    <w:rsid w:val="000935EC"/>
    <w:rsid w:val="00093B39"/>
    <w:rsid w:val="0009516C"/>
    <w:rsid w:val="00095F6E"/>
    <w:rsid w:val="00096BC3"/>
    <w:rsid w:val="000A04ED"/>
    <w:rsid w:val="000A37CB"/>
    <w:rsid w:val="000A4F71"/>
    <w:rsid w:val="000B2D31"/>
    <w:rsid w:val="000B3E91"/>
    <w:rsid w:val="000B6933"/>
    <w:rsid w:val="000C5878"/>
    <w:rsid w:val="000E09EC"/>
    <w:rsid w:val="000E48C8"/>
    <w:rsid w:val="000E74CB"/>
    <w:rsid w:val="000E7E22"/>
    <w:rsid w:val="000F2DD0"/>
    <w:rsid w:val="000F3C1C"/>
    <w:rsid w:val="0010442E"/>
    <w:rsid w:val="00104516"/>
    <w:rsid w:val="0010612E"/>
    <w:rsid w:val="00106E23"/>
    <w:rsid w:val="001073DA"/>
    <w:rsid w:val="00112644"/>
    <w:rsid w:val="001141F8"/>
    <w:rsid w:val="00117C70"/>
    <w:rsid w:val="0012441C"/>
    <w:rsid w:val="0012450A"/>
    <w:rsid w:val="00126168"/>
    <w:rsid w:val="001360F3"/>
    <w:rsid w:val="0014363F"/>
    <w:rsid w:val="0014621F"/>
    <w:rsid w:val="00146888"/>
    <w:rsid w:val="00147018"/>
    <w:rsid w:val="00150602"/>
    <w:rsid w:val="00150A46"/>
    <w:rsid w:val="00151D85"/>
    <w:rsid w:val="0015271E"/>
    <w:rsid w:val="00155DE8"/>
    <w:rsid w:val="00156246"/>
    <w:rsid w:val="00157D51"/>
    <w:rsid w:val="001632A6"/>
    <w:rsid w:val="001674C6"/>
    <w:rsid w:val="0017080E"/>
    <w:rsid w:val="00172F79"/>
    <w:rsid w:val="00173112"/>
    <w:rsid w:val="00173B12"/>
    <w:rsid w:val="00173C88"/>
    <w:rsid w:val="00174EA5"/>
    <w:rsid w:val="00181DC2"/>
    <w:rsid w:val="00182F1D"/>
    <w:rsid w:val="001849ED"/>
    <w:rsid w:val="001A1612"/>
    <w:rsid w:val="001A2AAE"/>
    <w:rsid w:val="001A56A5"/>
    <w:rsid w:val="001B2B11"/>
    <w:rsid w:val="001B460E"/>
    <w:rsid w:val="001C1F90"/>
    <w:rsid w:val="001C2FB6"/>
    <w:rsid w:val="001C3D5F"/>
    <w:rsid w:val="001C74E0"/>
    <w:rsid w:val="001C7B97"/>
    <w:rsid w:val="001D16F2"/>
    <w:rsid w:val="001D17FB"/>
    <w:rsid w:val="001D22B5"/>
    <w:rsid w:val="001D6107"/>
    <w:rsid w:val="001D6FEF"/>
    <w:rsid w:val="001E1968"/>
    <w:rsid w:val="001E6DC1"/>
    <w:rsid w:val="001F2404"/>
    <w:rsid w:val="001F28FC"/>
    <w:rsid w:val="001F3054"/>
    <w:rsid w:val="001F715E"/>
    <w:rsid w:val="001F7799"/>
    <w:rsid w:val="00206357"/>
    <w:rsid w:val="00210708"/>
    <w:rsid w:val="0021242D"/>
    <w:rsid w:val="0021430E"/>
    <w:rsid w:val="00220190"/>
    <w:rsid w:val="00221743"/>
    <w:rsid w:val="00225F96"/>
    <w:rsid w:val="002270B0"/>
    <w:rsid w:val="00231E39"/>
    <w:rsid w:val="00234BED"/>
    <w:rsid w:val="00234FC9"/>
    <w:rsid w:val="002354B4"/>
    <w:rsid w:val="00241F1E"/>
    <w:rsid w:val="002436E6"/>
    <w:rsid w:val="00251783"/>
    <w:rsid w:val="00251CCF"/>
    <w:rsid w:val="002537DB"/>
    <w:rsid w:val="0025557C"/>
    <w:rsid w:val="00262575"/>
    <w:rsid w:val="00262C72"/>
    <w:rsid w:val="002677EE"/>
    <w:rsid w:val="00271416"/>
    <w:rsid w:val="00277BAB"/>
    <w:rsid w:val="00281BFB"/>
    <w:rsid w:val="00285806"/>
    <w:rsid w:val="0028666A"/>
    <w:rsid w:val="00287DD0"/>
    <w:rsid w:val="002A03AE"/>
    <w:rsid w:val="002A09E6"/>
    <w:rsid w:val="002A4999"/>
    <w:rsid w:val="002A5155"/>
    <w:rsid w:val="002A5661"/>
    <w:rsid w:val="002A5ECD"/>
    <w:rsid w:val="002A7C97"/>
    <w:rsid w:val="002B0E22"/>
    <w:rsid w:val="002B2648"/>
    <w:rsid w:val="002B65C7"/>
    <w:rsid w:val="002B7165"/>
    <w:rsid w:val="002C455B"/>
    <w:rsid w:val="002C6100"/>
    <w:rsid w:val="002C6B82"/>
    <w:rsid w:val="002D1FB6"/>
    <w:rsid w:val="002D35EB"/>
    <w:rsid w:val="002D46BF"/>
    <w:rsid w:val="002E075F"/>
    <w:rsid w:val="002E385E"/>
    <w:rsid w:val="002E5CE6"/>
    <w:rsid w:val="002F17A9"/>
    <w:rsid w:val="002F1F5A"/>
    <w:rsid w:val="002F30EB"/>
    <w:rsid w:val="0030037D"/>
    <w:rsid w:val="00301B7F"/>
    <w:rsid w:val="003026D8"/>
    <w:rsid w:val="00306731"/>
    <w:rsid w:val="003134DE"/>
    <w:rsid w:val="0031430F"/>
    <w:rsid w:val="00314AED"/>
    <w:rsid w:val="0032125C"/>
    <w:rsid w:val="00322671"/>
    <w:rsid w:val="00322872"/>
    <w:rsid w:val="00322C08"/>
    <w:rsid w:val="00331856"/>
    <w:rsid w:val="003359BA"/>
    <w:rsid w:val="00341652"/>
    <w:rsid w:val="00341F78"/>
    <w:rsid w:val="00343474"/>
    <w:rsid w:val="003434C8"/>
    <w:rsid w:val="003437D4"/>
    <w:rsid w:val="00344CE1"/>
    <w:rsid w:val="003612F7"/>
    <w:rsid w:val="00363DC4"/>
    <w:rsid w:val="00363F26"/>
    <w:rsid w:val="0036750D"/>
    <w:rsid w:val="00371612"/>
    <w:rsid w:val="00372D0E"/>
    <w:rsid w:val="00372DC8"/>
    <w:rsid w:val="00375A40"/>
    <w:rsid w:val="0037728F"/>
    <w:rsid w:val="00383164"/>
    <w:rsid w:val="00385964"/>
    <w:rsid w:val="0039464F"/>
    <w:rsid w:val="0039587B"/>
    <w:rsid w:val="00396EF9"/>
    <w:rsid w:val="003A551F"/>
    <w:rsid w:val="003B0811"/>
    <w:rsid w:val="003B17A0"/>
    <w:rsid w:val="003B278E"/>
    <w:rsid w:val="003B3A41"/>
    <w:rsid w:val="003C0F90"/>
    <w:rsid w:val="003C2C72"/>
    <w:rsid w:val="003C3C08"/>
    <w:rsid w:val="003C5B5A"/>
    <w:rsid w:val="003C70AD"/>
    <w:rsid w:val="003D0E73"/>
    <w:rsid w:val="003D19C8"/>
    <w:rsid w:val="003D2267"/>
    <w:rsid w:val="003D70BF"/>
    <w:rsid w:val="003E08E8"/>
    <w:rsid w:val="003E3A03"/>
    <w:rsid w:val="003E3AF5"/>
    <w:rsid w:val="003E6330"/>
    <w:rsid w:val="003F5613"/>
    <w:rsid w:val="003F5A38"/>
    <w:rsid w:val="003F5D19"/>
    <w:rsid w:val="00401643"/>
    <w:rsid w:val="00401C84"/>
    <w:rsid w:val="004044DF"/>
    <w:rsid w:val="00411EB3"/>
    <w:rsid w:val="0041392B"/>
    <w:rsid w:val="004141D4"/>
    <w:rsid w:val="0041631C"/>
    <w:rsid w:val="00416B38"/>
    <w:rsid w:val="00423EC1"/>
    <w:rsid w:val="00432B14"/>
    <w:rsid w:val="00437F5E"/>
    <w:rsid w:val="004408E8"/>
    <w:rsid w:val="00442039"/>
    <w:rsid w:val="0044343C"/>
    <w:rsid w:val="00445054"/>
    <w:rsid w:val="00445E81"/>
    <w:rsid w:val="004528CF"/>
    <w:rsid w:val="0045392A"/>
    <w:rsid w:val="004550E0"/>
    <w:rsid w:val="00455383"/>
    <w:rsid w:val="00460C6D"/>
    <w:rsid w:val="00460E9E"/>
    <w:rsid w:val="0046516F"/>
    <w:rsid w:val="004707B6"/>
    <w:rsid w:val="00471214"/>
    <w:rsid w:val="00471E06"/>
    <w:rsid w:val="00474DFB"/>
    <w:rsid w:val="004816EE"/>
    <w:rsid w:val="0048251D"/>
    <w:rsid w:val="00486214"/>
    <w:rsid w:val="00486F87"/>
    <w:rsid w:val="004875D1"/>
    <w:rsid w:val="00495B73"/>
    <w:rsid w:val="0049726C"/>
    <w:rsid w:val="004A21C9"/>
    <w:rsid w:val="004A2225"/>
    <w:rsid w:val="004A3BCC"/>
    <w:rsid w:val="004A4A9F"/>
    <w:rsid w:val="004B09B3"/>
    <w:rsid w:val="004B0E99"/>
    <w:rsid w:val="004B1159"/>
    <w:rsid w:val="004B7A60"/>
    <w:rsid w:val="004C2093"/>
    <w:rsid w:val="004C258C"/>
    <w:rsid w:val="004C39A7"/>
    <w:rsid w:val="004C5C3A"/>
    <w:rsid w:val="004D08C6"/>
    <w:rsid w:val="004D72A5"/>
    <w:rsid w:val="004E2BDA"/>
    <w:rsid w:val="004F0179"/>
    <w:rsid w:val="004F57A8"/>
    <w:rsid w:val="00504D27"/>
    <w:rsid w:val="005150AB"/>
    <w:rsid w:val="00516BCF"/>
    <w:rsid w:val="005205CB"/>
    <w:rsid w:val="00520A57"/>
    <w:rsid w:val="00522EFD"/>
    <w:rsid w:val="00526B4C"/>
    <w:rsid w:val="00532D4A"/>
    <w:rsid w:val="00534731"/>
    <w:rsid w:val="005371B4"/>
    <w:rsid w:val="0054554B"/>
    <w:rsid w:val="00546E4C"/>
    <w:rsid w:val="00560CB8"/>
    <w:rsid w:val="0056498F"/>
    <w:rsid w:val="00564C9C"/>
    <w:rsid w:val="00571D32"/>
    <w:rsid w:val="0057447E"/>
    <w:rsid w:val="00577309"/>
    <w:rsid w:val="00577E7A"/>
    <w:rsid w:val="00584667"/>
    <w:rsid w:val="00584F8F"/>
    <w:rsid w:val="00596547"/>
    <w:rsid w:val="005A3C1F"/>
    <w:rsid w:val="005A466C"/>
    <w:rsid w:val="005A55FE"/>
    <w:rsid w:val="005B19DB"/>
    <w:rsid w:val="005B1C4C"/>
    <w:rsid w:val="005B26D9"/>
    <w:rsid w:val="005C2B17"/>
    <w:rsid w:val="005C2F04"/>
    <w:rsid w:val="005C373E"/>
    <w:rsid w:val="005C57DD"/>
    <w:rsid w:val="005D24B9"/>
    <w:rsid w:val="005D31EB"/>
    <w:rsid w:val="005E7D37"/>
    <w:rsid w:val="005F0D8C"/>
    <w:rsid w:val="005F5563"/>
    <w:rsid w:val="005F751A"/>
    <w:rsid w:val="005F7998"/>
    <w:rsid w:val="006003B1"/>
    <w:rsid w:val="00601E7E"/>
    <w:rsid w:val="0060203E"/>
    <w:rsid w:val="00602B1B"/>
    <w:rsid w:val="006033FB"/>
    <w:rsid w:val="00606C1E"/>
    <w:rsid w:val="006072D3"/>
    <w:rsid w:val="006113B3"/>
    <w:rsid w:val="00614047"/>
    <w:rsid w:val="00615064"/>
    <w:rsid w:val="00617066"/>
    <w:rsid w:val="00626AB0"/>
    <w:rsid w:val="006335B7"/>
    <w:rsid w:val="00635E8A"/>
    <w:rsid w:val="00642CCA"/>
    <w:rsid w:val="006435B6"/>
    <w:rsid w:val="006454AA"/>
    <w:rsid w:val="00646333"/>
    <w:rsid w:val="006472CB"/>
    <w:rsid w:val="00647B53"/>
    <w:rsid w:val="006516F7"/>
    <w:rsid w:val="00655867"/>
    <w:rsid w:val="00661014"/>
    <w:rsid w:val="00661518"/>
    <w:rsid w:val="0066463D"/>
    <w:rsid w:val="0066674D"/>
    <w:rsid w:val="00670F9D"/>
    <w:rsid w:val="006733E7"/>
    <w:rsid w:val="00674764"/>
    <w:rsid w:val="00674F87"/>
    <w:rsid w:val="006750C8"/>
    <w:rsid w:val="0067669D"/>
    <w:rsid w:val="006774A8"/>
    <w:rsid w:val="00683A94"/>
    <w:rsid w:val="00686F4D"/>
    <w:rsid w:val="006902B8"/>
    <w:rsid w:val="00694C18"/>
    <w:rsid w:val="00694CFB"/>
    <w:rsid w:val="0069545B"/>
    <w:rsid w:val="00696201"/>
    <w:rsid w:val="006966BD"/>
    <w:rsid w:val="00697D6B"/>
    <w:rsid w:val="006A53CE"/>
    <w:rsid w:val="006A643D"/>
    <w:rsid w:val="006A6979"/>
    <w:rsid w:val="006A7210"/>
    <w:rsid w:val="006B012B"/>
    <w:rsid w:val="006B0E9E"/>
    <w:rsid w:val="006B2D42"/>
    <w:rsid w:val="006B581E"/>
    <w:rsid w:val="006B6184"/>
    <w:rsid w:val="006B67CD"/>
    <w:rsid w:val="006B7C66"/>
    <w:rsid w:val="006C2A80"/>
    <w:rsid w:val="006C36CF"/>
    <w:rsid w:val="006C67B3"/>
    <w:rsid w:val="006D0AF7"/>
    <w:rsid w:val="006D2F1C"/>
    <w:rsid w:val="006D39C2"/>
    <w:rsid w:val="006D6AF7"/>
    <w:rsid w:val="006D7A09"/>
    <w:rsid w:val="006E1510"/>
    <w:rsid w:val="006E390E"/>
    <w:rsid w:val="006E5821"/>
    <w:rsid w:val="006F209D"/>
    <w:rsid w:val="006F24B3"/>
    <w:rsid w:val="0070132D"/>
    <w:rsid w:val="00705143"/>
    <w:rsid w:val="007052E9"/>
    <w:rsid w:val="00707B6E"/>
    <w:rsid w:val="0071253B"/>
    <w:rsid w:val="00712B90"/>
    <w:rsid w:val="0071548D"/>
    <w:rsid w:val="00715D22"/>
    <w:rsid w:val="007168C7"/>
    <w:rsid w:val="00716B58"/>
    <w:rsid w:val="0072168F"/>
    <w:rsid w:val="007226BF"/>
    <w:rsid w:val="0072564F"/>
    <w:rsid w:val="00726255"/>
    <w:rsid w:val="00726E50"/>
    <w:rsid w:val="00727781"/>
    <w:rsid w:val="00727CB9"/>
    <w:rsid w:val="00737A48"/>
    <w:rsid w:val="00737C8C"/>
    <w:rsid w:val="00743466"/>
    <w:rsid w:val="007435FA"/>
    <w:rsid w:val="00744257"/>
    <w:rsid w:val="0074570B"/>
    <w:rsid w:val="00745E4C"/>
    <w:rsid w:val="00745FB8"/>
    <w:rsid w:val="00756FE6"/>
    <w:rsid w:val="00757B9D"/>
    <w:rsid w:val="00760C86"/>
    <w:rsid w:val="00771B2D"/>
    <w:rsid w:val="00772354"/>
    <w:rsid w:val="007740B8"/>
    <w:rsid w:val="0077442A"/>
    <w:rsid w:val="00776BF4"/>
    <w:rsid w:val="00781BE5"/>
    <w:rsid w:val="00785656"/>
    <w:rsid w:val="00785EFB"/>
    <w:rsid w:val="0078684A"/>
    <w:rsid w:val="007868A8"/>
    <w:rsid w:val="00793139"/>
    <w:rsid w:val="00793797"/>
    <w:rsid w:val="007940BC"/>
    <w:rsid w:val="00797595"/>
    <w:rsid w:val="007A41DF"/>
    <w:rsid w:val="007A57DF"/>
    <w:rsid w:val="007C1290"/>
    <w:rsid w:val="007C24FA"/>
    <w:rsid w:val="007C4E6B"/>
    <w:rsid w:val="007C584A"/>
    <w:rsid w:val="007D0651"/>
    <w:rsid w:val="007D183B"/>
    <w:rsid w:val="007D619F"/>
    <w:rsid w:val="007E4821"/>
    <w:rsid w:val="007E5300"/>
    <w:rsid w:val="007F2349"/>
    <w:rsid w:val="007F7BC1"/>
    <w:rsid w:val="00800422"/>
    <w:rsid w:val="00812BCA"/>
    <w:rsid w:val="00814277"/>
    <w:rsid w:val="008146B9"/>
    <w:rsid w:val="00820D47"/>
    <w:rsid w:val="008217BD"/>
    <w:rsid w:val="008306F0"/>
    <w:rsid w:val="008336A6"/>
    <w:rsid w:val="008356B7"/>
    <w:rsid w:val="00842155"/>
    <w:rsid w:val="00842E5B"/>
    <w:rsid w:val="008472E1"/>
    <w:rsid w:val="00854221"/>
    <w:rsid w:val="008573B0"/>
    <w:rsid w:val="00860292"/>
    <w:rsid w:val="008603EC"/>
    <w:rsid w:val="00860612"/>
    <w:rsid w:val="00863B1C"/>
    <w:rsid w:val="008665E9"/>
    <w:rsid w:val="00872B15"/>
    <w:rsid w:val="00873043"/>
    <w:rsid w:val="0087316A"/>
    <w:rsid w:val="00873708"/>
    <w:rsid w:val="00873E28"/>
    <w:rsid w:val="008759AB"/>
    <w:rsid w:val="00881E5E"/>
    <w:rsid w:val="008830AB"/>
    <w:rsid w:val="00883C58"/>
    <w:rsid w:val="00884866"/>
    <w:rsid w:val="0089027B"/>
    <w:rsid w:val="00890BC0"/>
    <w:rsid w:val="00892242"/>
    <w:rsid w:val="008945AC"/>
    <w:rsid w:val="008954B2"/>
    <w:rsid w:val="008A119B"/>
    <w:rsid w:val="008A180E"/>
    <w:rsid w:val="008A2B8D"/>
    <w:rsid w:val="008A34DC"/>
    <w:rsid w:val="008B0D5E"/>
    <w:rsid w:val="008B65A4"/>
    <w:rsid w:val="008B68EA"/>
    <w:rsid w:val="008C4719"/>
    <w:rsid w:val="008C4A1A"/>
    <w:rsid w:val="008C4B92"/>
    <w:rsid w:val="008C4BD5"/>
    <w:rsid w:val="008C7120"/>
    <w:rsid w:val="008D0347"/>
    <w:rsid w:val="008D0935"/>
    <w:rsid w:val="008D3FF9"/>
    <w:rsid w:val="008E56F3"/>
    <w:rsid w:val="008E5F3C"/>
    <w:rsid w:val="008E7F75"/>
    <w:rsid w:val="008F0035"/>
    <w:rsid w:val="008F00A9"/>
    <w:rsid w:val="008F04E4"/>
    <w:rsid w:val="008F6330"/>
    <w:rsid w:val="00900AEB"/>
    <w:rsid w:val="009013DB"/>
    <w:rsid w:val="00901815"/>
    <w:rsid w:val="00906FC9"/>
    <w:rsid w:val="0091090D"/>
    <w:rsid w:val="0091315E"/>
    <w:rsid w:val="00913390"/>
    <w:rsid w:val="00914B74"/>
    <w:rsid w:val="00915C42"/>
    <w:rsid w:val="00917BD8"/>
    <w:rsid w:val="009237EE"/>
    <w:rsid w:val="00924C69"/>
    <w:rsid w:val="00932374"/>
    <w:rsid w:val="009360FA"/>
    <w:rsid w:val="00940CBB"/>
    <w:rsid w:val="009433D7"/>
    <w:rsid w:val="00943501"/>
    <w:rsid w:val="00944EA2"/>
    <w:rsid w:val="00946216"/>
    <w:rsid w:val="00950777"/>
    <w:rsid w:val="00957C62"/>
    <w:rsid w:val="009636F9"/>
    <w:rsid w:val="00970DC9"/>
    <w:rsid w:val="00974BCD"/>
    <w:rsid w:val="00977B52"/>
    <w:rsid w:val="00977DF8"/>
    <w:rsid w:val="00982403"/>
    <w:rsid w:val="0099175E"/>
    <w:rsid w:val="009928A7"/>
    <w:rsid w:val="0099699A"/>
    <w:rsid w:val="009A22CC"/>
    <w:rsid w:val="009A5269"/>
    <w:rsid w:val="009A61A2"/>
    <w:rsid w:val="009A7AF1"/>
    <w:rsid w:val="009B4C61"/>
    <w:rsid w:val="009B531D"/>
    <w:rsid w:val="009B5A98"/>
    <w:rsid w:val="009B6197"/>
    <w:rsid w:val="009B70B7"/>
    <w:rsid w:val="009C2692"/>
    <w:rsid w:val="009C30D9"/>
    <w:rsid w:val="009C58F2"/>
    <w:rsid w:val="009D3087"/>
    <w:rsid w:val="009D3F36"/>
    <w:rsid w:val="009D5307"/>
    <w:rsid w:val="009E31BE"/>
    <w:rsid w:val="009E482A"/>
    <w:rsid w:val="009F4D28"/>
    <w:rsid w:val="009F65BC"/>
    <w:rsid w:val="009F6986"/>
    <w:rsid w:val="00A0390E"/>
    <w:rsid w:val="00A046BB"/>
    <w:rsid w:val="00A04879"/>
    <w:rsid w:val="00A0721A"/>
    <w:rsid w:val="00A07F99"/>
    <w:rsid w:val="00A11A2E"/>
    <w:rsid w:val="00A124F8"/>
    <w:rsid w:val="00A1535F"/>
    <w:rsid w:val="00A1554A"/>
    <w:rsid w:val="00A176A1"/>
    <w:rsid w:val="00A210EF"/>
    <w:rsid w:val="00A25B9E"/>
    <w:rsid w:val="00A30A07"/>
    <w:rsid w:val="00A36BA8"/>
    <w:rsid w:val="00A421B4"/>
    <w:rsid w:val="00A431F8"/>
    <w:rsid w:val="00A47E91"/>
    <w:rsid w:val="00A50746"/>
    <w:rsid w:val="00A647E2"/>
    <w:rsid w:val="00A67094"/>
    <w:rsid w:val="00A701A3"/>
    <w:rsid w:val="00A74C15"/>
    <w:rsid w:val="00A81E86"/>
    <w:rsid w:val="00A915A0"/>
    <w:rsid w:val="00A92ADE"/>
    <w:rsid w:val="00A95725"/>
    <w:rsid w:val="00AA1CD7"/>
    <w:rsid w:val="00AA499A"/>
    <w:rsid w:val="00AA4D2C"/>
    <w:rsid w:val="00AA56A3"/>
    <w:rsid w:val="00AA6B85"/>
    <w:rsid w:val="00AA77FB"/>
    <w:rsid w:val="00AB164B"/>
    <w:rsid w:val="00AB4967"/>
    <w:rsid w:val="00AB4CF6"/>
    <w:rsid w:val="00AB5B6D"/>
    <w:rsid w:val="00AB6E6C"/>
    <w:rsid w:val="00AC1470"/>
    <w:rsid w:val="00AC3477"/>
    <w:rsid w:val="00AC374F"/>
    <w:rsid w:val="00AD0C8D"/>
    <w:rsid w:val="00AD425C"/>
    <w:rsid w:val="00AD4EE7"/>
    <w:rsid w:val="00AD5351"/>
    <w:rsid w:val="00AE1635"/>
    <w:rsid w:val="00AE3030"/>
    <w:rsid w:val="00AE31C0"/>
    <w:rsid w:val="00AE594B"/>
    <w:rsid w:val="00AE66CF"/>
    <w:rsid w:val="00AE7E80"/>
    <w:rsid w:val="00AF0C6B"/>
    <w:rsid w:val="00AF2C30"/>
    <w:rsid w:val="00AF6D1A"/>
    <w:rsid w:val="00AF76D4"/>
    <w:rsid w:val="00AF7EE9"/>
    <w:rsid w:val="00B00008"/>
    <w:rsid w:val="00B0085A"/>
    <w:rsid w:val="00B00D4D"/>
    <w:rsid w:val="00B13585"/>
    <w:rsid w:val="00B22BF5"/>
    <w:rsid w:val="00B269BB"/>
    <w:rsid w:val="00B27B2E"/>
    <w:rsid w:val="00B3367D"/>
    <w:rsid w:val="00B40C07"/>
    <w:rsid w:val="00B44614"/>
    <w:rsid w:val="00B46FE7"/>
    <w:rsid w:val="00B532A0"/>
    <w:rsid w:val="00B53579"/>
    <w:rsid w:val="00B6649B"/>
    <w:rsid w:val="00B672BB"/>
    <w:rsid w:val="00B672CB"/>
    <w:rsid w:val="00B711AC"/>
    <w:rsid w:val="00B71245"/>
    <w:rsid w:val="00B72EF4"/>
    <w:rsid w:val="00B8141E"/>
    <w:rsid w:val="00B922D9"/>
    <w:rsid w:val="00B9261F"/>
    <w:rsid w:val="00BA3437"/>
    <w:rsid w:val="00BA58AA"/>
    <w:rsid w:val="00BA6E0B"/>
    <w:rsid w:val="00BB046B"/>
    <w:rsid w:val="00BB2C87"/>
    <w:rsid w:val="00BC1006"/>
    <w:rsid w:val="00BC57F7"/>
    <w:rsid w:val="00BC6B7A"/>
    <w:rsid w:val="00BC7F09"/>
    <w:rsid w:val="00BD20B0"/>
    <w:rsid w:val="00BD28C1"/>
    <w:rsid w:val="00BD74C2"/>
    <w:rsid w:val="00BE0101"/>
    <w:rsid w:val="00BE1E4C"/>
    <w:rsid w:val="00BE421B"/>
    <w:rsid w:val="00BE5BA1"/>
    <w:rsid w:val="00BF0300"/>
    <w:rsid w:val="00BF43E2"/>
    <w:rsid w:val="00C00417"/>
    <w:rsid w:val="00C01516"/>
    <w:rsid w:val="00C01FF5"/>
    <w:rsid w:val="00C0402F"/>
    <w:rsid w:val="00C04916"/>
    <w:rsid w:val="00C11C27"/>
    <w:rsid w:val="00C14265"/>
    <w:rsid w:val="00C1793D"/>
    <w:rsid w:val="00C20409"/>
    <w:rsid w:val="00C20EEC"/>
    <w:rsid w:val="00C22658"/>
    <w:rsid w:val="00C233CC"/>
    <w:rsid w:val="00C23678"/>
    <w:rsid w:val="00C23E97"/>
    <w:rsid w:val="00C25BD9"/>
    <w:rsid w:val="00C27DA1"/>
    <w:rsid w:val="00C30795"/>
    <w:rsid w:val="00C30D19"/>
    <w:rsid w:val="00C3476E"/>
    <w:rsid w:val="00C36580"/>
    <w:rsid w:val="00C41489"/>
    <w:rsid w:val="00C44233"/>
    <w:rsid w:val="00C446F7"/>
    <w:rsid w:val="00C477F3"/>
    <w:rsid w:val="00C5085C"/>
    <w:rsid w:val="00C54C91"/>
    <w:rsid w:val="00C65F89"/>
    <w:rsid w:val="00C70066"/>
    <w:rsid w:val="00C702D2"/>
    <w:rsid w:val="00C75901"/>
    <w:rsid w:val="00C77A76"/>
    <w:rsid w:val="00C84F9F"/>
    <w:rsid w:val="00C865CA"/>
    <w:rsid w:val="00C87C3D"/>
    <w:rsid w:val="00C90EF9"/>
    <w:rsid w:val="00C90F03"/>
    <w:rsid w:val="00C91B5C"/>
    <w:rsid w:val="00C9475D"/>
    <w:rsid w:val="00C94C04"/>
    <w:rsid w:val="00CA1FE1"/>
    <w:rsid w:val="00CA20B9"/>
    <w:rsid w:val="00CA648A"/>
    <w:rsid w:val="00CB1227"/>
    <w:rsid w:val="00CB21B6"/>
    <w:rsid w:val="00CB3F03"/>
    <w:rsid w:val="00CB5BA7"/>
    <w:rsid w:val="00CC6508"/>
    <w:rsid w:val="00CC6DAB"/>
    <w:rsid w:val="00CD1FBF"/>
    <w:rsid w:val="00CD3807"/>
    <w:rsid w:val="00CD6317"/>
    <w:rsid w:val="00CD7CF7"/>
    <w:rsid w:val="00CE00A1"/>
    <w:rsid w:val="00CE6D15"/>
    <w:rsid w:val="00CF0E08"/>
    <w:rsid w:val="00CF7517"/>
    <w:rsid w:val="00D00968"/>
    <w:rsid w:val="00D0479D"/>
    <w:rsid w:val="00D048CE"/>
    <w:rsid w:val="00D166B6"/>
    <w:rsid w:val="00D1676F"/>
    <w:rsid w:val="00D21F83"/>
    <w:rsid w:val="00D25942"/>
    <w:rsid w:val="00D327AE"/>
    <w:rsid w:val="00D3342F"/>
    <w:rsid w:val="00D3526F"/>
    <w:rsid w:val="00D40CCD"/>
    <w:rsid w:val="00D4178B"/>
    <w:rsid w:val="00D5000F"/>
    <w:rsid w:val="00D50108"/>
    <w:rsid w:val="00D5135C"/>
    <w:rsid w:val="00D55C13"/>
    <w:rsid w:val="00D57A44"/>
    <w:rsid w:val="00D57C86"/>
    <w:rsid w:val="00D617DB"/>
    <w:rsid w:val="00D6418F"/>
    <w:rsid w:val="00D659E9"/>
    <w:rsid w:val="00D662B5"/>
    <w:rsid w:val="00D72623"/>
    <w:rsid w:val="00D73AB2"/>
    <w:rsid w:val="00D74E92"/>
    <w:rsid w:val="00D81D3D"/>
    <w:rsid w:val="00D82F84"/>
    <w:rsid w:val="00D84423"/>
    <w:rsid w:val="00D9105A"/>
    <w:rsid w:val="00D951A3"/>
    <w:rsid w:val="00D95BF6"/>
    <w:rsid w:val="00D960E8"/>
    <w:rsid w:val="00D9719B"/>
    <w:rsid w:val="00DA01BE"/>
    <w:rsid w:val="00DA239B"/>
    <w:rsid w:val="00DA3BF8"/>
    <w:rsid w:val="00DA572E"/>
    <w:rsid w:val="00DA7A40"/>
    <w:rsid w:val="00DA7C15"/>
    <w:rsid w:val="00DB3DAA"/>
    <w:rsid w:val="00DB6D0E"/>
    <w:rsid w:val="00DC4184"/>
    <w:rsid w:val="00DC6BEC"/>
    <w:rsid w:val="00DC6F2F"/>
    <w:rsid w:val="00DD1ACF"/>
    <w:rsid w:val="00DD5EE7"/>
    <w:rsid w:val="00DD78D8"/>
    <w:rsid w:val="00DE27FF"/>
    <w:rsid w:val="00DE5ADC"/>
    <w:rsid w:val="00DE6D1C"/>
    <w:rsid w:val="00DE7DDA"/>
    <w:rsid w:val="00DF3DF3"/>
    <w:rsid w:val="00DF4B56"/>
    <w:rsid w:val="00DF58F1"/>
    <w:rsid w:val="00DF6E68"/>
    <w:rsid w:val="00E034F2"/>
    <w:rsid w:val="00E043B0"/>
    <w:rsid w:val="00E07825"/>
    <w:rsid w:val="00E1169A"/>
    <w:rsid w:val="00E116C7"/>
    <w:rsid w:val="00E137DD"/>
    <w:rsid w:val="00E212D3"/>
    <w:rsid w:val="00E270E1"/>
    <w:rsid w:val="00E318B7"/>
    <w:rsid w:val="00E320FD"/>
    <w:rsid w:val="00E33302"/>
    <w:rsid w:val="00E34C8E"/>
    <w:rsid w:val="00E4096D"/>
    <w:rsid w:val="00E419D0"/>
    <w:rsid w:val="00E43848"/>
    <w:rsid w:val="00E44131"/>
    <w:rsid w:val="00E46D08"/>
    <w:rsid w:val="00E506EA"/>
    <w:rsid w:val="00E51967"/>
    <w:rsid w:val="00E5541E"/>
    <w:rsid w:val="00E55A16"/>
    <w:rsid w:val="00E55CCA"/>
    <w:rsid w:val="00E56FC5"/>
    <w:rsid w:val="00E57677"/>
    <w:rsid w:val="00E65195"/>
    <w:rsid w:val="00E7035B"/>
    <w:rsid w:val="00E72924"/>
    <w:rsid w:val="00E74318"/>
    <w:rsid w:val="00E75BB2"/>
    <w:rsid w:val="00E80A3C"/>
    <w:rsid w:val="00E9165D"/>
    <w:rsid w:val="00E9227C"/>
    <w:rsid w:val="00E952B3"/>
    <w:rsid w:val="00E961C1"/>
    <w:rsid w:val="00EA14B8"/>
    <w:rsid w:val="00EA2908"/>
    <w:rsid w:val="00EA7024"/>
    <w:rsid w:val="00EB0B1C"/>
    <w:rsid w:val="00EB206A"/>
    <w:rsid w:val="00EB7264"/>
    <w:rsid w:val="00EC3986"/>
    <w:rsid w:val="00EC3E19"/>
    <w:rsid w:val="00EC3F55"/>
    <w:rsid w:val="00EC4F8F"/>
    <w:rsid w:val="00ED0F58"/>
    <w:rsid w:val="00ED16A6"/>
    <w:rsid w:val="00ED393F"/>
    <w:rsid w:val="00ED3A57"/>
    <w:rsid w:val="00ED4B7F"/>
    <w:rsid w:val="00EE05F9"/>
    <w:rsid w:val="00EF022B"/>
    <w:rsid w:val="00EF68C0"/>
    <w:rsid w:val="00F10F23"/>
    <w:rsid w:val="00F14029"/>
    <w:rsid w:val="00F20491"/>
    <w:rsid w:val="00F23E39"/>
    <w:rsid w:val="00F26AE5"/>
    <w:rsid w:val="00F27454"/>
    <w:rsid w:val="00F32D08"/>
    <w:rsid w:val="00F3674B"/>
    <w:rsid w:val="00F41FB7"/>
    <w:rsid w:val="00F44C66"/>
    <w:rsid w:val="00F5691F"/>
    <w:rsid w:val="00F602AB"/>
    <w:rsid w:val="00F61F06"/>
    <w:rsid w:val="00F6293F"/>
    <w:rsid w:val="00F659DE"/>
    <w:rsid w:val="00F72D38"/>
    <w:rsid w:val="00F73DE4"/>
    <w:rsid w:val="00F74DF3"/>
    <w:rsid w:val="00F765BD"/>
    <w:rsid w:val="00F81AC2"/>
    <w:rsid w:val="00F81D8B"/>
    <w:rsid w:val="00F82D57"/>
    <w:rsid w:val="00F83CAF"/>
    <w:rsid w:val="00F85459"/>
    <w:rsid w:val="00F9349C"/>
    <w:rsid w:val="00F9488E"/>
    <w:rsid w:val="00F9522A"/>
    <w:rsid w:val="00F96DE5"/>
    <w:rsid w:val="00FA13EA"/>
    <w:rsid w:val="00FA1D4E"/>
    <w:rsid w:val="00FA35E2"/>
    <w:rsid w:val="00FA42D5"/>
    <w:rsid w:val="00FA4827"/>
    <w:rsid w:val="00FA51ED"/>
    <w:rsid w:val="00FA7D0C"/>
    <w:rsid w:val="00FB07C2"/>
    <w:rsid w:val="00FB5521"/>
    <w:rsid w:val="00FB740D"/>
    <w:rsid w:val="00FC63E8"/>
    <w:rsid w:val="00FD076C"/>
    <w:rsid w:val="00FD0B66"/>
    <w:rsid w:val="00FD10A0"/>
    <w:rsid w:val="00FD1608"/>
    <w:rsid w:val="00FD2FF5"/>
    <w:rsid w:val="00FD46C3"/>
    <w:rsid w:val="00FD634B"/>
    <w:rsid w:val="00FD6C3F"/>
    <w:rsid w:val="00FE20B4"/>
    <w:rsid w:val="00FE2105"/>
    <w:rsid w:val="00FE2C83"/>
    <w:rsid w:val="00FE3C16"/>
    <w:rsid w:val="00FE47AC"/>
    <w:rsid w:val="00FE6F02"/>
    <w:rsid w:val="00FF0271"/>
    <w:rsid w:val="014F791B"/>
    <w:rsid w:val="01E3E503"/>
    <w:rsid w:val="02BB3951"/>
    <w:rsid w:val="0336E593"/>
    <w:rsid w:val="0423DA44"/>
    <w:rsid w:val="04D51866"/>
    <w:rsid w:val="06BB9054"/>
    <w:rsid w:val="08069DCA"/>
    <w:rsid w:val="08B73271"/>
    <w:rsid w:val="0AE6A77E"/>
    <w:rsid w:val="0B2AAFBD"/>
    <w:rsid w:val="0C5B5FCF"/>
    <w:rsid w:val="0C5F9679"/>
    <w:rsid w:val="0FB9E1AD"/>
    <w:rsid w:val="113905BC"/>
    <w:rsid w:val="13EFC394"/>
    <w:rsid w:val="1547C812"/>
    <w:rsid w:val="16339D7F"/>
    <w:rsid w:val="16B07E6B"/>
    <w:rsid w:val="1C7942FC"/>
    <w:rsid w:val="1ECEE0D6"/>
    <w:rsid w:val="21332E65"/>
    <w:rsid w:val="21996AA5"/>
    <w:rsid w:val="24267293"/>
    <w:rsid w:val="2747B42B"/>
    <w:rsid w:val="28E5FED1"/>
    <w:rsid w:val="2A177892"/>
    <w:rsid w:val="2B25F683"/>
    <w:rsid w:val="2B5578C8"/>
    <w:rsid w:val="2D146599"/>
    <w:rsid w:val="2D275B7A"/>
    <w:rsid w:val="31240798"/>
    <w:rsid w:val="324FCA9C"/>
    <w:rsid w:val="33A17507"/>
    <w:rsid w:val="33C55B55"/>
    <w:rsid w:val="34A47622"/>
    <w:rsid w:val="3617854E"/>
    <w:rsid w:val="37811B2E"/>
    <w:rsid w:val="3B0B29A4"/>
    <w:rsid w:val="3C0A70B9"/>
    <w:rsid w:val="3C150EC2"/>
    <w:rsid w:val="3CAEE031"/>
    <w:rsid w:val="3E41865D"/>
    <w:rsid w:val="408E0588"/>
    <w:rsid w:val="40E94F75"/>
    <w:rsid w:val="429277C7"/>
    <w:rsid w:val="43BB7373"/>
    <w:rsid w:val="447D103F"/>
    <w:rsid w:val="45271E25"/>
    <w:rsid w:val="474678F1"/>
    <w:rsid w:val="4A0C5F5D"/>
    <w:rsid w:val="4D126260"/>
    <w:rsid w:val="4D6DE09F"/>
    <w:rsid w:val="4F2ABD2D"/>
    <w:rsid w:val="4FFA7575"/>
    <w:rsid w:val="50C2A4A5"/>
    <w:rsid w:val="547924F2"/>
    <w:rsid w:val="5567DB84"/>
    <w:rsid w:val="573A756F"/>
    <w:rsid w:val="5805875A"/>
    <w:rsid w:val="5A30EB1C"/>
    <w:rsid w:val="5D2F0B28"/>
    <w:rsid w:val="5F5C167A"/>
    <w:rsid w:val="5FD13C8E"/>
    <w:rsid w:val="63583CD8"/>
    <w:rsid w:val="653CA2CB"/>
    <w:rsid w:val="66C0CD53"/>
    <w:rsid w:val="66D5B27A"/>
    <w:rsid w:val="680B7AE0"/>
    <w:rsid w:val="686760A9"/>
    <w:rsid w:val="6AA31B03"/>
    <w:rsid w:val="6B7F7800"/>
    <w:rsid w:val="6BBCD426"/>
    <w:rsid w:val="766DDF8E"/>
    <w:rsid w:val="78645C16"/>
    <w:rsid w:val="79C1E888"/>
    <w:rsid w:val="7A7D241B"/>
    <w:rsid w:val="7B25E04F"/>
    <w:rsid w:val="7D69B49C"/>
    <w:rsid w:val="7FF4C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1BFF2"/>
  <w15:chartTrackingRefBased/>
  <w15:docId w15:val="{70671F87-3F6C-421E-8D4A-BFA57B87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5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5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52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5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52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9522A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F952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0C6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667"/>
  </w:style>
  <w:style w:type="paragraph" w:styleId="Footer">
    <w:name w:val="footer"/>
    <w:basedOn w:val="Normal"/>
    <w:link w:val="FooterChar"/>
    <w:uiPriority w:val="99"/>
    <w:unhideWhenUsed/>
    <w:rsid w:val="0058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667"/>
  </w:style>
  <w:style w:type="paragraph" w:styleId="Revision">
    <w:name w:val="Revision"/>
    <w:hidden/>
    <w:uiPriority w:val="99"/>
    <w:semiHidden/>
    <w:rsid w:val="00E318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50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32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32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3205"/>
    <w:rPr>
      <w:vertAlign w:val="superscript"/>
    </w:rPr>
  </w:style>
  <w:style w:type="paragraph" w:styleId="ListParagraph">
    <w:name w:val="List Paragraph"/>
    <w:aliases w:val="List Paragraph (numbered (a)),References,WB List Paragraph,Dot pt,F5 List Paragraph,No Spacing1,List Paragraph Char Char Char,Indicator Text,Numbered Para 1,Bullet 1,Bullet Points,Bullit"/>
    <w:basedOn w:val="Normal"/>
    <w:link w:val="ListParagraphChar"/>
    <w:uiPriority w:val="34"/>
    <w:qFormat/>
    <w:rsid w:val="00932374"/>
    <w:pPr>
      <w:spacing w:after="0" w:line="240" w:lineRule="auto"/>
      <w:ind w:left="720"/>
      <w:contextualSpacing/>
    </w:pPr>
    <w:rPr>
      <w:sz w:val="24"/>
      <w:szCs w:val="24"/>
      <w:lang w:val="fr-FR"/>
    </w:rPr>
  </w:style>
  <w:style w:type="paragraph" w:customStyle="1" w:styleId="Default">
    <w:name w:val="Default"/>
    <w:rsid w:val="009323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ListParagraphChar">
    <w:name w:val="List Paragraph Char"/>
    <w:aliases w:val="List Paragraph (numbered (a)) Char,References Char,WB List Paragraph Char,Dot pt Char,F5 List Paragraph Char,No Spacing1 Char,List Paragraph Char Char Char Char,Indicator Text Char,Numbered Para 1 Char,Bullet 1 Char,Bullit Char"/>
    <w:link w:val="ListParagraph"/>
    <w:uiPriority w:val="34"/>
    <w:locked/>
    <w:rsid w:val="00932374"/>
    <w:rPr>
      <w:sz w:val="24"/>
      <w:szCs w:val="24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8E7F7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F30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DefaultParagraphFont"/>
    <w:rsid w:val="00D50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6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3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7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79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docs.org/Home/Mobile?FinalSymbol=S%2F2024%2F10%2FREV.1%2FADD.2&amp;Language=E&amp;DeviceType=Desktop&amp;LangRequested=Fal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E853F-3609-4386-B0DB-1ACCCA5DFC44}"/>
      </w:docPartPr>
      <w:docPartBody>
        <w:p w:rsidR="007F5C15" w:rsidRDefault="007F5C15"/>
      </w:docPartBody>
    </w:docPart>
    <w:docPart>
      <w:docPartPr>
        <w:name w:val="CD146C28A2C2401E813439C93B47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D10BB-4B09-4A97-B818-FAEE54C2907C}"/>
      </w:docPartPr>
      <w:docPartBody>
        <w:p w:rsidR="00465344" w:rsidRDefault="00465344"/>
      </w:docPartBody>
    </w:docPart>
    <w:docPart>
      <w:docPartPr>
        <w:name w:val="4101EAB7B9094145AE763DD28919A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0144E-2295-4C1A-B2C2-AD0114344722}"/>
      </w:docPartPr>
      <w:docPartBody>
        <w:p w:rsidR="00465344" w:rsidRDefault="00465344"/>
      </w:docPartBody>
    </w:docPart>
    <w:docPart>
      <w:docPartPr>
        <w:name w:val="E507810F5C134CD2B24BD1803CD8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CE5DA-3E26-4132-818F-3C64766134D3}"/>
      </w:docPartPr>
      <w:docPartBody>
        <w:p w:rsidR="00465344" w:rsidRDefault="00465344"/>
      </w:docPartBody>
    </w:docPart>
    <w:docPart>
      <w:docPartPr>
        <w:name w:val="DF51937C3F6B4640A24768569687C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77CE0-2073-476A-83A0-1276F864581C}"/>
      </w:docPartPr>
      <w:docPartBody>
        <w:p w:rsidR="00465344" w:rsidRDefault="0046534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C15"/>
    <w:rsid w:val="00083114"/>
    <w:rsid w:val="002B54F6"/>
    <w:rsid w:val="00465344"/>
    <w:rsid w:val="007F5C15"/>
    <w:rsid w:val="009F0A21"/>
    <w:rsid w:val="00A0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bea429-4b31-4fb2-af80-8d1e748823e4" xsi:nil="true"/>
    <lcf76f155ced4ddcb4097134ff3c332f xmlns="decb0fbf-0b34-4676-bcb3-cda58590533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6D8E106B925D49AEA77A90AB3373CE" ma:contentTypeVersion="16" ma:contentTypeDescription="Create a new document." ma:contentTypeScope="" ma:versionID="51dd00aae82a404c1d9caa39cf378f5c">
  <xsd:schema xmlns:xsd="http://www.w3.org/2001/XMLSchema" xmlns:xs="http://www.w3.org/2001/XMLSchema" xmlns:p="http://schemas.microsoft.com/office/2006/metadata/properties" xmlns:ns2="decb0fbf-0b34-4676-bcb3-cda58590533e" xmlns:ns3="adbea429-4b31-4fb2-af80-8d1e748823e4" targetNamespace="http://schemas.microsoft.com/office/2006/metadata/properties" ma:root="true" ma:fieldsID="3fe426dd25aa5ffbb5ae5b0260020f05" ns2:_="" ns3:_="">
    <xsd:import namespace="decb0fbf-0b34-4676-bcb3-cda58590533e"/>
    <xsd:import namespace="adbea429-4b31-4fb2-af80-8d1e748823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b0fbf-0b34-4676-bcb3-cda5859053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713ecb-a4a2-4fa1-aced-b05e22a28b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a429-4b31-4fb2-af80-8d1e748823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d438438-80c0-49f3-98a7-b148ed553fc8}" ma:internalName="TaxCatchAll" ma:showField="CatchAllData" ma:web="adbea429-4b31-4fb2-af80-8d1e748823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63836-05E9-40A2-8E0A-7E9F104EE6AD}">
  <ds:schemaRefs>
    <ds:schemaRef ds:uri="http://schemas.microsoft.com/office/2006/metadata/properties"/>
    <ds:schemaRef ds:uri="http://schemas.microsoft.com/office/infopath/2007/PartnerControls"/>
    <ds:schemaRef ds:uri="adbea429-4b31-4fb2-af80-8d1e748823e4"/>
    <ds:schemaRef ds:uri="decb0fbf-0b34-4676-bcb3-cda58590533e"/>
  </ds:schemaRefs>
</ds:datastoreItem>
</file>

<file path=customXml/itemProps2.xml><?xml version="1.0" encoding="utf-8"?>
<ds:datastoreItem xmlns:ds="http://schemas.openxmlformats.org/officeDocument/2006/customXml" ds:itemID="{E4EC7F74-CC45-4FFA-A3A0-DFC63830A6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2761A-ED1F-4FD6-A99C-CA9DED10F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b0fbf-0b34-4676-bcb3-cda58590533e"/>
    <ds:schemaRef ds:uri="adbea429-4b31-4fb2-af80-8d1e748823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1EDC0C-0DD4-47B0-9E8B-251AFBC6E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Stillo</dc:creator>
  <cp:keywords/>
  <dc:description/>
  <cp:lastModifiedBy>Erica Stillo</cp:lastModifiedBy>
  <cp:revision>9</cp:revision>
  <dcterms:created xsi:type="dcterms:W3CDTF">2023-03-20T11:20:00Z</dcterms:created>
  <dcterms:modified xsi:type="dcterms:W3CDTF">2024-02-0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6D8E106B925D49AEA77A90AB3373CE</vt:lpwstr>
  </property>
  <property fmtid="{D5CDD505-2E9C-101B-9397-08002B2CF9AE}" pid="3" name="MediaServiceImageTags">
    <vt:lpwstr/>
  </property>
  <property fmtid="{D5CDD505-2E9C-101B-9397-08002B2CF9AE}" pid="4" name="GrammarlyDocumentId">
    <vt:lpwstr>9f058f950b1dba39aaf0336bcdf58f61b2dffd4040237a4fdcba0ec2e6967142</vt:lpwstr>
  </property>
</Properties>
</file>